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5DBC0C" w14:textId="77777777" w:rsidR="00BD2E71" w:rsidRDefault="003C6DC6" w:rsidP="00AF68ED">
      <w:pPr>
        <w:rPr>
          <w:b/>
          <w:sz w:val="28"/>
          <w:szCs w:val="28"/>
          <w:lang w:val="en-US"/>
        </w:rPr>
      </w:pPr>
      <w:bookmarkStart w:id="0" w:name="_GoBack"/>
      <w:bookmarkEnd w:id="0"/>
      <w:r w:rsidRPr="00BD2E71">
        <w:rPr>
          <w:b/>
          <w:sz w:val="28"/>
          <w:szCs w:val="28"/>
          <w:lang w:val="en-US"/>
        </w:rPr>
        <w:t>Supplementary materials</w:t>
      </w:r>
    </w:p>
    <w:p w14:paraId="580409A6" w14:textId="77777777" w:rsidR="00AF68ED" w:rsidRPr="00AF68ED" w:rsidRDefault="00AF68ED" w:rsidP="00AF68ED">
      <w:pPr>
        <w:rPr>
          <w:b/>
          <w:sz w:val="28"/>
          <w:szCs w:val="28"/>
          <w:lang w:val="en-US"/>
        </w:rPr>
      </w:pPr>
    </w:p>
    <w:p w14:paraId="2DF317B9" w14:textId="77777777" w:rsidR="006D0B84" w:rsidRDefault="006D0B84" w:rsidP="00221C12">
      <w:pPr>
        <w:spacing w:after="0" w:line="240" w:lineRule="auto"/>
        <w:jc w:val="both"/>
        <w:rPr>
          <w:rFonts w:eastAsia="Calibri" w:cs="Calibri"/>
          <w:b/>
          <w:color w:val="000000"/>
          <w:sz w:val="16"/>
          <w:szCs w:val="16"/>
          <w:lang w:val="en-US" w:eastAsia="de-DE"/>
        </w:rPr>
      </w:pPr>
      <w:r w:rsidRPr="0039217D">
        <w:rPr>
          <w:rFonts w:eastAsia="Calibri" w:cs="Calibri"/>
          <w:b/>
          <w:color w:val="000000"/>
          <w:sz w:val="16"/>
          <w:szCs w:val="16"/>
          <w:lang w:val="en-US" w:eastAsia="de-DE"/>
        </w:rPr>
        <w:t>Table S1.</w:t>
      </w:r>
      <w:r w:rsidRPr="0039217D">
        <w:rPr>
          <w:rFonts w:eastAsia="Calibri" w:cs="Calibri"/>
          <w:color w:val="000000"/>
          <w:sz w:val="16"/>
          <w:szCs w:val="16"/>
          <w:lang w:val="en-US" w:eastAsia="de-DE"/>
        </w:rPr>
        <w:t xml:space="preserve"> </w:t>
      </w:r>
      <w:r w:rsidRPr="0039217D">
        <w:rPr>
          <w:rFonts w:eastAsia="Calibri" w:cs="Calibri"/>
          <w:b/>
          <w:color w:val="000000"/>
          <w:sz w:val="16"/>
          <w:szCs w:val="16"/>
          <w:lang w:val="en-US" w:eastAsia="de-DE"/>
        </w:rPr>
        <w:t>Socio-demographic characteristics of the study sample.</w:t>
      </w:r>
    </w:p>
    <w:p w14:paraId="61E1D5B1" w14:textId="77777777" w:rsidR="00D90EE6" w:rsidRPr="0039217D" w:rsidRDefault="00D90EE6" w:rsidP="00221C12">
      <w:pPr>
        <w:spacing w:after="0" w:line="240" w:lineRule="auto"/>
        <w:jc w:val="both"/>
        <w:rPr>
          <w:rFonts w:eastAsia="Calibri" w:cs="Calibri"/>
          <w:b/>
          <w:color w:val="000000"/>
          <w:sz w:val="16"/>
          <w:szCs w:val="16"/>
          <w:lang w:val="en-US" w:eastAsia="de-DE"/>
        </w:rPr>
      </w:pPr>
    </w:p>
    <w:tbl>
      <w:tblPr>
        <w:tblW w:w="5529" w:type="dxa"/>
        <w:tblLayout w:type="fixed"/>
        <w:tblLook w:val="0400" w:firstRow="0" w:lastRow="0" w:firstColumn="0" w:lastColumn="0" w:noHBand="0" w:noVBand="1"/>
      </w:tblPr>
      <w:tblGrid>
        <w:gridCol w:w="421"/>
        <w:gridCol w:w="1280"/>
        <w:gridCol w:w="142"/>
        <w:gridCol w:w="1843"/>
        <w:gridCol w:w="1843"/>
      </w:tblGrid>
      <w:tr w:rsidR="006D0B84" w:rsidRPr="0039217D" w14:paraId="410AC041" w14:textId="77777777" w:rsidTr="00541D3E">
        <w:trPr>
          <w:trHeight w:val="288"/>
        </w:trPr>
        <w:tc>
          <w:tcPr>
            <w:tcW w:w="421" w:type="dxa"/>
            <w:tcBorders>
              <w:bottom w:val="single" w:sz="4" w:space="0" w:color="000000"/>
            </w:tcBorders>
          </w:tcPr>
          <w:p w14:paraId="2FCFDE10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  <w:tcBorders>
              <w:bottom w:val="single" w:sz="4" w:space="0" w:color="000000"/>
            </w:tcBorders>
          </w:tcPr>
          <w:p w14:paraId="5486E1D4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000000"/>
            </w:tcBorders>
          </w:tcPr>
          <w:p w14:paraId="55926FEF" w14:textId="77777777" w:rsidR="00D90EE6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 xml:space="preserve">Total population </w:t>
            </w:r>
          </w:p>
          <w:p w14:paraId="6DDD0F92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of Germany [%]</w:t>
            </w:r>
          </w:p>
        </w:tc>
        <w:tc>
          <w:tcPr>
            <w:tcW w:w="1843" w:type="dxa"/>
            <w:tcBorders>
              <w:bottom w:val="single" w:sz="4" w:space="0" w:color="000000"/>
            </w:tcBorders>
          </w:tcPr>
          <w:p w14:paraId="54AB3585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Sample</w:t>
            </w:r>
          </w:p>
          <w:p w14:paraId="4731154B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i/>
                <w:color w:val="000000"/>
                <w:sz w:val="16"/>
                <w:szCs w:val="16"/>
                <w:lang w:val="en-US" w:eastAsia="de-DE"/>
              </w:rPr>
              <w:t>N</w:t>
            </w: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=5860 [%]</w:t>
            </w:r>
          </w:p>
        </w:tc>
      </w:tr>
      <w:tr w:rsidR="006D0B84" w:rsidRPr="0039217D" w14:paraId="0B8C6A3C" w14:textId="77777777" w:rsidTr="00541D3E">
        <w:trPr>
          <w:trHeight w:val="288"/>
        </w:trPr>
        <w:tc>
          <w:tcPr>
            <w:tcW w:w="5529" w:type="dxa"/>
            <w:gridSpan w:val="5"/>
            <w:tcBorders>
              <w:top w:val="single" w:sz="4" w:space="0" w:color="000000"/>
            </w:tcBorders>
          </w:tcPr>
          <w:p w14:paraId="547E4791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Gender</w:t>
            </w:r>
          </w:p>
        </w:tc>
      </w:tr>
      <w:tr w:rsidR="006D0B84" w:rsidRPr="0039217D" w14:paraId="054F91C7" w14:textId="77777777" w:rsidTr="00E4617C">
        <w:trPr>
          <w:trHeight w:val="288"/>
        </w:trPr>
        <w:tc>
          <w:tcPr>
            <w:tcW w:w="421" w:type="dxa"/>
          </w:tcPr>
          <w:p w14:paraId="24D42A22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7A6125E0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Male</w:t>
            </w:r>
          </w:p>
        </w:tc>
        <w:tc>
          <w:tcPr>
            <w:tcW w:w="1985" w:type="dxa"/>
            <w:gridSpan w:val="2"/>
          </w:tcPr>
          <w:p w14:paraId="7BF7062C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8.</w:t>
            </w:r>
            <w:r w:rsidR="00D8210C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6</w:t>
            </w:r>
          </w:p>
        </w:tc>
        <w:tc>
          <w:tcPr>
            <w:tcW w:w="1843" w:type="dxa"/>
          </w:tcPr>
          <w:p w14:paraId="4EB4B34E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6.1</w:t>
            </w:r>
          </w:p>
        </w:tc>
      </w:tr>
      <w:tr w:rsidR="006D0B84" w:rsidRPr="0039217D" w14:paraId="136A7EFF" w14:textId="77777777" w:rsidTr="00E4617C">
        <w:trPr>
          <w:trHeight w:val="288"/>
        </w:trPr>
        <w:tc>
          <w:tcPr>
            <w:tcW w:w="421" w:type="dxa"/>
          </w:tcPr>
          <w:p w14:paraId="58983BFC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63421154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Female</w:t>
            </w:r>
          </w:p>
        </w:tc>
        <w:tc>
          <w:tcPr>
            <w:tcW w:w="1985" w:type="dxa"/>
            <w:gridSpan w:val="2"/>
          </w:tcPr>
          <w:p w14:paraId="789FBB19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51.</w:t>
            </w:r>
            <w:r w:rsidR="00D8210C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</w:t>
            </w:r>
          </w:p>
        </w:tc>
        <w:tc>
          <w:tcPr>
            <w:tcW w:w="1843" w:type="dxa"/>
          </w:tcPr>
          <w:p w14:paraId="22D9AA64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53.9</w:t>
            </w:r>
          </w:p>
        </w:tc>
      </w:tr>
      <w:tr w:rsidR="006D0B84" w:rsidRPr="0039217D" w14:paraId="5F130223" w14:textId="77777777" w:rsidTr="00E4617C">
        <w:trPr>
          <w:trHeight w:val="288"/>
        </w:trPr>
        <w:tc>
          <w:tcPr>
            <w:tcW w:w="421" w:type="dxa"/>
          </w:tcPr>
          <w:p w14:paraId="7796A6BE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6987CA5F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Diverse</w:t>
            </w:r>
          </w:p>
        </w:tc>
        <w:tc>
          <w:tcPr>
            <w:tcW w:w="1985" w:type="dxa"/>
            <w:gridSpan w:val="2"/>
          </w:tcPr>
          <w:p w14:paraId="196B8863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n/a</w:t>
            </w:r>
          </w:p>
        </w:tc>
        <w:tc>
          <w:tcPr>
            <w:tcW w:w="1843" w:type="dxa"/>
          </w:tcPr>
          <w:p w14:paraId="4D5C0AB1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n/a</w:t>
            </w:r>
          </w:p>
        </w:tc>
      </w:tr>
      <w:tr w:rsidR="006D0B84" w:rsidRPr="0039217D" w14:paraId="5131CF24" w14:textId="77777777" w:rsidTr="00E4617C">
        <w:trPr>
          <w:trHeight w:val="288"/>
        </w:trPr>
        <w:tc>
          <w:tcPr>
            <w:tcW w:w="5529" w:type="dxa"/>
            <w:gridSpan w:val="5"/>
          </w:tcPr>
          <w:p w14:paraId="7745F0BF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Age</w:t>
            </w:r>
          </w:p>
        </w:tc>
      </w:tr>
      <w:tr w:rsidR="006D0B84" w:rsidRPr="0039217D" w14:paraId="60C94DBA" w14:textId="77777777" w:rsidTr="00E4617C">
        <w:trPr>
          <w:trHeight w:val="288"/>
        </w:trPr>
        <w:tc>
          <w:tcPr>
            <w:tcW w:w="421" w:type="dxa"/>
          </w:tcPr>
          <w:p w14:paraId="7EE46660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1B3869F6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18-2</w:t>
            </w:r>
            <w:r w:rsidR="00D8210C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5</w:t>
            </w:r>
          </w:p>
        </w:tc>
        <w:tc>
          <w:tcPr>
            <w:tcW w:w="1985" w:type="dxa"/>
            <w:gridSpan w:val="2"/>
          </w:tcPr>
          <w:p w14:paraId="5E45CA39" w14:textId="77777777" w:rsidR="006D0B84" w:rsidRPr="0039217D" w:rsidRDefault="006D0B84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1</w:t>
            </w:r>
            <w:r w:rsidR="00CE44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1.3</w:t>
            </w:r>
          </w:p>
        </w:tc>
        <w:tc>
          <w:tcPr>
            <w:tcW w:w="1843" w:type="dxa"/>
          </w:tcPr>
          <w:p w14:paraId="366BCDF7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-</w:t>
            </w:r>
          </w:p>
        </w:tc>
      </w:tr>
      <w:tr w:rsidR="006D0B84" w:rsidRPr="0039217D" w14:paraId="5D6D7B35" w14:textId="77777777" w:rsidTr="00E4617C">
        <w:trPr>
          <w:trHeight w:val="288"/>
        </w:trPr>
        <w:tc>
          <w:tcPr>
            <w:tcW w:w="421" w:type="dxa"/>
          </w:tcPr>
          <w:p w14:paraId="25B7BFF9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154C8069" w14:textId="77777777" w:rsidR="006D0B84" w:rsidRPr="0039217D" w:rsidRDefault="00D8210C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6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-</w:t>
            </w:r>
            <w:r w:rsidR="00CE44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5</w:t>
            </w:r>
          </w:p>
        </w:tc>
        <w:tc>
          <w:tcPr>
            <w:tcW w:w="1985" w:type="dxa"/>
            <w:gridSpan w:val="2"/>
          </w:tcPr>
          <w:p w14:paraId="32E70487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1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9</w:t>
            </w:r>
          </w:p>
        </w:tc>
        <w:tc>
          <w:tcPr>
            <w:tcW w:w="1843" w:type="dxa"/>
          </w:tcPr>
          <w:p w14:paraId="63A5745A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6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</w:t>
            </w:r>
          </w:p>
        </w:tc>
      </w:tr>
      <w:tr w:rsidR="006D0B84" w:rsidRPr="0039217D" w14:paraId="5F6C3BDD" w14:textId="77777777" w:rsidTr="00E4617C">
        <w:trPr>
          <w:trHeight w:val="288"/>
        </w:trPr>
        <w:tc>
          <w:tcPr>
            <w:tcW w:w="421" w:type="dxa"/>
          </w:tcPr>
          <w:p w14:paraId="4C1C8A47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7DF1A074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</w:t>
            </w:r>
            <w:r w:rsidR="00CE44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6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-</w:t>
            </w:r>
            <w:r w:rsidR="00CE44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60</w:t>
            </w:r>
          </w:p>
        </w:tc>
        <w:tc>
          <w:tcPr>
            <w:tcW w:w="1985" w:type="dxa"/>
            <w:gridSpan w:val="2"/>
          </w:tcPr>
          <w:p w14:paraId="39A57A1A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6.9</w:t>
            </w:r>
          </w:p>
        </w:tc>
        <w:tc>
          <w:tcPr>
            <w:tcW w:w="1843" w:type="dxa"/>
          </w:tcPr>
          <w:p w14:paraId="1C4A09F2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4.7</w:t>
            </w:r>
          </w:p>
        </w:tc>
      </w:tr>
      <w:tr w:rsidR="006D0B84" w:rsidRPr="0039217D" w14:paraId="2615793D" w14:textId="77777777" w:rsidTr="00E4617C">
        <w:trPr>
          <w:trHeight w:val="288"/>
        </w:trPr>
        <w:tc>
          <w:tcPr>
            <w:tcW w:w="421" w:type="dxa"/>
          </w:tcPr>
          <w:p w14:paraId="56417AE7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2914E628" w14:textId="77777777" w:rsidR="006D0B84" w:rsidRPr="0039217D" w:rsidRDefault="00CE4471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&gt;60</w:t>
            </w:r>
          </w:p>
        </w:tc>
        <w:tc>
          <w:tcPr>
            <w:tcW w:w="1985" w:type="dxa"/>
            <w:gridSpan w:val="2"/>
          </w:tcPr>
          <w:p w14:paraId="21CE5823" w14:textId="77777777" w:rsidR="006D0B84" w:rsidRPr="0039217D" w:rsidRDefault="00CE4471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9.9</w:t>
            </w:r>
          </w:p>
        </w:tc>
        <w:tc>
          <w:tcPr>
            <w:tcW w:w="1843" w:type="dxa"/>
          </w:tcPr>
          <w:p w14:paraId="0417F4C2" w14:textId="77777777" w:rsidR="005868B2" w:rsidRPr="0039217D" w:rsidRDefault="005B7A97" w:rsidP="005B7A97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9.1</w:t>
            </w:r>
          </w:p>
        </w:tc>
      </w:tr>
      <w:tr w:rsidR="006D0B84" w:rsidRPr="0039217D" w14:paraId="3D064326" w14:textId="77777777" w:rsidTr="00E4617C">
        <w:trPr>
          <w:trHeight w:val="288"/>
        </w:trPr>
        <w:tc>
          <w:tcPr>
            <w:tcW w:w="5529" w:type="dxa"/>
            <w:gridSpan w:val="5"/>
          </w:tcPr>
          <w:p w14:paraId="20D8ECEF" w14:textId="77777777" w:rsidR="006D0B84" w:rsidRPr="0039217D" w:rsidRDefault="00BD2E71" w:rsidP="00221C12">
            <w:pPr>
              <w:spacing w:after="0" w:line="240" w:lineRule="auto"/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color w:val="000000"/>
                <w:sz w:val="16"/>
                <w:szCs w:val="16"/>
                <w:lang w:val="en-US" w:eastAsia="de-DE"/>
              </w:rPr>
              <w:t>Education</w:t>
            </w:r>
          </w:p>
        </w:tc>
      </w:tr>
      <w:tr w:rsidR="00E4617C" w:rsidRPr="0039217D" w14:paraId="7A819B3E" w14:textId="77777777" w:rsidTr="00E4617C">
        <w:trPr>
          <w:trHeight w:val="288"/>
        </w:trPr>
        <w:tc>
          <w:tcPr>
            <w:tcW w:w="1843" w:type="dxa"/>
            <w:gridSpan w:val="3"/>
          </w:tcPr>
          <w:p w14:paraId="445FC674" w14:textId="49978F0B" w:rsidR="00E4617C" w:rsidRPr="0039217D" w:rsidRDefault="00E4617C" w:rsidP="00E4617C">
            <w:pPr>
              <w:tabs>
                <w:tab w:val="left" w:pos="4395"/>
              </w:tabs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No schooling completed</w:t>
            </w: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/unknown</w:t>
            </w:r>
          </w:p>
        </w:tc>
        <w:tc>
          <w:tcPr>
            <w:tcW w:w="1843" w:type="dxa"/>
          </w:tcPr>
          <w:p w14:paraId="294D2D34" w14:textId="54A1C24A" w:rsidR="00E4617C" w:rsidRDefault="00E4617C" w:rsidP="00E4617C">
            <w:pPr>
              <w:tabs>
                <w:tab w:val="left" w:pos="4395"/>
              </w:tabs>
              <w:spacing w:after="0" w:line="240" w:lineRule="auto"/>
              <w:ind w:left="4395" w:hanging="4395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5.0</w:t>
            </w:r>
          </w:p>
        </w:tc>
        <w:tc>
          <w:tcPr>
            <w:tcW w:w="1843" w:type="dxa"/>
          </w:tcPr>
          <w:p w14:paraId="10CBEE4C" w14:textId="7BEB8081" w:rsidR="00E4617C" w:rsidRDefault="00E4617C" w:rsidP="00E4617C">
            <w:pPr>
              <w:tabs>
                <w:tab w:val="left" w:pos="4395"/>
              </w:tabs>
              <w:spacing w:after="0" w:line="240" w:lineRule="auto"/>
              <w:ind w:left="4395" w:hanging="4395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.3</w:t>
            </w:r>
          </w:p>
        </w:tc>
      </w:tr>
      <w:tr w:rsidR="006D0B84" w:rsidRPr="0039217D" w14:paraId="6C915A3F" w14:textId="77777777" w:rsidTr="00E4617C">
        <w:trPr>
          <w:trHeight w:val="288"/>
        </w:trPr>
        <w:tc>
          <w:tcPr>
            <w:tcW w:w="421" w:type="dxa"/>
          </w:tcPr>
          <w:p w14:paraId="02538CD0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5A4DC095" w14:textId="77777777" w:rsidR="006D0B84" w:rsidRPr="0039217D" w:rsidRDefault="005868B2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 xml:space="preserve">≤ 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9 y</w:t>
            </w:r>
          </w:p>
        </w:tc>
        <w:tc>
          <w:tcPr>
            <w:tcW w:w="1985" w:type="dxa"/>
            <w:gridSpan w:val="2"/>
          </w:tcPr>
          <w:p w14:paraId="73E1F6BC" w14:textId="5CA76FE4" w:rsidR="006D0B84" w:rsidRPr="0039217D" w:rsidRDefault="00E4617C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 xml:space="preserve"> 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</w:t>
            </w:r>
            <w:r w:rsidR="00BD2E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8.5</w:t>
            </w:r>
          </w:p>
        </w:tc>
        <w:tc>
          <w:tcPr>
            <w:tcW w:w="1843" w:type="dxa"/>
          </w:tcPr>
          <w:p w14:paraId="3EC37CA3" w14:textId="77777777" w:rsidR="006D0B84" w:rsidRPr="0039217D" w:rsidRDefault="005868B2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41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7</w:t>
            </w:r>
          </w:p>
        </w:tc>
      </w:tr>
      <w:tr w:rsidR="006D0B84" w:rsidRPr="0039217D" w14:paraId="475F9821" w14:textId="77777777" w:rsidTr="00541D3E">
        <w:trPr>
          <w:trHeight w:val="68"/>
        </w:trPr>
        <w:tc>
          <w:tcPr>
            <w:tcW w:w="421" w:type="dxa"/>
          </w:tcPr>
          <w:p w14:paraId="1F400558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</w:tcPr>
          <w:p w14:paraId="7619CE84" w14:textId="77777777" w:rsidR="006D0B84" w:rsidRPr="0039217D" w:rsidRDefault="006D0B84" w:rsidP="00626612">
            <w:pPr>
              <w:spacing w:after="0" w:line="36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10 y</w:t>
            </w:r>
          </w:p>
        </w:tc>
        <w:tc>
          <w:tcPr>
            <w:tcW w:w="1985" w:type="dxa"/>
            <w:gridSpan w:val="2"/>
          </w:tcPr>
          <w:p w14:paraId="57149E14" w14:textId="1E7C63F5" w:rsidR="006D0B84" w:rsidRPr="0039217D" w:rsidRDefault="00E4617C" w:rsidP="00626612">
            <w:pPr>
              <w:spacing w:after="0" w:line="36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 xml:space="preserve"> 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</w:t>
            </w:r>
            <w:r w:rsidR="00BD2E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9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="00BD2E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</w:t>
            </w:r>
          </w:p>
        </w:tc>
        <w:tc>
          <w:tcPr>
            <w:tcW w:w="1843" w:type="dxa"/>
          </w:tcPr>
          <w:p w14:paraId="4D01567B" w14:textId="77777777" w:rsidR="006D0B84" w:rsidRPr="0039217D" w:rsidRDefault="005868B2" w:rsidP="00626612">
            <w:pPr>
              <w:spacing w:after="0" w:line="36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35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8</w:t>
            </w:r>
          </w:p>
        </w:tc>
      </w:tr>
      <w:tr w:rsidR="006D0B84" w:rsidRPr="0039217D" w14:paraId="02895214" w14:textId="77777777" w:rsidTr="00541D3E">
        <w:trPr>
          <w:trHeight w:val="288"/>
        </w:trPr>
        <w:tc>
          <w:tcPr>
            <w:tcW w:w="421" w:type="dxa"/>
            <w:tcBorders>
              <w:bottom w:val="single" w:sz="4" w:space="0" w:color="000000"/>
            </w:tcBorders>
          </w:tcPr>
          <w:p w14:paraId="395C15F6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</w:p>
        </w:tc>
        <w:tc>
          <w:tcPr>
            <w:tcW w:w="1280" w:type="dxa"/>
            <w:tcBorders>
              <w:bottom w:val="single" w:sz="4" w:space="0" w:color="000000"/>
            </w:tcBorders>
          </w:tcPr>
          <w:p w14:paraId="1CC34E65" w14:textId="77777777" w:rsidR="006D0B84" w:rsidRPr="0039217D" w:rsidRDefault="006D0B84" w:rsidP="00221C12">
            <w:pPr>
              <w:spacing w:after="0" w:line="240" w:lineRule="auto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&gt;10 y</w:t>
            </w:r>
          </w:p>
        </w:tc>
        <w:tc>
          <w:tcPr>
            <w:tcW w:w="1985" w:type="dxa"/>
            <w:gridSpan w:val="2"/>
            <w:tcBorders>
              <w:bottom w:val="single" w:sz="4" w:space="0" w:color="000000"/>
            </w:tcBorders>
          </w:tcPr>
          <w:p w14:paraId="0BA32BDF" w14:textId="25137796" w:rsidR="006D0B84" w:rsidRPr="0039217D" w:rsidRDefault="00E4617C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 xml:space="preserve"> </w:t>
            </w:r>
            <w:r w:rsidR="00BD2E71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7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1</w:t>
            </w:r>
          </w:p>
        </w:tc>
        <w:tc>
          <w:tcPr>
            <w:tcW w:w="1843" w:type="dxa"/>
            <w:tcBorders>
              <w:bottom w:val="single" w:sz="4" w:space="0" w:color="000000"/>
            </w:tcBorders>
          </w:tcPr>
          <w:p w14:paraId="0DD6BFD0" w14:textId="77777777" w:rsidR="006D0B84" w:rsidRPr="0039217D" w:rsidRDefault="00AF6106" w:rsidP="00221C12">
            <w:pPr>
              <w:spacing w:after="0" w:line="240" w:lineRule="auto"/>
              <w:jc w:val="center"/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0</w:t>
            </w:r>
            <w:r w:rsidR="006D0B84"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.</w:t>
            </w:r>
            <w:r w:rsidRPr="0039217D">
              <w:rPr>
                <w:rFonts w:eastAsia="Calibri" w:cs="Calibri"/>
                <w:color w:val="000000"/>
                <w:sz w:val="16"/>
                <w:szCs w:val="16"/>
                <w:lang w:val="en-US" w:eastAsia="de-DE"/>
              </w:rPr>
              <w:t>2</w:t>
            </w:r>
          </w:p>
        </w:tc>
      </w:tr>
    </w:tbl>
    <w:p w14:paraId="691E6FA0" w14:textId="77777777" w:rsidR="006D0B84" w:rsidRPr="0039217D" w:rsidRDefault="006D0B84" w:rsidP="00221C12">
      <w:pPr>
        <w:spacing w:after="0" w:line="240" w:lineRule="auto"/>
        <w:rPr>
          <w:rFonts w:eastAsia="Calibri" w:cs="Calibri"/>
          <w:color w:val="000000"/>
          <w:sz w:val="16"/>
          <w:szCs w:val="16"/>
          <w:lang w:val="en-US" w:eastAsia="de-DE"/>
        </w:rPr>
      </w:pPr>
      <w:r w:rsidRPr="0039217D">
        <w:rPr>
          <w:rFonts w:eastAsia="Calibri" w:cs="Calibri"/>
          <w:color w:val="000000"/>
          <w:sz w:val="16"/>
          <w:szCs w:val="16"/>
          <w:lang w:val="en-US" w:eastAsia="de-DE"/>
        </w:rPr>
        <w:t>Caption: Population data from the Federal Office of Statistics (Dec. 201</w:t>
      </w:r>
      <w:r w:rsidR="00CE4471" w:rsidRPr="0039217D">
        <w:rPr>
          <w:rFonts w:eastAsia="Calibri" w:cs="Calibri"/>
          <w:color w:val="000000"/>
          <w:sz w:val="16"/>
          <w:szCs w:val="16"/>
          <w:lang w:val="en-US" w:eastAsia="de-DE"/>
        </w:rPr>
        <w:t>0</w:t>
      </w:r>
      <w:r w:rsidRPr="0039217D">
        <w:rPr>
          <w:rFonts w:eastAsia="Calibri" w:cs="Calibri"/>
          <w:color w:val="000000"/>
          <w:sz w:val="16"/>
          <w:szCs w:val="16"/>
          <w:lang w:val="en-US" w:eastAsia="de-DE"/>
        </w:rPr>
        <w:t xml:space="preserve">) </w:t>
      </w:r>
    </w:p>
    <w:p w14:paraId="4FAD4D54" w14:textId="77777777" w:rsidR="006D0B84" w:rsidRPr="0039217D" w:rsidRDefault="006D0B84">
      <w:pPr>
        <w:rPr>
          <w:sz w:val="16"/>
          <w:szCs w:val="16"/>
          <w:lang w:val="en-US"/>
        </w:rPr>
      </w:pPr>
    </w:p>
    <w:p w14:paraId="467C7831" w14:textId="77777777" w:rsidR="00EF31EE" w:rsidRDefault="00EF31EE">
      <w:pPr>
        <w:rPr>
          <w:sz w:val="16"/>
          <w:szCs w:val="16"/>
          <w:lang w:val="en-US"/>
        </w:rPr>
      </w:pPr>
    </w:p>
    <w:p w14:paraId="301BC020" w14:textId="77777777" w:rsidR="000A7E3E" w:rsidRDefault="000A7E3E">
      <w:pPr>
        <w:rPr>
          <w:sz w:val="16"/>
          <w:szCs w:val="16"/>
          <w:lang w:val="en-US"/>
        </w:rPr>
      </w:pPr>
    </w:p>
    <w:p w14:paraId="33A65AAD" w14:textId="77777777" w:rsidR="000A7E3E" w:rsidRDefault="000A7E3E">
      <w:pPr>
        <w:rPr>
          <w:sz w:val="16"/>
          <w:szCs w:val="16"/>
          <w:lang w:val="en-US"/>
        </w:rPr>
      </w:pPr>
    </w:p>
    <w:p w14:paraId="0FF16A87" w14:textId="77777777" w:rsidR="000A7E3E" w:rsidRDefault="000A7E3E">
      <w:pPr>
        <w:rPr>
          <w:sz w:val="16"/>
          <w:szCs w:val="16"/>
          <w:lang w:val="en-US"/>
        </w:rPr>
      </w:pPr>
    </w:p>
    <w:p w14:paraId="3B90820D" w14:textId="77777777" w:rsidR="000A7E3E" w:rsidRDefault="000A7E3E">
      <w:pPr>
        <w:rPr>
          <w:sz w:val="16"/>
          <w:szCs w:val="16"/>
          <w:lang w:val="en-US"/>
        </w:rPr>
      </w:pPr>
    </w:p>
    <w:p w14:paraId="31DA11BA" w14:textId="77777777" w:rsidR="000A7E3E" w:rsidRDefault="000A7E3E">
      <w:pPr>
        <w:rPr>
          <w:sz w:val="16"/>
          <w:szCs w:val="16"/>
          <w:lang w:val="en-US"/>
        </w:rPr>
      </w:pPr>
    </w:p>
    <w:p w14:paraId="15E6E0B8" w14:textId="77777777" w:rsidR="000A7E3E" w:rsidRDefault="000A7E3E">
      <w:pPr>
        <w:rPr>
          <w:sz w:val="16"/>
          <w:szCs w:val="16"/>
          <w:lang w:val="en-US"/>
        </w:rPr>
      </w:pPr>
    </w:p>
    <w:p w14:paraId="5547A5A5" w14:textId="77777777" w:rsidR="000A7E3E" w:rsidRDefault="000A7E3E">
      <w:pPr>
        <w:rPr>
          <w:sz w:val="16"/>
          <w:szCs w:val="16"/>
          <w:lang w:val="en-US"/>
        </w:rPr>
      </w:pPr>
    </w:p>
    <w:p w14:paraId="38AA8AA0" w14:textId="77777777" w:rsidR="000A7E3E" w:rsidRDefault="000A7E3E">
      <w:pPr>
        <w:rPr>
          <w:sz w:val="16"/>
          <w:szCs w:val="16"/>
          <w:lang w:val="en-US"/>
        </w:rPr>
      </w:pPr>
    </w:p>
    <w:p w14:paraId="0194F43F" w14:textId="77777777" w:rsidR="000A7E3E" w:rsidRDefault="000A7E3E">
      <w:pPr>
        <w:rPr>
          <w:sz w:val="16"/>
          <w:szCs w:val="16"/>
          <w:lang w:val="en-US"/>
        </w:rPr>
      </w:pPr>
    </w:p>
    <w:p w14:paraId="4A6AB960" w14:textId="77777777" w:rsidR="000A7E3E" w:rsidRDefault="000A7E3E">
      <w:pPr>
        <w:rPr>
          <w:sz w:val="16"/>
          <w:szCs w:val="16"/>
          <w:lang w:val="en-US"/>
        </w:rPr>
      </w:pPr>
    </w:p>
    <w:p w14:paraId="7B568352" w14:textId="77777777" w:rsidR="000A7E3E" w:rsidRDefault="000A7E3E">
      <w:pPr>
        <w:rPr>
          <w:sz w:val="16"/>
          <w:szCs w:val="16"/>
          <w:lang w:val="en-US"/>
        </w:rPr>
      </w:pPr>
    </w:p>
    <w:p w14:paraId="40F8D83A" w14:textId="77777777" w:rsidR="000A7E3E" w:rsidRDefault="000A7E3E">
      <w:pPr>
        <w:rPr>
          <w:sz w:val="16"/>
          <w:szCs w:val="16"/>
          <w:lang w:val="en-US"/>
        </w:rPr>
      </w:pPr>
    </w:p>
    <w:p w14:paraId="258BF13A" w14:textId="77777777" w:rsidR="000A7E3E" w:rsidRDefault="000A7E3E">
      <w:pPr>
        <w:rPr>
          <w:sz w:val="16"/>
          <w:szCs w:val="16"/>
          <w:lang w:val="en-US"/>
        </w:rPr>
      </w:pPr>
    </w:p>
    <w:p w14:paraId="04B214D7" w14:textId="77777777" w:rsidR="000A7E3E" w:rsidRDefault="000A7E3E">
      <w:pPr>
        <w:rPr>
          <w:sz w:val="16"/>
          <w:szCs w:val="16"/>
          <w:lang w:val="en-US"/>
        </w:rPr>
      </w:pPr>
    </w:p>
    <w:p w14:paraId="3ED63C9E" w14:textId="77777777" w:rsidR="000A7E3E" w:rsidRDefault="000A7E3E">
      <w:pPr>
        <w:rPr>
          <w:sz w:val="16"/>
          <w:szCs w:val="16"/>
          <w:lang w:val="en-US"/>
        </w:rPr>
      </w:pPr>
    </w:p>
    <w:p w14:paraId="3BE0624C" w14:textId="77777777" w:rsidR="000A7E3E" w:rsidRDefault="000A7E3E">
      <w:pPr>
        <w:rPr>
          <w:sz w:val="16"/>
          <w:szCs w:val="16"/>
          <w:lang w:val="en-US"/>
        </w:rPr>
      </w:pPr>
    </w:p>
    <w:p w14:paraId="2A27E2D7" w14:textId="77777777" w:rsidR="000A7E3E" w:rsidRPr="0039217D" w:rsidRDefault="000A7E3E">
      <w:pPr>
        <w:rPr>
          <w:sz w:val="16"/>
          <w:szCs w:val="16"/>
          <w:lang w:val="en-US"/>
        </w:rPr>
      </w:pPr>
    </w:p>
    <w:p w14:paraId="573614CA" w14:textId="77777777" w:rsidR="00221C12" w:rsidRDefault="000811A9" w:rsidP="00221C12">
      <w:pPr>
        <w:spacing w:after="0" w:line="240" w:lineRule="auto"/>
        <w:jc w:val="both"/>
        <w:rPr>
          <w:rFonts w:eastAsia="Calibri" w:cs="Calibri"/>
          <w:b/>
          <w:sz w:val="16"/>
          <w:szCs w:val="16"/>
          <w:lang w:val="en-US" w:eastAsia="de-DE"/>
        </w:rPr>
      </w:pPr>
      <w:r w:rsidRPr="0039217D">
        <w:rPr>
          <w:b/>
          <w:sz w:val="16"/>
          <w:szCs w:val="16"/>
          <w:lang w:val="en-US"/>
        </w:rPr>
        <w:lastRenderedPageBreak/>
        <w:t>Table S</w:t>
      </w:r>
      <w:r w:rsidR="00221C12" w:rsidRPr="0039217D">
        <w:rPr>
          <w:b/>
          <w:sz w:val="16"/>
          <w:szCs w:val="16"/>
          <w:lang w:val="en-US"/>
        </w:rPr>
        <w:t>2</w:t>
      </w:r>
      <w:r w:rsidRPr="0039217D">
        <w:rPr>
          <w:b/>
          <w:sz w:val="16"/>
          <w:szCs w:val="16"/>
          <w:lang w:val="en-US"/>
        </w:rPr>
        <w:t xml:space="preserve">. </w:t>
      </w:r>
      <w:proofErr w:type="gramStart"/>
      <w:r w:rsidR="00221C12" w:rsidRPr="0039217D">
        <w:rPr>
          <w:rFonts w:eastAsia="Calibri" w:cs="Calibri"/>
          <w:b/>
          <w:sz w:val="16"/>
          <w:szCs w:val="16"/>
          <w:lang w:val="en-US" w:eastAsia="de-DE"/>
        </w:rPr>
        <w:t>Bivariate Pearson correlations between the items of the Childhood Trauma Screener</w:t>
      </w:r>
      <w:r w:rsidR="008C0EF9">
        <w:rPr>
          <w:rFonts w:eastAsia="Calibri" w:cs="Calibri"/>
          <w:b/>
          <w:sz w:val="16"/>
          <w:szCs w:val="16"/>
          <w:lang w:val="en-US" w:eastAsia="de-DE"/>
        </w:rPr>
        <w:t xml:space="preserve"> (CTS)</w:t>
      </w:r>
      <w:r w:rsidR="00221C12" w:rsidRPr="0039217D">
        <w:rPr>
          <w:rFonts w:eastAsia="Calibri" w:cs="Calibri"/>
          <w:b/>
          <w:sz w:val="16"/>
          <w:szCs w:val="16"/>
          <w:lang w:val="en-US" w:eastAsia="de-DE"/>
        </w:rPr>
        <w:t>, respective Childhood Trauma Questionnaire (CTQ) dimensions and their sum scores.</w:t>
      </w:r>
      <w:proofErr w:type="gramEnd"/>
      <w:r w:rsidR="00221C12" w:rsidRPr="0039217D">
        <w:rPr>
          <w:rFonts w:eastAsia="Calibri" w:cs="Calibri"/>
          <w:b/>
          <w:sz w:val="16"/>
          <w:szCs w:val="16"/>
          <w:lang w:val="en-US" w:eastAsia="de-DE"/>
        </w:rPr>
        <w:t xml:space="preserve"> Data based on participants living in former East-German (</w:t>
      </w:r>
      <w:r w:rsidR="00221C12" w:rsidRPr="0039217D">
        <w:rPr>
          <w:rFonts w:eastAsia="Calibri" w:cs="Calibri"/>
          <w:b/>
          <w:i/>
          <w:sz w:val="16"/>
          <w:szCs w:val="16"/>
          <w:lang w:val="en-US" w:eastAsia="de-DE"/>
        </w:rPr>
        <w:t>n</w:t>
      </w:r>
      <w:r w:rsidR="00221C12" w:rsidRPr="0039217D">
        <w:rPr>
          <w:rFonts w:eastAsia="Calibri" w:cs="Calibri"/>
          <w:b/>
          <w:sz w:val="16"/>
          <w:szCs w:val="16"/>
          <w:lang w:val="en-US" w:eastAsia="de-DE"/>
        </w:rPr>
        <w:t>=825) und West-German states (</w:t>
      </w:r>
      <w:r w:rsidR="00221C12" w:rsidRPr="0039217D">
        <w:rPr>
          <w:rFonts w:eastAsia="Calibri" w:cs="Calibri"/>
          <w:b/>
          <w:i/>
          <w:sz w:val="16"/>
          <w:szCs w:val="16"/>
          <w:lang w:val="en-US" w:eastAsia="de-DE"/>
        </w:rPr>
        <w:t>n</w:t>
      </w:r>
      <w:r w:rsidR="00221C12" w:rsidRPr="0039217D">
        <w:rPr>
          <w:rFonts w:eastAsia="Calibri" w:cs="Calibri"/>
          <w:b/>
          <w:sz w:val="16"/>
          <w:szCs w:val="16"/>
          <w:lang w:val="en-US" w:eastAsia="de-DE"/>
        </w:rPr>
        <w:t>=3048).</w:t>
      </w:r>
    </w:p>
    <w:p w14:paraId="50C87C8C" w14:textId="77777777" w:rsidR="00D90EE6" w:rsidRPr="0039217D" w:rsidRDefault="00D90EE6" w:rsidP="00221C12">
      <w:pPr>
        <w:spacing w:after="0" w:line="240" w:lineRule="auto"/>
        <w:jc w:val="both"/>
        <w:rPr>
          <w:rFonts w:eastAsia="Calibri" w:cs="Calibri"/>
          <w:b/>
          <w:sz w:val="16"/>
          <w:szCs w:val="16"/>
          <w:lang w:val="en-US" w:eastAsia="de-DE"/>
        </w:rPr>
      </w:pPr>
    </w:p>
    <w:tbl>
      <w:tblPr>
        <w:tblW w:w="98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52"/>
        <w:gridCol w:w="1391"/>
        <w:gridCol w:w="1241"/>
        <w:gridCol w:w="1316"/>
        <w:gridCol w:w="1554"/>
        <w:gridCol w:w="1316"/>
        <w:gridCol w:w="1316"/>
        <w:gridCol w:w="116"/>
      </w:tblGrid>
      <w:tr w:rsidR="00221C12" w:rsidRPr="0039217D" w14:paraId="46589840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65EE7A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8134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1EA58A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 xml:space="preserve">CTQ </w:t>
            </w: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dimensions</w:t>
            </w:r>
          </w:p>
        </w:tc>
      </w:tr>
      <w:tr w:rsidR="00221C12" w:rsidRPr="0039217D" w14:paraId="6BEBCC69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left w:val="nil"/>
              <w:bottom w:val="single" w:sz="4" w:space="0" w:color="000000"/>
              <w:right w:val="nil"/>
            </w:tcBorders>
          </w:tcPr>
          <w:p w14:paraId="4FD59A1A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391" w:type="dxa"/>
            <w:tcBorders>
              <w:left w:val="nil"/>
              <w:bottom w:val="single" w:sz="4" w:space="0" w:color="000000"/>
              <w:right w:val="nil"/>
            </w:tcBorders>
          </w:tcPr>
          <w:p w14:paraId="5085C2E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emotional abuse</w:t>
            </w:r>
          </w:p>
        </w:tc>
        <w:tc>
          <w:tcPr>
            <w:tcW w:w="1241" w:type="dxa"/>
            <w:tcBorders>
              <w:left w:val="nil"/>
              <w:bottom w:val="single" w:sz="4" w:space="0" w:color="000000"/>
              <w:right w:val="nil"/>
            </w:tcBorders>
          </w:tcPr>
          <w:p w14:paraId="369290C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physical abuse</w:t>
            </w: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2FC9D87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sexual abuse</w:t>
            </w:r>
          </w:p>
        </w:tc>
        <w:tc>
          <w:tcPr>
            <w:tcW w:w="1554" w:type="dxa"/>
            <w:tcBorders>
              <w:left w:val="nil"/>
              <w:bottom w:val="single" w:sz="4" w:space="0" w:color="000000"/>
              <w:right w:val="nil"/>
            </w:tcBorders>
          </w:tcPr>
          <w:p w14:paraId="6D8359A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emotional neglect</w:t>
            </w: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63141E0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physical neglect</w:t>
            </w: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15D01CC1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CTQ-sum</w:t>
            </w:r>
          </w:p>
        </w:tc>
      </w:tr>
      <w:tr w:rsidR="00221C12" w:rsidRPr="0039217D" w14:paraId="58AED652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left w:val="nil"/>
              <w:bottom w:val="single" w:sz="4" w:space="0" w:color="000000"/>
              <w:right w:val="nil"/>
            </w:tcBorders>
          </w:tcPr>
          <w:p w14:paraId="500DD01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East</w:t>
            </w:r>
          </w:p>
        </w:tc>
        <w:tc>
          <w:tcPr>
            <w:tcW w:w="1391" w:type="dxa"/>
            <w:tcBorders>
              <w:left w:val="nil"/>
              <w:bottom w:val="single" w:sz="4" w:space="0" w:color="000000"/>
              <w:right w:val="nil"/>
            </w:tcBorders>
          </w:tcPr>
          <w:p w14:paraId="3CF56E4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241" w:type="dxa"/>
            <w:tcBorders>
              <w:left w:val="nil"/>
              <w:bottom w:val="single" w:sz="4" w:space="0" w:color="000000"/>
              <w:right w:val="nil"/>
            </w:tcBorders>
          </w:tcPr>
          <w:p w14:paraId="2E957FA7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384EF0E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554" w:type="dxa"/>
            <w:tcBorders>
              <w:left w:val="nil"/>
              <w:bottom w:val="single" w:sz="4" w:space="0" w:color="000000"/>
              <w:right w:val="nil"/>
            </w:tcBorders>
          </w:tcPr>
          <w:p w14:paraId="477D83F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353CB31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left w:val="nil"/>
              <w:bottom w:val="single" w:sz="4" w:space="0" w:color="000000"/>
              <w:right w:val="nil"/>
            </w:tcBorders>
          </w:tcPr>
          <w:p w14:paraId="74AE2ADA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</w:tr>
      <w:tr w:rsidR="00221C12" w:rsidRPr="0039217D" w14:paraId="2A1D54C4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660DBA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CTS Items</w:t>
            </w:r>
          </w:p>
        </w:tc>
        <w:tc>
          <w:tcPr>
            <w:tcW w:w="139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CD6B98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  <w:tc>
          <w:tcPr>
            <w:tcW w:w="124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4977A0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2315B86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55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A90FC9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7382A8A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0C4D49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</w:tr>
      <w:tr w:rsidR="00221C12" w:rsidRPr="0039217D" w14:paraId="737F36C3" w14:textId="77777777" w:rsidTr="00541D3E"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4249B2DA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emotion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05F3242" w14:textId="77777777" w:rsidR="00221C12" w:rsidRPr="0039217D" w:rsidRDefault="00221C12" w:rsidP="00221C12">
            <w:pPr>
              <w:spacing w:after="0" w:line="240" w:lineRule="auto"/>
              <w:ind w:right="-108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744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7F17D86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15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0D4E93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94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1304A77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69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349A80EA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14***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505951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00***</w:t>
            </w:r>
          </w:p>
        </w:tc>
      </w:tr>
      <w:tr w:rsidR="00221C12" w:rsidRPr="0039217D" w14:paraId="2A787473" w14:textId="77777777" w:rsidTr="00541D3E"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264DBD6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physic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2528A78" w14:textId="77777777" w:rsidR="00221C12" w:rsidRPr="0039217D" w:rsidRDefault="00221C12" w:rsidP="00221C12">
            <w:pPr>
              <w:spacing w:after="0" w:line="240" w:lineRule="auto"/>
              <w:ind w:right="-108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61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5396DC75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44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D945D8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07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1FD5DD6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47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A9AFFC5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91***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531C7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90***</w:t>
            </w:r>
          </w:p>
        </w:tc>
      </w:tr>
      <w:tr w:rsidR="00221C12" w:rsidRPr="0039217D" w14:paraId="6A5636E6" w14:textId="77777777" w:rsidTr="00541D3E"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6A182A7B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sexu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C228E32" w14:textId="77777777" w:rsidR="00221C12" w:rsidRPr="0039217D" w:rsidRDefault="00221C12" w:rsidP="00221C12">
            <w:pPr>
              <w:spacing w:after="0" w:line="240" w:lineRule="auto"/>
              <w:ind w:right="-108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61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14B5E20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39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0AC82B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16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151FFA2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174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6CC892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127***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B7697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36***</w:t>
            </w:r>
          </w:p>
        </w:tc>
      </w:tr>
      <w:tr w:rsidR="00221C12" w:rsidRPr="0039217D" w14:paraId="47E6D493" w14:textId="77777777" w:rsidTr="00541D3E"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0884FDC9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emotional neglec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108AE88" w14:textId="77777777" w:rsidR="00221C12" w:rsidRPr="0039217D" w:rsidRDefault="00221C12" w:rsidP="00221C12">
            <w:pPr>
              <w:spacing w:after="0" w:line="240" w:lineRule="auto"/>
              <w:ind w:right="-108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16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751C7F2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95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147F79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15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20F1C9F3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735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6DD394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10***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EC50D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65***</w:t>
            </w:r>
          </w:p>
        </w:tc>
      </w:tr>
      <w:tr w:rsidR="00221C12" w:rsidRPr="0039217D" w14:paraId="170E8E8D" w14:textId="77777777" w:rsidTr="00541D3E"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D75DE45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physical neglec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DDCF939" w14:textId="77777777" w:rsidR="00221C12" w:rsidRPr="0039217D" w:rsidRDefault="00221C12" w:rsidP="00221C12">
            <w:pPr>
              <w:spacing w:after="0" w:line="240" w:lineRule="auto"/>
              <w:ind w:right="-108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122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1151D8C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118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BF6E2D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 xml:space="preserve">0.032 ns 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196894E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31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C24B94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631***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E5D44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44***</w:t>
            </w:r>
          </w:p>
        </w:tc>
      </w:tr>
      <w:tr w:rsidR="00221C12" w:rsidRPr="0039217D" w14:paraId="109DA3B8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47F856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CTS-s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B2C78A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96***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41DBB7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80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3AEB14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 xml:space="preserve"> 0.340***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FD3EF3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728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08C3B6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77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ED01AB6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47***</w:t>
            </w:r>
          </w:p>
        </w:tc>
      </w:tr>
      <w:tr w:rsidR="00221C12" w:rsidRPr="0039217D" w14:paraId="5218DCF6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A9E7707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West</w:t>
            </w:r>
          </w:p>
        </w:tc>
        <w:tc>
          <w:tcPr>
            <w:tcW w:w="13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C490F5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2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DDBD7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AB96D3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5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6A0D18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292A7A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F37287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</w:tr>
      <w:tr w:rsidR="00221C12" w:rsidRPr="0039217D" w14:paraId="0469FB24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EE1A0E3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CTS Items</w:t>
            </w:r>
          </w:p>
        </w:tc>
        <w:tc>
          <w:tcPr>
            <w:tcW w:w="139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0E5DDE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24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D7FFFE1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2881D5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55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ADACB87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6BEDEF9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37CC3A3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</w:p>
        </w:tc>
      </w:tr>
      <w:tr w:rsidR="00221C12" w:rsidRPr="0039217D" w14:paraId="4093E5BD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0D44D05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emotion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1B9BBAD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 xml:space="preserve"> 0.775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405AC376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53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509500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03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0150AF76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60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F67DFE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71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F05E7A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24***</w:t>
            </w:r>
          </w:p>
        </w:tc>
      </w:tr>
      <w:tr w:rsidR="00221C12" w:rsidRPr="0039217D" w14:paraId="717BD7F4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04E1687B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physic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671E63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64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6A989F6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42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C28BFD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15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42553BA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51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ADE62B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27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07CDEC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43***</w:t>
            </w:r>
          </w:p>
        </w:tc>
      </w:tr>
      <w:tr w:rsidR="00221C12" w:rsidRPr="0039217D" w14:paraId="7DD34EBA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37188D0C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sexual abu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3E7E44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33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322DF06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15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76C937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88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0B62BD63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24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608416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64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5C2D0D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10***</w:t>
            </w:r>
          </w:p>
        </w:tc>
      </w:tr>
      <w:tr w:rsidR="00221C12" w:rsidRPr="0039217D" w14:paraId="5816C769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2E80285D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emotional neglec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59935C1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452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61AFE8E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358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3486E42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36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35EC484C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11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449E5D0E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25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A64CCF0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88***</w:t>
            </w:r>
          </w:p>
        </w:tc>
      </w:tr>
      <w:tr w:rsidR="00221C12" w:rsidRPr="0039217D" w14:paraId="6F1E6238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CECF822" w14:textId="77777777" w:rsidR="00221C12" w:rsidRPr="0039217D" w:rsidRDefault="00221C12" w:rsidP="00221C12">
            <w:pPr>
              <w:spacing w:after="0" w:line="240" w:lineRule="auto"/>
              <w:ind w:left="142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physical neglec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9F82D4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24***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</w:tcPr>
          <w:p w14:paraId="30ED0F06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237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1662F0D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161***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1827BF5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09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47E46098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700***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F5A87F4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21***</w:t>
            </w:r>
          </w:p>
        </w:tc>
      </w:tr>
      <w:tr w:rsidR="00221C12" w:rsidRPr="0039217D" w14:paraId="0E537F8B" w14:textId="77777777" w:rsidTr="00541D3E">
        <w:trPr>
          <w:gridAfter w:val="1"/>
          <w:wAfter w:w="116" w:type="dxa"/>
        </w:trPr>
        <w:tc>
          <w:tcPr>
            <w:tcW w:w="155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BAB0297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CTS-s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A8F4B9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74***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654FAD7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652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527C90B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24***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2589B03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743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C3FB122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sz w:val="16"/>
                <w:szCs w:val="16"/>
                <w:lang w:val="en-US" w:eastAsia="de-DE"/>
              </w:rPr>
              <w:t>0.521***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7B46AF" w14:textId="77777777" w:rsidR="00221C12" w:rsidRPr="0039217D" w:rsidRDefault="00221C12" w:rsidP="00221C12">
            <w:pPr>
              <w:spacing w:after="0" w:line="240" w:lineRule="auto"/>
              <w:rPr>
                <w:rFonts w:eastAsia="Calibri" w:cs="Calibri"/>
                <w:b/>
                <w:sz w:val="16"/>
                <w:szCs w:val="16"/>
                <w:lang w:val="en-US" w:eastAsia="de-DE"/>
              </w:rPr>
            </w:pPr>
            <w:r w:rsidRPr="0039217D">
              <w:rPr>
                <w:rFonts w:eastAsia="Calibri" w:cs="Calibri"/>
                <w:b/>
                <w:sz w:val="16"/>
                <w:szCs w:val="16"/>
                <w:lang w:val="en-US" w:eastAsia="de-DE"/>
              </w:rPr>
              <w:t>0.890***</w:t>
            </w:r>
          </w:p>
        </w:tc>
      </w:tr>
    </w:tbl>
    <w:p w14:paraId="3450B46A" w14:textId="77777777" w:rsidR="00221C12" w:rsidRDefault="00221C12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72613D6" w14:textId="77777777" w:rsidR="00522276" w:rsidRDefault="00522276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2AD3BD9A" w14:textId="77777777" w:rsidR="00522276" w:rsidRDefault="00522276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81D9404" w14:textId="77777777" w:rsidR="0039217D" w:rsidRDefault="0039217D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41C4137A" w14:textId="77777777" w:rsidR="0039217D" w:rsidRDefault="0039217D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A2C07BD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26319E07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58882724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7A527D8C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49A74C29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322194BE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4D53FA50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29B6BF3B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62D3110D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5641F8A9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3BED5C89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C03D840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5A8BD8FA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420FE4D5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76CA9C70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55E06574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CA0FB38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66D25248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2DAB842D" w14:textId="77777777" w:rsidR="000A7E3E" w:rsidRDefault="000A7E3E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27FA7B08" w14:textId="77777777" w:rsidR="0039217D" w:rsidRDefault="0039217D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4F4E9CB9" w14:textId="77777777" w:rsidR="0039217D" w:rsidRDefault="0039217D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15DF559A" w14:textId="77777777" w:rsidR="00522276" w:rsidRDefault="00522276" w:rsidP="00221C12">
      <w:pPr>
        <w:spacing w:after="0" w:line="360" w:lineRule="auto"/>
        <w:rPr>
          <w:rFonts w:ascii="Calibri" w:eastAsia="Calibri" w:hAnsi="Calibri" w:cs="Calibri"/>
          <w:b/>
          <w:sz w:val="20"/>
          <w:szCs w:val="20"/>
          <w:lang w:val="en-US" w:eastAsia="de-DE"/>
        </w:rPr>
      </w:pPr>
    </w:p>
    <w:p w14:paraId="33E3BA1B" w14:textId="77777777" w:rsidR="009807C6" w:rsidRDefault="009807C6" w:rsidP="009807C6">
      <w:pPr>
        <w:spacing w:after="0" w:line="240" w:lineRule="auto"/>
        <w:jc w:val="both"/>
        <w:rPr>
          <w:sz w:val="16"/>
          <w:szCs w:val="16"/>
          <w:lang w:val="en-US"/>
        </w:rPr>
      </w:pPr>
      <w:r w:rsidRPr="000A7E3E">
        <w:rPr>
          <w:b/>
          <w:sz w:val="16"/>
          <w:szCs w:val="16"/>
          <w:lang w:val="en-US"/>
        </w:rPr>
        <w:lastRenderedPageBreak/>
        <w:t xml:space="preserve">Table S3. </w:t>
      </w:r>
      <w:proofErr w:type="gramStart"/>
      <w:r w:rsidR="004C5E24" w:rsidRPr="000A7E3E">
        <w:rPr>
          <w:b/>
          <w:sz w:val="16"/>
          <w:szCs w:val="16"/>
          <w:lang w:val="en-US"/>
        </w:rPr>
        <w:t>I</w:t>
      </w:r>
      <w:r w:rsidRPr="000A7E3E">
        <w:rPr>
          <w:b/>
          <w:sz w:val="16"/>
          <w:szCs w:val="16"/>
          <w:lang w:val="en-US"/>
        </w:rPr>
        <w:t>tem frequencies</w:t>
      </w:r>
      <w:r w:rsidR="004C5E24" w:rsidRPr="000A7E3E">
        <w:rPr>
          <w:b/>
          <w:sz w:val="16"/>
          <w:szCs w:val="16"/>
          <w:lang w:val="en-US"/>
        </w:rPr>
        <w:t xml:space="preserve"> (Childhood Trauma Screener)</w:t>
      </w:r>
      <w:r w:rsidRPr="000A7E3E">
        <w:rPr>
          <w:b/>
          <w:sz w:val="16"/>
          <w:szCs w:val="16"/>
          <w:lang w:val="en-US"/>
        </w:rPr>
        <w:t xml:space="preserve"> in the stratified samples.</w:t>
      </w:r>
      <w:proofErr w:type="gramEnd"/>
      <w:r w:rsidRPr="000A7E3E">
        <w:rPr>
          <w:sz w:val="16"/>
          <w:szCs w:val="16"/>
          <w:lang w:val="en-US"/>
        </w:rPr>
        <w:t xml:space="preserve"> Each of the items (1=emotional neglect, 2=emotional vi</w:t>
      </w:r>
      <w:r w:rsidR="00AF68ED" w:rsidRPr="000A7E3E">
        <w:rPr>
          <w:sz w:val="16"/>
          <w:szCs w:val="16"/>
          <w:lang w:val="en-US"/>
        </w:rPr>
        <w:t>olence, 3=physical violence, 4=</w:t>
      </w:r>
      <w:r w:rsidRPr="000A7E3E">
        <w:rPr>
          <w:sz w:val="16"/>
          <w:szCs w:val="16"/>
          <w:lang w:val="en-US"/>
        </w:rPr>
        <w:t>sexual violence) are scored on a 5-point Likert scale (1=never true, 2=rarely true, 3=sometimes true, 4=often true, 5=very often true). Data based on participants (born 1980 or earlier) living in former East-German (</w:t>
      </w:r>
      <w:r w:rsidRPr="000A7E3E">
        <w:rPr>
          <w:i/>
          <w:sz w:val="16"/>
          <w:szCs w:val="16"/>
          <w:lang w:val="en-US"/>
        </w:rPr>
        <w:t>n</w:t>
      </w:r>
      <w:r w:rsidRPr="000A7E3E">
        <w:rPr>
          <w:sz w:val="16"/>
          <w:szCs w:val="16"/>
          <w:lang w:val="en-US"/>
        </w:rPr>
        <w:t>=1257) and West-German states (</w:t>
      </w:r>
      <w:r w:rsidRPr="000A7E3E">
        <w:rPr>
          <w:i/>
          <w:sz w:val="16"/>
          <w:szCs w:val="16"/>
          <w:lang w:val="en-US"/>
        </w:rPr>
        <w:t>n</w:t>
      </w:r>
      <w:r w:rsidRPr="000A7E3E">
        <w:rPr>
          <w:sz w:val="16"/>
          <w:szCs w:val="16"/>
          <w:lang w:val="en-US"/>
        </w:rPr>
        <w:t>=4579). White/grey fields indicate relevant threshold</w:t>
      </w:r>
      <w:r w:rsidR="005B7A97" w:rsidRPr="000A7E3E">
        <w:rPr>
          <w:sz w:val="16"/>
          <w:szCs w:val="16"/>
          <w:lang w:val="en-US"/>
        </w:rPr>
        <w:t>s</w:t>
      </w:r>
      <w:r w:rsidRPr="000A7E3E">
        <w:rPr>
          <w:sz w:val="16"/>
          <w:szCs w:val="16"/>
          <w:lang w:val="en-US"/>
        </w:rPr>
        <w:t xml:space="preserve"> for di</w:t>
      </w:r>
      <w:r w:rsidR="005B7A97" w:rsidRPr="000A7E3E">
        <w:rPr>
          <w:sz w:val="16"/>
          <w:szCs w:val="16"/>
          <w:lang w:val="en-US"/>
        </w:rPr>
        <w:t>chotomization (white=0, grey=</w:t>
      </w:r>
      <w:r w:rsidR="00F3317C" w:rsidRPr="000A7E3E">
        <w:rPr>
          <w:sz w:val="16"/>
          <w:szCs w:val="16"/>
          <w:lang w:val="en-US"/>
        </w:rPr>
        <w:t>1), according to Glaesmer et al. (2013).</w:t>
      </w:r>
    </w:p>
    <w:p w14:paraId="42676A63" w14:textId="77777777" w:rsidR="00D90EE6" w:rsidRPr="000A7E3E" w:rsidRDefault="00D90EE6" w:rsidP="009807C6">
      <w:pPr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W w:w="509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254"/>
        <w:gridCol w:w="878"/>
        <w:gridCol w:w="712"/>
        <w:gridCol w:w="958"/>
        <w:gridCol w:w="780"/>
        <w:gridCol w:w="890"/>
        <w:gridCol w:w="233"/>
        <w:gridCol w:w="628"/>
        <w:gridCol w:w="638"/>
        <w:gridCol w:w="958"/>
        <w:gridCol w:w="621"/>
        <w:gridCol w:w="914"/>
      </w:tblGrid>
      <w:tr w:rsidR="009807C6" w:rsidRPr="000A7E3E" w14:paraId="69B565D5" w14:textId="77777777" w:rsidTr="00541D3E">
        <w:tc>
          <w:tcPr>
            <w:tcW w:w="66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6923DF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>Women</w:t>
            </w:r>
          </w:p>
        </w:tc>
        <w:tc>
          <w:tcPr>
            <w:tcW w:w="1346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091D591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East, </w:t>
            </w:r>
            <w:r w:rsidRPr="000A7E3E">
              <w:rPr>
                <w:b/>
                <w:i/>
                <w:sz w:val="16"/>
                <w:szCs w:val="16"/>
              </w:rPr>
              <w:t>n</w:t>
            </w:r>
            <w:r w:rsidRPr="000A7E3E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41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5BACDF5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47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A7BDEE9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D235F3F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66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109BC1F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West, </w:t>
            </w:r>
            <w:r w:rsidRPr="000A7E3E">
              <w:rPr>
                <w:b/>
                <w:i/>
                <w:sz w:val="16"/>
                <w:szCs w:val="16"/>
              </w:rPr>
              <w:t>n</w:t>
            </w:r>
            <w:r w:rsidRPr="000A7E3E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50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D82A8A2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88C319B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57F096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</w:tr>
      <w:tr w:rsidR="009807C6" w:rsidRPr="000A7E3E" w14:paraId="475D6DCF" w14:textId="77777777" w:rsidTr="00541D3E">
        <w:tc>
          <w:tcPr>
            <w:tcW w:w="663" w:type="pct"/>
            <w:tcBorders>
              <w:left w:val="nil"/>
              <w:bottom w:val="nil"/>
              <w:right w:val="nil"/>
            </w:tcBorders>
          </w:tcPr>
          <w:p w14:paraId="6F10972F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When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growing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up</w:t>
            </w:r>
            <w:proofErr w:type="spellEnd"/>
            <w:r w:rsidRPr="000A7E3E">
              <w:rPr>
                <w:b/>
                <w:sz w:val="16"/>
                <w:szCs w:val="16"/>
              </w:rPr>
              <w:t>…</w:t>
            </w:r>
          </w:p>
        </w:tc>
        <w:tc>
          <w:tcPr>
            <w:tcW w:w="464" w:type="pct"/>
            <w:tcBorders>
              <w:left w:val="nil"/>
              <w:bottom w:val="nil"/>
              <w:right w:val="nil"/>
            </w:tcBorders>
          </w:tcPr>
          <w:p w14:paraId="6A84DB1C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Never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376" w:type="pct"/>
            <w:tcBorders>
              <w:left w:val="nil"/>
              <w:bottom w:val="nil"/>
              <w:right w:val="nil"/>
            </w:tcBorders>
          </w:tcPr>
          <w:p w14:paraId="05D6B6E3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Rarely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506" w:type="pct"/>
            <w:tcBorders>
              <w:left w:val="nil"/>
              <w:bottom w:val="nil"/>
              <w:right w:val="nil"/>
            </w:tcBorders>
          </w:tcPr>
          <w:p w14:paraId="1932E3A8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Sometimes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</w:p>
        </w:tc>
        <w:tc>
          <w:tcPr>
            <w:tcW w:w="412" w:type="pct"/>
            <w:tcBorders>
              <w:left w:val="nil"/>
              <w:bottom w:val="nil"/>
              <w:right w:val="nil"/>
            </w:tcBorders>
          </w:tcPr>
          <w:p w14:paraId="5054588E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Often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470" w:type="pct"/>
            <w:tcBorders>
              <w:left w:val="nil"/>
              <w:bottom w:val="nil"/>
              <w:right w:val="nil"/>
            </w:tcBorders>
          </w:tcPr>
          <w:p w14:paraId="4ED62616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Very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often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23" w:type="pct"/>
            <w:tcBorders>
              <w:left w:val="nil"/>
              <w:bottom w:val="nil"/>
              <w:right w:val="nil"/>
            </w:tcBorders>
          </w:tcPr>
          <w:p w14:paraId="0880066B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</w:tcPr>
          <w:p w14:paraId="3282E3FB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Never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337" w:type="pct"/>
            <w:tcBorders>
              <w:left w:val="nil"/>
              <w:bottom w:val="nil"/>
              <w:right w:val="nil"/>
            </w:tcBorders>
          </w:tcPr>
          <w:p w14:paraId="6270D4FF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Rarely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506" w:type="pct"/>
            <w:tcBorders>
              <w:left w:val="nil"/>
              <w:bottom w:val="nil"/>
              <w:right w:val="nil"/>
            </w:tcBorders>
          </w:tcPr>
          <w:p w14:paraId="1DA8190C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Sometimes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328" w:type="pct"/>
            <w:tcBorders>
              <w:left w:val="nil"/>
              <w:bottom w:val="nil"/>
              <w:right w:val="nil"/>
            </w:tcBorders>
          </w:tcPr>
          <w:p w14:paraId="54D5B61A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Often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485" w:type="pct"/>
            <w:tcBorders>
              <w:left w:val="nil"/>
              <w:bottom w:val="nil"/>
              <w:right w:val="nil"/>
            </w:tcBorders>
          </w:tcPr>
          <w:p w14:paraId="25B7EDFF" w14:textId="77777777" w:rsidR="00D90EE6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Very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</w:p>
          <w:p w14:paraId="1C320E5B" w14:textId="77777777" w:rsidR="009807C6" w:rsidRPr="000A7E3E" w:rsidRDefault="009807C6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often</w:t>
            </w:r>
            <w:proofErr w:type="spellEnd"/>
            <w:r w:rsidRPr="000A7E3E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b/>
                <w:sz w:val="16"/>
                <w:szCs w:val="16"/>
              </w:rPr>
              <w:t>true</w:t>
            </w:r>
            <w:proofErr w:type="spellEnd"/>
          </w:p>
        </w:tc>
      </w:tr>
      <w:tr w:rsidR="009807C6" w:rsidRPr="000A7E3E" w14:paraId="45680EDD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664A733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1. I </w:t>
            </w:r>
            <w:proofErr w:type="spellStart"/>
            <w:r w:rsidRPr="000A7E3E">
              <w:rPr>
                <w:sz w:val="16"/>
                <w:szCs w:val="16"/>
              </w:rPr>
              <w:t>felt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loved</w:t>
            </w:r>
            <w:proofErr w:type="spellEnd"/>
            <w:r w:rsidRPr="000A7E3E">
              <w:rPr>
                <w:sz w:val="16"/>
                <w:szCs w:val="16"/>
              </w:rPr>
              <w:t>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133F195" w14:textId="77777777" w:rsidR="00CE24B1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12 </w:t>
            </w:r>
          </w:p>
          <w:p w14:paraId="50C7B5B9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8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189356D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4</w:t>
            </w:r>
          </w:p>
          <w:p w14:paraId="67767D3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.7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</w:tcPr>
          <w:p w14:paraId="47AFB44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61</w:t>
            </w:r>
          </w:p>
          <w:p w14:paraId="3AA2D756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.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</w:tcPr>
          <w:p w14:paraId="142BE127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23</w:t>
            </w:r>
          </w:p>
          <w:p w14:paraId="72693FA6" w14:textId="669259E0" w:rsidR="009807C6" w:rsidRPr="000A7E3E" w:rsidRDefault="009807C6" w:rsidP="00541D3E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4.</w:t>
            </w:r>
            <w:r w:rsidR="00541D3E">
              <w:rPr>
                <w:sz w:val="16"/>
                <w:szCs w:val="16"/>
              </w:rPr>
              <w:t>0</w:t>
            </w:r>
            <w:r w:rsidRPr="000A7E3E">
              <w:rPr>
                <w:sz w:val="16"/>
                <w:szCs w:val="16"/>
              </w:rPr>
              <w:t>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</w:tcPr>
          <w:p w14:paraId="4ABBC32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35</w:t>
            </w:r>
          </w:p>
          <w:p w14:paraId="2039C4B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51.1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633BB63B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4CADFE9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84 (3.4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75FCA563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37</w:t>
            </w:r>
          </w:p>
          <w:p w14:paraId="7861CC8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5.5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</w:tcPr>
          <w:p w14:paraId="5AF1850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67</w:t>
            </w:r>
          </w:p>
          <w:p w14:paraId="7E8A54B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0.7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</w:tcPr>
          <w:p w14:paraId="1BE08FC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870</w:t>
            </w:r>
          </w:p>
          <w:p w14:paraId="10F9829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4.9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4F14A464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133</w:t>
            </w:r>
          </w:p>
          <w:p w14:paraId="65F3649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5.5)</w:t>
            </w:r>
          </w:p>
        </w:tc>
      </w:tr>
      <w:tr w:rsidR="009807C6" w:rsidRPr="000A7E3E" w14:paraId="7767FD0F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440F0BBA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A7E3E">
              <w:rPr>
                <w:sz w:val="16"/>
                <w:szCs w:val="16"/>
                <w:lang w:val="en-US"/>
              </w:rPr>
              <w:t>2. I felt that someone in my family hated me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</w:tcPr>
          <w:p w14:paraId="1041B77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68</w:t>
            </w:r>
          </w:p>
          <w:p w14:paraId="4427077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86.7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</w:tcPr>
          <w:p w14:paraId="28577BB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43</w:t>
            </w:r>
          </w:p>
          <w:p w14:paraId="3F32CB04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6.6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1AA32BA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5</w:t>
            </w:r>
          </w:p>
          <w:p w14:paraId="00CD646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.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292987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6</w:t>
            </w:r>
          </w:p>
          <w:p w14:paraId="2CF0ED0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4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31C1B68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</w:t>
            </w:r>
          </w:p>
          <w:p w14:paraId="6F8521FA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5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61755D18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</w:tcPr>
          <w:p w14:paraId="6E81437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998</w:t>
            </w:r>
          </w:p>
          <w:p w14:paraId="700760E9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80.2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</w:tcPr>
          <w:p w14:paraId="661DBB8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42</w:t>
            </w:r>
          </w:p>
          <w:p w14:paraId="1DB152F7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.7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36C8846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56</w:t>
            </w:r>
          </w:p>
          <w:p w14:paraId="458D3A5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6.3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604E9C9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67</w:t>
            </w:r>
          </w:p>
          <w:p w14:paraId="1589A25B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7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C264AD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8</w:t>
            </w:r>
          </w:p>
          <w:p w14:paraId="4411BC0C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1)</w:t>
            </w:r>
          </w:p>
        </w:tc>
      </w:tr>
      <w:tr w:rsidR="009807C6" w:rsidRPr="000A7E3E" w14:paraId="7950656A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6B642D7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A7E3E">
              <w:rPr>
                <w:sz w:val="16"/>
                <w:szCs w:val="16"/>
                <w:lang w:val="en-US"/>
              </w:rPr>
              <w:t>3. People in my family hit me so hard that it left me with bruises or marks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05822" w14:textId="77777777" w:rsidR="00CE24B1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591 </w:t>
            </w:r>
          </w:p>
          <w:p w14:paraId="42B21BF1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0.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6D5A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42</w:t>
            </w:r>
          </w:p>
          <w:p w14:paraId="43A0219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6.4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7136871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4</w:t>
            </w:r>
          </w:p>
          <w:p w14:paraId="53E924EB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3A219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</w:t>
            </w:r>
          </w:p>
          <w:p w14:paraId="7B28607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8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570AC78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</w:t>
            </w:r>
          </w:p>
          <w:p w14:paraId="53951BF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5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1A5FE7F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1EE6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041 (81.9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2D34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43</w:t>
            </w:r>
          </w:p>
          <w:p w14:paraId="1EE1500C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.8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44C8A7B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32</w:t>
            </w:r>
          </w:p>
          <w:p w14:paraId="60D7CD28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5.3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51E66D05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4</w:t>
            </w:r>
          </w:p>
          <w:p w14:paraId="0FF12B77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2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1D351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1</w:t>
            </w:r>
          </w:p>
          <w:p w14:paraId="258BA547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8)</w:t>
            </w:r>
          </w:p>
        </w:tc>
      </w:tr>
      <w:tr w:rsidR="009807C6" w:rsidRPr="000A7E3E" w14:paraId="7C0CEDD4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1C4F7E6F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4. </w:t>
            </w:r>
            <w:proofErr w:type="spellStart"/>
            <w:r w:rsidRPr="000A7E3E">
              <w:rPr>
                <w:sz w:val="16"/>
                <w:szCs w:val="16"/>
              </w:rPr>
              <w:t>Someone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molested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me</w:t>
            </w:r>
            <w:proofErr w:type="spellEnd"/>
            <w:r w:rsidRPr="000A7E3E">
              <w:rPr>
                <w:sz w:val="16"/>
                <w:szCs w:val="16"/>
              </w:rPr>
              <w:t>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</w:tcPr>
          <w:p w14:paraId="30B22398" w14:textId="77777777" w:rsidR="00CE24B1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604 </w:t>
            </w:r>
          </w:p>
          <w:p w14:paraId="3D0C4BB2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2.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1BC0BE76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3    (5.0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4C5783B1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12 </w:t>
            </w:r>
          </w:p>
          <w:p w14:paraId="5463FA7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1A8B6C1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6 </w:t>
            </w:r>
          </w:p>
          <w:p w14:paraId="71BD5F53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9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8FEF83B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-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38859353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</w:tcPr>
          <w:p w14:paraId="7771B137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163</w:t>
            </w:r>
          </w:p>
          <w:p w14:paraId="5FA8718E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86.8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C19480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77</w:t>
            </w:r>
          </w:p>
          <w:p w14:paraId="50EDF10A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7.1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344F010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11</w:t>
            </w:r>
          </w:p>
          <w:p w14:paraId="16BA7114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.5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990C8E3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3</w:t>
            </w:r>
          </w:p>
          <w:p w14:paraId="12775DEC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9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85AD5B8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7</w:t>
            </w:r>
          </w:p>
          <w:p w14:paraId="1FC5A30D" w14:textId="77777777" w:rsidR="009807C6" w:rsidRPr="000A7E3E" w:rsidRDefault="009807C6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7)</w:t>
            </w:r>
          </w:p>
        </w:tc>
      </w:tr>
      <w:tr w:rsidR="009807C6" w:rsidRPr="000A7E3E" w14:paraId="3B88749F" w14:textId="77777777" w:rsidTr="00541D3E">
        <w:tc>
          <w:tcPr>
            <w:tcW w:w="66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70CE27E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  <w:proofErr w:type="spellStart"/>
            <w:r w:rsidRPr="000A7E3E">
              <w:rPr>
                <w:b/>
                <w:sz w:val="16"/>
                <w:szCs w:val="16"/>
              </w:rPr>
              <w:t>Men</w:t>
            </w:r>
            <w:proofErr w:type="spellEnd"/>
          </w:p>
        </w:tc>
        <w:tc>
          <w:tcPr>
            <w:tcW w:w="84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459B4A4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East, </w:t>
            </w:r>
            <w:r w:rsidRPr="000A7E3E">
              <w:rPr>
                <w:b/>
                <w:i/>
                <w:sz w:val="16"/>
                <w:szCs w:val="16"/>
              </w:rPr>
              <w:t>n</w:t>
            </w:r>
            <w:r w:rsidRPr="000A7E3E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50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073F29C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B2F2E40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47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C0E3673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12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84BB485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6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5B590484" w14:textId="77777777" w:rsidR="009807C6" w:rsidRPr="000A7E3E" w:rsidRDefault="009807C6" w:rsidP="00825689">
            <w:pPr>
              <w:spacing w:after="0"/>
              <w:rPr>
                <w:b/>
                <w:sz w:val="16"/>
                <w:szCs w:val="16"/>
              </w:rPr>
            </w:pPr>
            <w:r w:rsidRPr="000A7E3E">
              <w:rPr>
                <w:b/>
                <w:sz w:val="16"/>
                <w:szCs w:val="16"/>
              </w:rPr>
              <w:t xml:space="preserve">West, </w:t>
            </w:r>
            <w:r w:rsidRPr="000A7E3E">
              <w:rPr>
                <w:b/>
                <w:i/>
                <w:sz w:val="16"/>
                <w:szCs w:val="16"/>
              </w:rPr>
              <w:t>n</w:t>
            </w:r>
            <w:r w:rsidRPr="000A7E3E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50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10F309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EC8F01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DB09D1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</w:tr>
      <w:tr w:rsidR="009807C6" w:rsidRPr="000A7E3E" w14:paraId="135ACD70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7CEEC0B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1. I </w:t>
            </w:r>
            <w:proofErr w:type="spellStart"/>
            <w:r w:rsidRPr="000A7E3E">
              <w:rPr>
                <w:sz w:val="16"/>
                <w:szCs w:val="16"/>
              </w:rPr>
              <w:t>felt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loved</w:t>
            </w:r>
            <w:proofErr w:type="spellEnd"/>
            <w:r w:rsidRPr="000A7E3E">
              <w:rPr>
                <w:sz w:val="16"/>
                <w:szCs w:val="16"/>
              </w:rPr>
              <w:t>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E650FB7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8</w:t>
            </w:r>
          </w:p>
          <w:p w14:paraId="3618BF77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.0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E7605E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3</w:t>
            </w:r>
          </w:p>
          <w:p w14:paraId="40CE632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5.5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</w:tcPr>
          <w:p w14:paraId="48BF04B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67</w:t>
            </w:r>
          </w:p>
          <w:p w14:paraId="6324E51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1.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</w:tcPr>
          <w:p w14:paraId="1976039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37</w:t>
            </w:r>
          </w:p>
          <w:p w14:paraId="5F7590D3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9.4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</w:tcPr>
          <w:p w14:paraId="3C41D2F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47</w:t>
            </w:r>
          </w:p>
          <w:p w14:paraId="4447C957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1.0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1103E680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DAE7272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0 (2.4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869773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98</w:t>
            </w:r>
          </w:p>
          <w:p w14:paraId="510FB08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.7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</w:tcPr>
          <w:p w14:paraId="61F5122C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65</w:t>
            </w:r>
          </w:p>
          <w:p w14:paraId="11C712F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2.7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</w:tcPr>
          <w:p w14:paraId="1D2FD75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863</w:t>
            </w:r>
          </w:p>
          <w:p w14:paraId="4F65DCC2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1.3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11D2CD61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812</w:t>
            </w:r>
          </w:p>
          <w:p w14:paraId="5F1DBFF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8.9)</w:t>
            </w:r>
          </w:p>
        </w:tc>
      </w:tr>
      <w:tr w:rsidR="009807C6" w:rsidRPr="000A7E3E" w14:paraId="7E6DDF75" w14:textId="77777777" w:rsidTr="00541D3E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1D87FF95" w14:textId="77777777" w:rsidR="009807C6" w:rsidRPr="000A7E3E" w:rsidRDefault="009807C6" w:rsidP="00825689">
            <w:pPr>
              <w:spacing w:after="0"/>
              <w:rPr>
                <w:sz w:val="16"/>
                <w:szCs w:val="16"/>
                <w:lang w:val="en-US"/>
              </w:rPr>
            </w:pPr>
            <w:r w:rsidRPr="000A7E3E">
              <w:rPr>
                <w:sz w:val="16"/>
                <w:szCs w:val="16"/>
                <w:lang w:val="en-US"/>
              </w:rPr>
              <w:t>2. People in my family hit me so hard that it left me with bruises or marks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4ABF5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08</w:t>
            </w:r>
          </w:p>
          <w:p w14:paraId="02258BA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84.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B619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8</w:t>
            </w:r>
          </w:p>
          <w:p w14:paraId="338C4C4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.6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8572FF6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5</w:t>
            </w:r>
          </w:p>
          <w:p w14:paraId="33D7C6FC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.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77F98A7C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8</w:t>
            </w:r>
          </w:p>
          <w:p w14:paraId="3B42A830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3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73B1E12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</w:t>
            </w:r>
          </w:p>
          <w:p w14:paraId="01FD49D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5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6AAD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63130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637 (78.4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9D8E0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44</w:t>
            </w:r>
          </w:p>
          <w:p w14:paraId="4F71EC6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1.7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608816B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38</w:t>
            </w:r>
          </w:p>
          <w:p w14:paraId="5FDD6E9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6.6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4CE92C9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3</w:t>
            </w:r>
          </w:p>
          <w:p w14:paraId="286169F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5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C2BD86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6</w:t>
            </w:r>
          </w:p>
          <w:p w14:paraId="791A3B9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8)</w:t>
            </w:r>
          </w:p>
        </w:tc>
      </w:tr>
      <w:tr w:rsidR="009807C6" w:rsidRPr="000A7E3E" w14:paraId="6486AE2D" w14:textId="77777777" w:rsidTr="00541D3E">
        <w:trPr>
          <w:trHeight w:val="540"/>
        </w:trPr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58227B39" w14:textId="77777777" w:rsidR="009807C6" w:rsidRPr="000A7E3E" w:rsidRDefault="009807C6" w:rsidP="00825689">
            <w:pPr>
              <w:spacing w:after="0"/>
              <w:rPr>
                <w:sz w:val="16"/>
                <w:szCs w:val="16"/>
                <w:lang w:val="en-US"/>
              </w:rPr>
            </w:pPr>
            <w:r w:rsidRPr="000A7E3E">
              <w:rPr>
                <w:sz w:val="16"/>
                <w:szCs w:val="16"/>
                <w:lang w:val="en-US"/>
              </w:rPr>
              <w:t>3. I felt that someone in my family hated me.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</w:tcPr>
          <w:p w14:paraId="3DDE0CF4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08</w:t>
            </w:r>
          </w:p>
          <w:p w14:paraId="0AA3BEE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84.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</w:tcPr>
          <w:p w14:paraId="46DFDB6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5</w:t>
            </w:r>
          </w:p>
          <w:p w14:paraId="14F16B7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.1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CB58F87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1</w:t>
            </w:r>
          </w:p>
          <w:p w14:paraId="2C4FDDD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.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EFEA354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3</w:t>
            </w:r>
          </w:p>
          <w:p w14:paraId="59CC8AA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2)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16F03144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</w:t>
            </w:r>
          </w:p>
          <w:p w14:paraId="179EB634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8)</w:t>
            </w: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</w:tcPr>
          <w:p w14:paraId="3EC09AB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</w:tcPr>
          <w:p w14:paraId="7DFC56A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698 (81.3)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</w:tcPr>
          <w:p w14:paraId="54959F15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39</w:t>
            </w:r>
          </w:p>
          <w:p w14:paraId="0B04D50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1.4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36E2731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95</w:t>
            </w:r>
          </w:p>
          <w:p w14:paraId="43E269F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4.5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0087A3A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9</w:t>
            </w:r>
          </w:p>
          <w:p w14:paraId="4045FE2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9)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5834EEE5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7</w:t>
            </w:r>
          </w:p>
          <w:p w14:paraId="01BDAC46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8)</w:t>
            </w:r>
          </w:p>
        </w:tc>
      </w:tr>
      <w:tr w:rsidR="009807C6" w:rsidRPr="000A7E3E" w14:paraId="74DF887F" w14:textId="77777777" w:rsidTr="00541D3E"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D4EFC2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4. </w:t>
            </w:r>
            <w:proofErr w:type="spellStart"/>
            <w:r w:rsidRPr="000A7E3E">
              <w:rPr>
                <w:sz w:val="16"/>
                <w:szCs w:val="16"/>
              </w:rPr>
              <w:t>Someone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molested</w:t>
            </w:r>
            <w:proofErr w:type="spellEnd"/>
            <w:r w:rsidRPr="000A7E3E">
              <w:rPr>
                <w:sz w:val="16"/>
                <w:szCs w:val="16"/>
              </w:rPr>
              <w:t xml:space="preserve"> </w:t>
            </w:r>
            <w:proofErr w:type="spellStart"/>
            <w:r w:rsidRPr="000A7E3E">
              <w:rPr>
                <w:sz w:val="16"/>
                <w:szCs w:val="16"/>
              </w:rPr>
              <w:t>me</w:t>
            </w:r>
            <w:proofErr w:type="spellEnd"/>
            <w:r w:rsidRPr="000A7E3E">
              <w:rPr>
                <w:sz w:val="16"/>
                <w:szCs w:val="16"/>
              </w:rPr>
              <w:t>.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FEB62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588</w:t>
            </w:r>
          </w:p>
          <w:p w14:paraId="229FA7E1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97.7)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61F819C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3</w:t>
            </w:r>
          </w:p>
          <w:p w14:paraId="06030773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2.2)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3D4173C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1304AC6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-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3556F450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 xml:space="preserve">1 </w:t>
            </w:r>
          </w:p>
          <w:p w14:paraId="63E7756E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2)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90EB08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95653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1975 (94.6)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51593B4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68</w:t>
            </w:r>
          </w:p>
          <w:p w14:paraId="67452C6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3.3)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63C62C8F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34</w:t>
            </w:r>
          </w:p>
          <w:p w14:paraId="44A8576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1.6)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092E8C2D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9</w:t>
            </w:r>
          </w:p>
          <w:p w14:paraId="59C447D4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4)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ECE1" w:themeFill="background2"/>
          </w:tcPr>
          <w:p w14:paraId="5A0473AB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2</w:t>
            </w:r>
          </w:p>
          <w:p w14:paraId="77D65749" w14:textId="77777777" w:rsidR="009807C6" w:rsidRPr="000A7E3E" w:rsidRDefault="009807C6" w:rsidP="00825689">
            <w:pPr>
              <w:spacing w:after="0"/>
              <w:rPr>
                <w:sz w:val="16"/>
                <w:szCs w:val="16"/>
              </w:rPr>
            </w:pPr>
            <w:r w:rsidRPr="000A7E3E">
              <w:rPr>
                <w:sz w:val="16"/>
                <w:szCs w:val="16"/>
              </w:rPr>
              <w:t>(0.1)</w:t>
            </w:r>
          </w:p>
        </w:tc>
      </w:tr>
    </w:tbl>
    <w:p w14:paraId="3E846F71" w14:textId="77777777" w:rsidR="005B7A97" w:rsidRDefault="005B7A97" w:rsidP="003C6DC6">
      <w:pPr>
        <w:rPr>
          <w:b/>
          <w:lang w:val="en-US"/>
        </w:rPr>
      </w:pPr>
    </w:p>
    <w:p w14:paraId="79B40CE7" w14:textId="77777777" w:rsidR="000A7E3E" w:rsidRDefault="000A7E3E" w:rsidP="003C6DC6">
      <w:pPr>
        <w:rPr>
          <w:b/>
          <w:lang w:val="en-US"/>
        </w:rPr>
      </w:pPr>
    </w:p>
    <w:p w14:paraId="0B5FE55E" w14:textId="77777777" w:rsidR="000A7E3E" w:rsidRDefault="00442D00" w:rsidP="003C6DC6">
      <w:pPr>
        <w:rPr>
          <w:b/>
          <w:lang w:val="en-US"/>
        </w:rPr>
      </w:pPr>
      <w:r>
        <w:rPr>
          <w:b/>
          <w:lang w:val="en-US"/>
        </w:rPr>
        <w:t xml:space="preserve"> </w:t>
      </w:r>
      <w:r w:rsidR="00F2624E">
        <w:rPr>
          <w:b/>
          <w:lang w:val="en-US"/>
        </w:rPr>
        <w:t xml:space="preserve"> </w:t>
      </w:r>
    </w:p>
    <w:p w14:paraId="78EF0CE7" w14:textId="77777777" w:rsidR="000A7E3E" w:rsidRDefault="000A7E3E" w:rsidP="003C6DC6">
      <w:pPr>
        <w:rPr>
          <w:b/>
          <w:lang w:val="en-US"/>
        </w:rPr>
      </w:pPr>
    </w:p>
    <w:p w14:paraId="05CEFE3F" w14:textId="77777777" w:rsidR="000A7E3E" w:rsidRDefault="000A7E3E" w:rsidP="003C6DC6">
      <w:pPr>
        <w:rPr>
          <w:b/>
          <w:lang w:val="en-US"/>
        </w:rPr>
      </w:pPr>
    </w:p>
    <w:p w14:paraId="70FC61F8" w14:textId="77777777" w:rsidR="000A7E3E" w:rsidRDefault="000A7E3E" w:rsidP="003C6DC6">
      <w:pPr>
        <w:rPr>
          <w:b/>
          <w:lang w:val="en-US"/>
        </w:rPr>
      </w:pPr>
    </w:p>
    <w:p w14:paraId="1D4751F2" w14:textId="77777777" w:rsidR="000A7E3E" w:rsidRDefault="000A7E3E" w:rsidP="003C6DC6">
      <w:pPr>
        <w:rPr>
          <w:b/>
          <w:lang w:val="en-US"/>
        </w:rPr>
      </w:pPr>
    </w:p>
    <w:p w14:paraId="541F654A" w14:textId="77777777" w:rsidR="000A7E3E" w:rsidRDefault="000A7E3E" w:rsidP="003C6DC6">
      <w:pPr>
        <w:rPr>
          <w:b/>
          <w:lang w:val="en-US"/>
        </w:rPr>
      </w:pPr>
    </w:p>
    <w:p w14:paraId="537DA072" w14:textId="77777777" w:rsidR="000A7E3E" w:rsidRDefault="000A7E3E" w:rsidP="003C6DC6">
      <w:pPr>
        <w:rPr>
          <w:b/>
          <w:lang w:val="en-US"/>
        </w:rPr>
      </w:pPr>
    </w:p>
    <w:p w14:paraId="15812A15" w14:textId="77777777" w:rsidR="000A7E3E" w:rsidRDefault="000A7E3E" w:rsidP="003C6DC6">
      <w:pPr>
        <w:rPr>
          <w:b/>
          <w:lang w:val="en-US"/>
        </w:rPr>
      </w:pPr>
    </w:p>
    <w:p w14:paraId="173813FD" w14:textId="77777777" w:rsidR="000A7E3E" w:rsidRDefault="000A7E3E" w:rsidP="003C6DC6">
      <w:pPr>
        <w:rPr>
          <w:b/>
          <w:lang w:val="en-US"/>
        </w:rPr>
      </w:pPr>
    </w:p>
    <w:p w14:paraId="5D6398C4" w14:textId="77777777" w:rsidR="000A7E3E" w:rsidRDefault="000A7E3E" w:rsidP="003C6DC6">
      <w:pPr>
        <w:rPr>
          <w:b/>
          <w:lang w:val="en-US"/>
        </w:rPr>
      </w:pPr>
    </w:p>
    <w:p w14:paraId="50E87876" w14:textId="77777777" w:rsidR="000A7E3E" w:rsidRDefault="000A7E3E" w:rsidP="003C6DC6">
      <w:pPr>
        <w:rPr>
          <w:b/>
          <w:lang w:val="en-US"/>
        </w:rPr>
      </w:pPr>
    </w:p>
    <w:p w14:paraId="016217DE" w14:textId="77777777" w:rsidR="00F66978" w:rsidRPr="0039217D" w:rsidRDefault="00F66978" w:rsidP="00F66978">
      <w:pPr>
        <w:spacing w:after="0" w:line="240" w:lineRule="auto"/>
        <w:jc w:val="both"/>
        <w:rPr>
          <w:sz w:val="16"/>
          <w:szCs w:val="16"/>
          <w:lang w:val="en-US"/>
        </w:rPr>
      </w:pPr>
      <w:r w:rsidRPr="0039217D">
        <w:rPr>
          <w:b/>
          <w:sz w:val="16"/>
          <w:szCs w:val="16"/>
          <w:lang w:val="en-US"/>
        </w:rPr>
        <w:lastRenderedPageBreak/>
        <w:t>Table S4.</w:t>
      </w:r>
      <w:r w:rsidRPr="0039217D">
        <w:rPr>
          <w:sz w:val="16"/>
          <w:szCs w:val="16"/>
          <w:lang w:val="en-US"/>
        </w:rPr>
        <w:t xml:space="preserve"> </w:t>
      </w:r>
      <w:r w:rsidRPr="0039217D">
        <w:rPr>
          <w:b/>
          <w:sz w:val="16"/>
          <w:szCs w:val="16"/>
          <w:lang w:val="en-US"/>
        </w:rPr>
        <w:t>Logistic regression models with socio-political context (</w:t>
      </w:r>
      <w:r w:rsidR="00195445" w:rsidRPr="0039217D">
        <w:rPr>
          <w:b/>
          <w:sz w:val="16"/>
          <w:szCs w:val="16"/>
          <w:lang w:val="en-US"/>
        </w:rPr>
        <w:t>East=0, West=</w:t>
      </w:r>
      <w:r w:rsidR="00915EBC" w:rsidRPr="0039217D">
        <w:rPr>
          <w:b/>
          <w:sz w:val="16"/>
          <w:szCs w:val="16"/>
          <w:lang w:val="en-US"/>
        </w:rPr>
        <w:t xml:space="preserve">1) </w:t>
      </w:r>
      <w:r w:rsidRPr="0039217D">
        <w:rPr>
          <w:b/>
          <w:sz w:val="16"/>
          <w:szCs w:val="16"/>
          <w:lang w:val="en-US"/>
        </w:rPr>
        <w:t xml:space="preserve">as predictor variable and the </w:t>
      </w:r>
      <w:r w:rsidR="004C5E24" w:rsidRPr="0039217D">
        <w:rPr>
          <w:b/>
          <w:sz w:val="16"/>
          <w:szCs w:val="16"/>
          <w:lang w:val="en-US"/>
        </w:rPr>
        <w:t>Childhood trauma screener</w:t>
      </w:r>
      <w:r w:rsidRPr="0039217D">
        <w:rPr>
          <w:b/>
          <w:sz w:val="16"/>
          <w:szCs w:val="16"/>
          <w:lang w:val="en-US"/>
        </w:rPr>
        <w:t xml:space="preserve"> items (no</w:t>
      </w:r>
      <w:r w:rsidR="00915EBC" w:rsidRPr="0039217D">
        <w:rPr>
          <w:b/>
          <w:sz w:val="16"/>
          <w:szCs w:val="16"/>
          <w:lang w:val="en-US"/>
        </w:rPr>
        <w:t>=0</w:t>
      </w:r>
      <w:r w:rsidRPr="0039217D">
        <w:rPr>
          <w:b/>
          <w:sz w:val="16"/>
          <w:szCs w:val="16"/>
          <w:lang w:val="en-US"/>
        </w:rPr>
        <w:t>/yes</w:t>
      </w:r>
      <w:r w:rsidR="00915EBC" w:rsidRPr="0039217D">
        <w:rPr>
          <w:b/>
          <w:sz w:val="16"/>
          <w:szCs w:val="16"/>
          <w:lang w:val="en-US"/>
        </w:rPr>
        <w:t>=1</w:t>
      </w:r>
      <w:r w:rsidRPr="0039217D">
        <w:rPr>
          <w:b/>
          <w:sz w:val="16"/>
          <w:szCs w:val="16"/>
          <w:lang w:val="en-US"/>
        </w:rPr>
        <w:t xml:space="preserve">) as binary outcomes, </w:t>
      </w:r>
      <w:r w:rsidR="00195445" w:rsidRPr="0039217D">
        <w:rPr>
          <w:b/>
          <w:sz w:val="16"/>
          <w:szCs w:val="16"/>
          <w:lang w:val="en-US"/>
        </w:rPr>
        <w:t>and</w:t>
      </w:r>
      <w:r w:rsidRPr="0039217D">
        <w:rPr>
          <w:b/>
          <w:sz w:val="16"/>
          <w:szCs w:val="16"/>
          <w:lang w:val="en-US"/>
        </w:rPr>
        <w:t xml:space="preserve"> covariates in women</w:t>
      </w:r>
      <w:r w:rsidR="00240BDB" w:rsidRPr="0039217D">
        <w:rPr>
          <w:b/>
          <w:sz w:val="16"/>
          <w:szCs w:val="16"/>
          <w:lang w:val="en-US"/>
        </w:rPr>
        <w:t xml:space="preserve"> (</w:t>
      </w:r>
      <w:r w:rsidR="00240BDB" w:rsidRPr="0039217D">
        <w:rPr>
          <w:b/>
          <w:i/>
          <w:sz w:val="16"/>
          <w:szCs w:val="16"/>
          <w:lang w:val="en-US"/>
        </w:rPr>
        <w:t>n</w:t>
      </w:r>
      <w:r w:rsidR="00240BDB" w:rsidRPr="0039217D">
        <w:rPr>
          <w:b/>
          <w:sz w:val="16"/>
          <w:szCs w:val="16"/>
          <w:lang w:val="en-US"/>
        </w:rPr>
        <w:t>=3146</w:t>
      </w:r>
      <w:r w:rsidR="004A0435">
        <w:rPr>
          <w:b/>
          <w:sz w:val="16"/>
          <w:szCs w:val="16"/>
          <w:lang w:val="en-US"/>
        </w:rPr>
        <w:t>/3009</w:t>
      </w:r>
      <w:r w:rsidR="00240BDB" w:rsidRPr="0039217D">
        <w:rPr>
          <w:b/>
          <w:sz w:val="16"/>
          <w:szCs w:val="16"/>
          <w:lang w:val="en-US"/>
        </w:rPr>
        <w:t>)</w:t>
      </w:r>
      <w:r w:rsidRPr="0039217D">
        <w:rPr>
          <w:b/>
          <w:sz w:val="16"/>
          <w:szCs w:val="16"/>
          <w:lang w:val="en-US"/>
        </w:rPr>
        <w:t xml:space="preserve"> and men</w:t>
      </w:r>
      <w:r w:rsidR="00715DF0" w:rsidRPr="0039217D">
        <w:rPr>
          <w:b/>
          <w:sz w:val="16"/>
          <w:szCs w:val="16"/>
          <w:lang w:val="en-US"/>
        </w:rPr>
        <w:t xml:space="preserve"> </w:t>
      </w:r>
      <w:r w:rsidR="00240BDB" w:rsidRPr="0039217D">
        <w:rPr>
          <w:b/>
          <w:sz w:val="16"/>
          <w:szCs w:val="16"/>
          <w:lang w:val="en-US"/>
        </w:rPr>
        <w:t>(</w:t>
      </w:r>
      <w:r w:rsidR="00240BDB" w:rsidRPr="0039217D">
        <w:rPr>
          <w:b/>
          <w:i/>
          <w:sz w:val="16"/>
          <w:szCs w:val="16"/>
          <w:lang w:val="en-US"/>
        </w:rPr>
        <w:t>n=</w:t>
      </w:r>
      <w:r w:rsidR="00240BDB" w:rsidRPr="0039217D">
        <w:rPr>
          <w:b/>
          <w:sz w:val="16"/>
          <w:szCs w:val="16"/>
          <w:lang w:val="en-US"/>
        </w:rPr>
        <w:t>2690</w:t>
      </w:r>
      <w:r w:rsidR="004A0435">
        <w:rPr>
          <w:b/>
          <w:sz w:val="16"/>
          <w:szCs w:val="16"/>
          <w:lang w:val="en-US"/>
        </w:rPr>
        <w:t>/</w:t>
      </w:r>
      <w:r w:rsidR="004A0435" w:rsidRPr="004A0435">
        <w:rPr>
          <w:b/>
          <w:sz w:val="16"/>
          <w:szCs w:val="16"/>
          <w:lang w:val="en-US"/>
        </w:rPr>
        <w:t>2588</w:t>
      </w:r>
      <w:r w:rsidR="00240BDB" w:rsidRPr="0039217D">
        <w:rPr>
          <w:b/>
          <w:i/>
          <w:sz w:val="16"/>
          <w:szCs w:val="16"/>
          <w:lang w:val="en-US"/>
        </w:rPr>
        <w:t>)</w:t>
      </w:r>
      <w:r w:rsidRPr="0039217D">
        <w:rPr>
          <w:b/>
          <w:sz w:val="16"/>
          <w:szCs w:val="16"/>
          <w:lang w:val="en-US"/>
        </w:rPr>
        <w:t>.</w:t>
      </w:r>
    </w:p>
    <w:tbl>
      <w:tblPr>
        <w:tblW w:w="5000" w:type="pct"/>
        <w:tblBorders>
          <w:top w:val="single" w:sz="4" w:space="0" w:color="000000"/>
          <w:bottom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2375"/>
        <w:gridCol w:w="1815"/>
        <w:gridCol w:w="136"/>
        <w:gridCol w:w="1362"/>
        <w:gridCol w:w="82"/>
        <w:gridCol w:w="1720"/>
        <w:gridCol w:w="1798"/>
      </w:tblGrid>
      <w:tr w:rsidR="00C27E0F" w:rsidRPr="0039217D" w14:paraId="78DBE3A2" w14:textId="77777777" w:rsidTr="00541D3E">
        <w:tc>
          <w:tcPr>
            <w:tcW w:w="1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3A60B0" w14:textId="77777777" w:rsidR="00D90EE6" w:rsidRDefault="00D90EE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</w:p>
          <w:p w14:paraId="799C0CE3" w14:textId="77777777" w:rsidR="00C27E0F" w:rsidRPr="00541D3E" w:rsidRDefault="00C5327F" w:rsidP="00825689">
            <w:pPr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541D3E">
              <w:rPr>
                <w:b/>
                <w:sz w:val="16"/>
                <w:szCs w:val="16"/>
                <w:lang w:val="en-US"/>
              </w:rPr>
              <w:t>Women</w:t>
            </w:r>
          </w:p>
        </w:tc>
        <w:tc>
          <w:tcPr>
            <w:tcW w:w="105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75AB5" w14:textId="77777777" w:rsidR="00C27E0F" w:rsidRPr="0039217D" w:rsidRDefault="00C27E0F" w:rsidP="00825689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</w:p>
        </w:tc>
        <w:tc>
          <w:tcPr>
            <w:tcW w:w="77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4FCC1D" w14:textId="77777777" w:rsidR="00C27E0F" w:rsidRPr="0039217D" w:rsidRDefault="00C27E0F" w:rsidP="00825689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</w:p>
        </w:tc>
        <w:tc>
          <w:tcPr>
            <w:tcW w:w="189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563FD7" w14:textId="77777777" w:rsidR="00C27E0F" w:rsidRPr="00541D3E" w:rsidRDefault="00C5327F" w:rsidP="00825689">
            <w:pPr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541D3E">
              <w:rPr>
                <w:b/>
                <w:sz w:val="16"/>
                <w:szCs w:val="16"/>
                <w:lang w:val="en-US"/>
              </w:rPr>
              <w:t>Men</w:t>
            </w:r>
          </w:p>
        </w:tc>
      </w:tr>
      <w:tr w:rsidR="00C27E0F" w:rsidRPr="0039217D" w14:paraId="40F40791" w14:textId="77777777" w:rsidTr="00541D3E">
        <w:tc>
          <w:tcPr>
            <w:tcW w:w="127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6B8B776" w14:textId="77777777" w:rsidR="00C27E0F" w:rsidRPr="00541D3E" w:rsidRDefault="005E33BE" w:rsidP="00825689">
            <w:pPr>
              <w:spacing w:after="0" w:line="240" w:lineRule="auto"/>
              <w:rPr>
                <w:b/>
                <w:i/>
                <w:sz w:val="16"/>
                <w:szCs w:val="16"/>
              </w:rPr>
            </w:pPr>
            <w:r w:rsidRPr="00541D3E">
              <w:rPr>
                <w:b/>
                <w:i/>
                <w:sz w:val="16"/>
                <w:szCs w:val="16"/>
              </w:rPr>
              <w:t>M</w:t>
            </w:r>
            <w:r w:rsidR="00C27E0F" w:rsidRPr="00541D3E">
              <w:rPr>
                <w:b/>
                <w:i/>
                <w:sz w:val="16"/>
                <w:szCs w:val="16"/>
              </w:rPr>
              <w:t>odel</w:t>
            </w:r>
            <w:r w:rsidRPr="00541D3E">
              <w:rPr>
                <w:b/>
                <w:i/>
                <w:sz w:val="16"/>
                <w:szCs w:val="16"/>
              </w:rPr>
              <w:t xml:space="preserve"> 1-4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62FC37" w14:textId="77777777" w:rsidR="00C27E0F" w:rsidRPr="0039217D" w:rsidRDefault="00C27E0F" w:rsidP="00825689">
            <w:pPr>
              <w:spacing w:after="0" w:line="240" w:lineRule="auto"/>
              <w:rPr>
                <w:b/>
                <w:i/>
                <w:sz w:val="16"/>
                <w:szCs w:val="16"/>
              </w:rPr>
            </w:pPr>
            <w:r w:rsidRPr="0039217D">
              <w:rPr>
                <w:b/>
                <w:i/>
                <w:sz w:val="16"/>
                <w:szCs w:val="16"/>
              </w:rPr>
              <w:t xml:space="preserve">OR (95%CI  </w:t>
            </w:r>
            <w:proofErr w:type="spellStart"/>
            <w:r w:rsidRPr="0039217D">
              <w:rPr>
                <w:b/>
                <w:i/>
                <w:sz w:val="16"/>
                <w:szCs w:val="16"/>
              </w:rPr>
              <w:t>low</w:t>
            </w:r>
            <w:proofErr w:type="spellEnd"/>
            <w:r w:rsidRPr="0039217D">
              <w:rPr>
                <w:b/>
                <w:i/>
                <w:sz w:val="16"/>
                <w:szCs w:val="16"/>
              </w:rPr>
              <w:t>, high)</w:t>
            </w:r>
          </w:p>
        </w:tc>
        <w:tc>
          <w:tcPr>
            <w:tcW w:w="8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72955C" w14:textId="77777777" w:rsidR="00C27E0F" w:rsidRPr="0039217D" w:rsidRDefault="00C27E0F" w:rsidP="00825689">
            <w:pPr>
              <w:spacing w:after="0" w:line="240" w:lineRule="auto"/>
              <w:rPr>
                <w:b/>
                <w:i/>
                <w:sz w:val="16"/>
                <w:szCs w:val="16"/>
              </w:rPr>
            </w:pPr>
            <w:r w:rsidRPr="0039217D">
              <w:rPr>
                <w:b/>
                <w:i/>
                <w:sz w:val="16"/>
                <w:szCs w:val="16"/>
              </w:rPr>
              <w:t>SE</w:t>
            </w:r>
          </w:p>
        </w:tc>
        <w:tc>
          <w:tcPr>
            <w:tcW w:w="9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D8B9ED" w14:textId="77777777" w:rsidR="00C27E0F" w:rsidRPr="0039217D" w:rsidRDefault="00C27E0F" w:rsidP="00825689">
            <w:pPr>
              <w:spacing w:after="0" w:line="240" w:lineRule="auto"/>
              <w:rPr>
                <w:b/>
                <w:i/>
                <w:sz w:val="16"/>
                <w:szCs w:val="16"/>
              </w:rPr>
            </w:pPr>
            <w:r w:rsidRPr="0039217D">
              <w:rPr>
                <w:b/>
                <w:i/>
                <w:sz w:val="16"/>
                <w:szCs w:val="16"/>
              </w:rPr>
              <w:t xml:space="preserve">OR (95%CI  </w:t>
            </w:r>
            <w:proofErr w:type="spellStart"/>
            <w:r w:rsidRPr="0039217D">
              <w:rPr>
                <w:b/>
                <w:i/>
                <w:sz w:val="16"/>
                <w:szCs w:val="16"/>
              </w:rPr>
              <w:t>low</w:t>
            </w:r>
            <w:proofErr w:type="spellEnd"/>
            <w:r w:rsidRPr="0039217D">
              <w:rPr>
                <w:b/>
                <w:i/>
                <w:sz w:val="16"/>
                <w:szCs w:val="16"/>
              </w:rPr>
              <w:t>, high)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6161DB" w14:textId="77777777" w:rsidR="00C27E0F" w:rsidRPr="0039217D" w:rsidRDefault="002E31E4" w:rsidP="00825689">
            <w:pPr>
              <w:spacing w:after="0" w:line="240" w:lineRule="auto"/>
              <w:rPr>
                <w:b/>
                <w:i/>
                <w:sz w:val="16"/>
                <w:szCs w:val="16"/>
              </w:rPr>
            </w:pPr>
            <w:r w:rsidRPr="0039217D">
              <w:rPr>
                <w:b/>
                <w:i/>
                <w:sz w:val="16"/>
                <w:szCs w:val="16"/>
              </w:rPr>
              <w:t>SE</w:t>
            </w:r>
          </w:p>
        </w:tc>
      </w:tr>
      <w:tr w:rsidR="00240BDB" w:rsidRPr="0039217D" w14:paraId="28C0948E" w14:textId="77777777" w:rsidTr="00541D3E">
        <w:tc>
          <w:tcPr>
            <w:tcW w:w="1279" w:type="pct"/>
            <w:tcBorders>
              <w:top w:val="single" w:sz="4" w:space="0" w:color="auto"/>
              <w:bottom w:val="nil"/>
              <w:right w:val="nil"/>
            </w:tcBorders>
            <w:shd w:val="clear" w:color="auto" w:fill="EEECE1" w:themeFill="background2"/>
          </w:tcPr>
          <w:p w14:paraId="6CD32CED" w14:textId="77777777" w:rsidR="00240BDB" w:rsidRPr="0039217D" w:rsidRDefault="00240BDB" w:rsidP="00915EBC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b/>
                <w:sz w:val="16"/>
                <w:szCs w:val="16"/>
              </w:rPr>
              <w:t xml:space="preserve">Emotional </w:t>
            </w:r>
            <w:proofErr w:type="spellStart"/>
            <w:r w:rsidRPr="0039217D">
              <w:rPr>
                <w:b/>
                <w:sz w:val="16"/>
                <w:szCs w:val="16"/>
              </w:rPr>
              <w:t>neglect</w:t>
            </w:r>
            <w:proofErr w:type="spellEnd"/>
            <w:r w:rsidRPr="0039217D">
              <w:rPr>
                <w:b/>
                <w:sz w:val="16"/>
                <w:szCs w:val="16"/>
              </w:rPr>
              <w:t xml:space="preserve"> ~ East/West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7C6F6579" w14:textId="77777777" w:rsidR="00240BDB" w:rsidRPr="0039217D" w:rsidRDefault="00597284" w:rsidP="0094079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74</w:t>
            </w:r>
            <w:r w:rsidR="00240BDB" w:rsidRPr="0039217D">
              <w:rPr>
                <w:sz w:val="16"/>
                <w:szCs w:val="16"/>
              </w:rPr>
              <w:t>(1.16, 2.41)</w:t>
            </w:r>
          </w:p>
        </w:tc>
        <w:tc>
          <w:tcPr>
            <w:tcW w:w="8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5894CA04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31**</w:t>
            </w:r>
          </w:p>
        </w:tc>
        <w:tc>
          <w:tcPr>
            <w:tcW w:w="97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5F16ED6B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24</w:t>
            </w:r>
            <w:r w:rsidR="00240BDB" w:rsidRPr="0039217D">
              <w:rPr>
                <w:sz w:val="16"/>
                <w:szCs w:val="16"/>
              </w:rPr>
              <w:t>(0.59, 1.15)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0D9F0647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14</w:t>
            </w:r>
          </w:p>
        </w:tc>
      </w:tr>
      <w:tr w:rsidR="00240BDB" w:rsidRPr="0039217D" w14:paraId="63968BB2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7F0FDF5A" w14:textId="77777777" w:rsidR="00240BDB" w:rsidRPr="0039217D" w:rsidRDefault="00240BDB" w:rsidP="005E33BE">
            <w:pPr>
              <w:spacing w:after="0" w:line="240" w:lineRule="auto"/>
              <w:ind w:firstLine="567"/>
              <w:rPr>
                <w:b/>
                <w:sz w:val="16"/>
                <w:szCs w:val="16"/>
              </w:rPr>
            </w:pPr>
            <w:proofErr w:type="spellStart"/>
            <w:r w:rsidRPr="0039217D">
              <w:rPr>
                <w:sz w:val="16"/>
                <w:szCs w:val="16"/>
              </w:rPr>
              <w:t>intercept</w:t>
            </w:r>
            <w:proofErr w:type="spellEnd"/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1EF882BF" w14:textId="77777777" w:rsidR="00240BDB" w:rsidRPr="0039217D" w:rsidRDefault="00597284" w:rsidP="0094079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81</w:t>
            </w:r>
            <w:r w:rsidR="00240BDB" w:rsidRPr="0039217D">
              <w:rPr>
                <w:sz w:val="16"/>
                <w:szCs w:val="16"/>
              </w:rPr>
              <w:t>(</w:t>
            </w:r>
            <w:r w:rsidR="00DE20BF" w:rsidRPr="0039217D">
              <w:rPr>
                <w:sz w:val="16"/>
                <w:szCs w:val="16"/>
              </w:rPr>
              <w:t>0.04,</w:t>
            </w:r>
            <w:r w:rsidR="00240BDB" w:rsidRPr="0039217D">
              <w:rPr>
                <w:sz w:val="16"/>
                <w:szCs w:val="16"/>
              </w:rPr>
              <w:t>0.08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3EBCA763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666E5E2C" w14:textId="77777777" w:rsidR="00240BDB" w:rsidRPr="0039217D" w:rsidRDefault="00DE20BF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 xml:space="preserve">0.093(0.07, </w:t>
            </w:r>
            <w:r w:rsidR="00330DE7" w:rsidRPr="0039217D">
              <w:rPr>
                <w:sz w:val="16"/>
                <w:szCs w:val="16"/>
              </w:rPr>
              <w:t>0.12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331FBCB0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</w:tr>
      <w:tr w:rsidR="00240BDB" w:rsidRPr="0039217D" w14:paraId="4207D49F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217A0AC0" w14:textId="77777777" w:rsidR="00240BDB" w:rsidRPr="0039217D" w:rsidRDefault="00240BDB" w:rsidP="00915EBC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Emotion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61FB2E7B" w14:textId="77777777" w:rsidR="00240BDB" w:rsidRPr="0039217D" w:rsidRDefault="00597284" w:rsidP="0094079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56</w:t>
            </w:r>
            <w:r w:rsidR="00240BDB" w:rsidRPr="0039217D">
              <w:rPr>
                <w:sz w:val="16"/>
                <w:szCs w:val="16"/>
              </w:rPr>
              <w:t>(1.12, 2.17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7C331081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26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4E0D0D50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25</w:t>
            </w:r>
            <w:r w:rsidR="00240BDB" w:rsidRPr="0039217D">
              <w:rPr>
                <w:sz w:val="16"/>
                <w:szCs w:val="16"/>
              </w:rPr>
              <w:t>(0.78, 1.62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65C497FE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21</w:t>
            </w:r>
          </w:p>
        </w:tc>
      </w:tr>
      <w:tr w:rsidR="00240BDB" w:rsidRPr="0039217D" w14:paraId="7895381F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4174C070" w14:textId="77777777" w:rsidR="00240BDB" w:rsidRPr="0039217D" w:rsidRDefault="00240BDB" w:rsidP="0094079C">
            <w:pPr>
              <w:spacing w:after="0" w:line="240" w:lineRule="auto"/>
              <w:ind w:firstLine="567"/>
              <w:rPr>
                <w:b/>
                <w:sz w:val="16"/>
                <w:szCs w:val="16"/>
                <w:lang w:val="en-US"/>
              </w:rPr>
            </w:pPr>
            <w:proofErr w:type="spellStart"/>
            <w:r w:rsidRPr="0039217D">
              <w:rPr>
                <w:sz w:val="16"/>
                <w:szCs w:val="16"/>
              </w:rPr>
              <w:t>intercept</w:t>
            </w:r>
            <w:proofErr w:type="spellEnd"/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37075903" w14:textId="77777777" w:rsidR="00240BDB" w:rsidRPr="0039217D" w:rsidRDefault="00597284" w:rsidP="0094079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2</w:t>
            </w:r>
            <w:r w:rsidR="00240BDB" w:rsidRPr="0039217D">
              <w:rPr>
                <w:sz w:val="16"/>
                <w:szCs w:val="16"/>
              </w:rPr>
              <w:t>(</w:t>
            </w:r>
            <w:r w:rsidR="00DE20BF" w:rsidRPr="0039217D">
              <w:rPr>
                <w:sz w:val="16"/>
                <w:szCs w:val="16"/>
              </w:rPr>
              <w:t>0.05,</w:t>
            </w:r>
            <w:r w:rsidR="00240BDB" w:rsidRPr="0039217D">
              <w:rPr>
                <w:sz w:val="16"/>
                <w:szCs w:val="16"/>
              </w:rPr>
              <w:t>0.10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2FEE9724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6F290BC1" w14:textId="77777777" w:rsidR="00240BDB" w:rsidRPr="0039217D" w:rsidRDefault="00330DE7" w:rsidP="00330DE7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69(0.05-0.10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14B4D67D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</w:tr>
      <w:tr w:rsidR="00240BDB" w:rsidRPr="0039217D" w14:paraId="7AF47194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0F96FEBE" w14:textId="77777777" w:rsidR="00240BDB" w:rsidRPr="0039217D" w:rsidRDefault="00240BDB" w:rsidP="00915EBC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Physic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2EB76DB5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08</w:t>
            </w:r>
            <w:r w:rsidR="00240BDB" w:rsidRPr="0039217D">
              <w:rPr>
                <w:sz w:val="16"/>
                <w:szCs w:val="16"/>
              </w:rPr>
              <w:t>(1.67, 4.08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4DF87273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60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4F4B7A5F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30</w:t>
            </w:r>
            <w:r w:rsidR="00240BDB" w:rsidRPr="0039217D">
              <w:rPr>
                <w:sz w:val="16"/>
                <w:szCs w:val="16"/>
              </w:rPr>
              <w:t>(1.20, 2.50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1DA26B20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32**</w:t>
            </w:r>
          </w:p>
        </w:tc>
      </w:tr>
      <w:tr w:rsidR="00240BDB" w:rsidRPr="0039217D" w14:paraId="66075824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0EB63B7F" w14:textId="77777777" w:rsidR="00240BDB" w:rsidRPr="0039217D" w:rsidRDefault="00240BDB" w:rsidP="0094079C">
            <w:pPr>
              <w:spacing w:after="0" w:line="240" w:lineRule="auto"/>
              <w:ind w:firstLine="567"/>
              <w:rPr>
                <w:b/>
                <w:sz w:val="16"/>
                <w:szCs w:val="16"/>
                <w:lang w:val="en-US"/>
              </w:rPr>
            </w:pPr>
            <w:proofErr w:type="spellStart"/>
            <w:r w:rsidRPr="0039217D">
              <w:rPr>
                <w:sz w:val="16"/>
                <w:szCs w:val="16"/>
              </w:rPr>
              <w:t>intercept</w:t>
            </w:r>
            <w:proofErr w:type="spellEnd"/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00152D04" w14:textId="77777777" w:rsidR="00240BDB" w:rsidRPr="0039217D" w:rsidRDefault="00DE20BF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 xml:space="preserve">0.035(0.02, </w:t>
            </w:r>
            <w:r w:rsidR="00240BDB" w:rsidRPr="0039217D">
              <w:rPr>
                <w:sz w:val="16"/>
                <w:szCs w:val="16"/>
              </w:rPr>
              <w:t>0.05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476C9692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2BD927A6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3(0.05, </w:t>
            </w:r>
            <w:r w:rsidR="00330DE7" w:rsidRPr="0039217D">
              <w:rPr>
                <w:sz w:val="16"/>
                <w:szCs w:val="16"/>
              </w:rPr>
              <w:t>0.10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44D2CCCB" w14:textId="77777777" w:rsidR="00240BDB" w:rsidRPr="0039217D" w:rsidRDefault="00330DE7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****</w:t>
            </w:r>
          </w:p>
        </w:tc>
      </w:tr>
      <w:tr w:rsidR="00240BDB" w:rsidRPr="0039217D" w14:paraId="488FBC4E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42CD5976" w14:textId="77777777" w:rsidR="00240BDB" w:rsidRPr="0039217D" w:rsidRDefault="00240BDB" w:rsidP="00915EBC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Sexu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5AEDCB6C" w14:textId="77777777" w:rsidR="00240BDB" w:rsidRPr="0039217D" w:rsidRDefault="00597284" w:rsidP="00B25446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.796</w:t>
            </w:r>
            <w:r w:rsidR="00240BDB" w:rsidRPr="0039217D">
              <w:rPr>
                <w:sz w:val="16"/>
                <w:szCs w:val="16"/>
                <w:lang w:val="en-US"/>
              </w:rPr>
              <w:t>(1.32, 2.45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6FA1D9FB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 xml:space="preserve"> 0.28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2F3453AB" w14:textId="77777777" w:rsidR="00240BDB" w:rsidRPr="0039217D" w:rsidRDefault="00597284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2.403</w:t>
            </w:r>
            <w:r w:rsidR="00240BDB" w:rsidRPr="0039217D">
              <w:rPr>
                <w:sz w:val="16"/>
                <w:szCs w:val="16"/>
              </w:rPr>
              <w:t>(1.37, 4.22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057A86BD" w14:textId="77777777" w:rsidR="00240BDB" w:rsidRPr="0039217D" w:rsidRDefault="00C93F11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69**</w:t>
            </w:r>
          </w:p>
        </w:tc>
      </w:tr>
      <w:tr w:rsidR="00240BDB" w:rsidRPr="0039217D" w14:paraId="54834A64" w14:textId="77777777" w:rsidTr="00240BDB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EEECE1" w:themeFill="background2"/>
          </w:tcPr>
          <w:p w14:paraId="4D37C64A" w14:textId="77777777" w:rsidR="00240BDB" w:rsidRPr="0039217D" w:rsidRDefault="00240BDB" w:rsidP="0094079C">
            <w:pPr>
              <w:spacing w:after="0" w:line="240" w:lineRule="auto"/>
              <w:ind w:firstLine="567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6FBEE96F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084(0.06</w:t>
            </w:r>
            <w:r w:rsidR="00DE20BF" w:rsidRPr="0039217D">
              <w:rPr>
                <w:sz w:val="16"/>
                <w:szCs w:val="16"/>
                <w:lang w:val="en-US"/>
              </w:rPr>
              <w:t xml:space="preserve">, </w:t>
            </w:r>
            <w:r w:rsidRPr="0039217D">
              <w:rPr>
                <w:sz w:val="16"/>
                <w:szCs w:val="16"/>
                <w:lang w:val="en-US"/>
              </w:rPr>
              <w:t>0.11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0A0E3E64" w14:textId="77777777" w:rsidR="00240BDB" w:rsidRPr="0039217D" w:rsidRDefault="00597284" w:rsidP="00110012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1</w:t>
            </w:r>
            <w:r w:rsidR="00240BDB" w:rsidRPr="0039217D">
              <w:rPr>
                <w:sz w:val="16"/>
                <w:szCs w:val="16"/>
                <w:lang w:val="en-US"/>
              </w:rPr>
              <w:t>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5F7C2791" w14:textId="77777777" w:rsidR="00240BDB" w:rsidRPr="0039217D" w:rsidRDefault="00C93F11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024(</w:t>
            </w:r>
            <w:r w:rsidR="00DE20BF" w:rsidRPr="0039217D">
              <w:rPr>
                <w:sz w:val="16"/>
                <w:szCs w:val="16"/>
                <w:lang w:val="en-US"/>
              </w:rPr>
              <w:t>0.01, 0.04</w:t>
            </w:r>
            <w:r w:rsidRPr="0039217D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EEECE1" w:themeFill="background2"/>
            <w:vAlign w:val="bottom"/>
          </w:tcPr>
          <w:p w14:paraId="3906CA15" w14:textId="77777777" w:rsidR="00240BDB" w:rsidRPr="0039217D" w:rsidRDefault="00DE20B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01****</w:t>
            </w:r>
          </w:p>
        </w:tc>
      </w:tr>
      <w:tr w:rsidR="00240BDB" w:rsidRPr="0039217D" w14:paraId="5A39DD64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BC9B219" w14:textId="77777777" w:rsidR="00240BDB" w:rsidRPr="00541D3E" w:rsidRDefault="00240BDB" w:rsidP="00240BDB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541D3E">
              <w:rPr>
                <w:b/>
                <w:i/>
                <w:sz w:val="16"/>
                <w:szCs w:val="16"/>
              </w:rPr>
              <w:t>Model 1a-4a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3C245C5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EFB647F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D4B0C04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3318D1EA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</w:tr>
      <w:tr w:rsidR="00846D9F" w:rsidRPr="0039217D" w14:paraId="21E24812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8EF27EE" w14:textId="77777777" w:rsidR="00846D9F" w:rsidRPr="0039217D" w:rsidRDefault="00846D9F" w:rsidP="00915EBC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Emotional neglect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9DBD72A" w14:textId="77777777" w:rsidR="00846D9F" w:rsidRPr="0039217D" w:rsidRDefault="00597284" w:rsidP="00B85EBE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.694</w:t>
            </w:r>
            <w:r w:rsidR="00846D9F" w:rsidRPr="0039217D">
              <w:rPr>
                <w:sz w:val="16"/>
                <w:szCs w:val="16"/>
                <w:lang w:val="en-US"/>
              </w:rPr>
              <w:t>(1.15, 2.50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1DA29EB" w14:textId="77777777" w:rsidR="00846D9F" w:rsidRPr="0039217D" w:rsidRDefault="00846D9F" w:rsidP="00545455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34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986F709" w14:textId="77777777" w:rsidR="00846D9F" w:rsidRPr="0039217D" w:rsidRDefault="00846D9F" w:rsidP="00FF0763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</w:t>
            </w:r>
            <w:r>
              <w:rPr>
                <w:sz w:val="16"/>
                <w:szCs w:val="16"/>
                <w:lang w:val="en-US"/>
              </w:rPr>
              <w:t>845 (0.</w:t>
            </w:r>
            <w:r w:rsidR="00FF0763">
              <w:rPr>
                <w:sz w:val="16"/>
                <w:szCs w:val="16"/>
                <w:lang w:val="en-US"/>
              </w:rPr>
              <w:t>59</w:t>
            </w:r>
            <w:r w:rsidRPr="0039217D">
              <w:rPr>
                <w:sz w:val="16"/>
                <w:szCs w:val="16"/>
                <w:lang w:val="en-US"/>
              </w:rPr>
              <w:t>, 1.</w:t>
            </w:r>
            <w:r w:rsidR="00FF0763">
              <w:rPr>
                <w:sz w:val="16"/>
                <w:szCs w:val="16"/>
                <w:lang w:val="en-US"/>
              </w:rPr>
              <w:t>22</w:t>
            </w:r>
            <w:r w:rsidRPr="0039217D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09BFE5DF" w14:textId="77777777" w:rsidR="00846D9F" w:rsidRPr="0039217D" w:rsidRDefault="00846D9F" w:rsidP="00846D9F">
            <w:pPr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</w:t>
            </w:r>
            <w:r>
              <w:rPr>
                <w:sz w:val="16"/>
                <w:szCs w:val="16"/>
                <w:lang w:val="en-US"/>
              </w:rPr>
              <w:t>16</w:t>
            </w:r>
          </w:p>
        </w:tc>
      </w:tr>
      <w:tr w:rsidR="00846D9F" w:rsidRPr="0039217D" w14:paraId="49A41A71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0F3ACE4" w14:textId="77777777" w:rsidR="00846D9F" w:rsidRPr="0039217D" w:rsidRDefault="00846D9F" w:rsidP="00825689">
            <w:pPr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+Ag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F3C4BD8" w14:textId="77777777" w:rsidR="00846D9F" w:rsidRPr="0039217D" w:rsidRDefault="00846D9F" w:rsidP="00B85EBE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  <w:lang w:val="en-US"/>
              </w:rPr>
              <w:t>0.684(</w:t>
            </w:r>
            <w:r w:rsidRPr="0039217D">
              <w:rPr>
                <w:sz w:val="16"/>
                <w:szCs w:val="16"/>
              </w:rPr>
              <w:t>0.36, 1.31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7366CF7" w14:textId="77777777" w:rsidR="00846D9F" w:rsidRPr="0039217D" w:rsidRDefault="00846D9F" w:rsidP="00545455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23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DFF40B9" w14:textId="77777777" w:rsidR="00846D9F" w:rsidRPr="0039217D" w:rsidRDefault="00846D9F" w:rsidP="00FF0763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</w:t>
            </w:r>
            <w:r w:rsidR="00FF0763">
              <w:rPr>
                <w:sz w:val="16"/>
                <w:szCs w:val="16"/>
              </w:rPr>
              <w:t>677(0.33</w:t>
            </w:r>
            <w:r w:rsidRPr="0039217D">
              <w:rPr>
                <w:sz w:val="16"/>
                <w:szCs w:val="16"/>
              </w:rPr>
              <w:t>, 1.</w:t>
            </w:r>
            <w:r w:rsidR="00FF0763">
              <w:rPr>
                <w:sz w:val="16"/>
                <w:szCs w:val="16"/>
              </w:rPr>
              <w:t>38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3462B41A" w14:textId="77777777" w:rsidR="00846D9F" w:rsidRPr="0039217D" w:rsidRDefault="00846D9F" w:rsidP="00FF0763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2</w:t>
            </w:r>
            <w:r w:rsidR="00FF0763">
              <w:rPr>
                <w:sz w:val="16"/>
                <w:szCs w:val="16"/>
              </w:rPr>
              <w:t>5</w:t>
            </w:r>
          </w:p>
        </w:tc>
      </w:tr>
      <w:tr w:rsidR="00846D9F" w:rsidRPr="0039217D" w14:paraId="7EE51804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7974874" w14:textId="77777777" w:rsidR="00846D9F" w:rsidRPr="0039217D" w:rsidRDefault="00846D9F" w:rsidP="00195445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Educat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1C35718" w14:textId="77777777" w:rsidR="00846D9F" w:rsidRPr="0039217D" w:rsidRDefault="00597284" w:rsidP="009831B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44</w:t>
            </w:r>
            <w:r w:rsidR="00846D9F" w:rsidRPr="0039217D">
              <w:rPr>
                <w:sz w:val="16"/>
                <w:szCs w:val="16"/>
                <w:lang w:val="en-US"/>
              </w:rPr>
              <w:t>(0.27, 1.08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DF0FC19" w14:textId="77777777" w:rsidR="00846D9F" w:rsidRPr="0039217D" w:rsidRDefault="00846D9F" w:rsidP="00B85EBE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19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10436C2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</w:t>
            </w:r>
            <w:r w:rsidR="00FF0763">
              <w:rPr>
                <w:sz w:val="16"/>
                <w:szCs w:val="16"/>
                <w:lang w:val="en-US"/>
              </w:rPr>
              <w:t>381(0.19, 0.77</w:t>
            </w:r>
            <w:r w:rsidRPr="0039217D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39B564B4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</w:t>
            </w:r>
            <w:r w:rsidR="00FF0763">
              <w:rPr>
                <w:sz w:val="16"/>
                <w:szCs w:val="16"/>
                <w:lang w:val="en-US"/>
              </w:rPr>
              <w:t>14**</w:t>
            </w:r>
          </w:p>
        </w:tc>
      </w:tr>
      <w:tr w:rsidR="00846D9F" w:rsidRPr="0039217D" w14:paraId="12E74506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5D74E5C" w14:textId="77777777" w:rsidR="00846D9F" w:rsidRPr="0039217D" w:rsidRDefault="00846D9F" w:rsidP="00195445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+ Household incom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FE5F178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607(0.30, 1.22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36D5E76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22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5CDB4DA" w14:textId="77777777" w:rsidR="00846D9F" w:rsidRPr="0039217D" w:rsidRDefault="00FF0763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387(0.19, 0.81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5F9FDCD2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22</w:t>
            </w:r>
            <w:r w:rsidR="00FF0763">
              <w:rPr>
                <w:sz w:val="16"/>
                <w:szCs w:val="16"/>
                <w:lang w:val="en-US"/>
              </w:rPr>
              <w:t>*</w:t>
            </w:r>
          </w:p>
        </w:tc>
      </w:tr>
      <w:tr w:rsidR="00846D9F" w:rsidRPr="0039217D" w14:paraId="357CF7AE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D4FBDC3" w14:textId="77777777" w:rsidR="00846D9F" w:rsidRPr="0039217D" w:rsidRDefault="00846D9F" w:rsidP="00195445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+ Depress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72FBFBB" w14:textId="77777777" w:rsidR="00846D9F" w:rsidRPr="0039217D" w:rsidRDefault="00597284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9.374(5.47, 16.</w:t>
            </w:r>
            <w:r w:rsidR="00846D9F" w:rsidRPr="0039217D">
              <w:rPr>
                <w:sz w:val="16"/>
                <w:szCs w:val="16"/>
                <w:lang w:val="en-US"/>
              </w:rPr>
              <w:t>06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DDB0CE6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2.58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78AB496" w14:textId="77777777" w:rsidR="00846D9F" w:rsidRPr="0039217D" w:rsidRDefault="00715B6E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5.22(2.65, 10.31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F3EC0F3" w14:textId="77777777" w:rsidR="00846D9F" w:rsidRPr="0039217D" w:rsidRDefault="00715B6E" w:rsidP="00715B6E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</w:t>
            </w:r>
            <w:r w:rsidR="00846D9F" w:rsidRPr="0039217D">
              <w:rPr>
                <w:sz w:val="16"/>
                <w:szCs w:val="16"/>
                <w:lang w:val="en-US"/>
              </w:rPr>
              <w:t>.</w:t>
            </w:r>
            <w:r>
              <w:rPr>
                <w:sz w:val="16"/>
                <w:szCs w:val="16"/>
                <w:lang w:val="en-US"/>
              </w:rPr>
              <w:t>81</w:t>
            </w:r>
            <w:r w:rsidR="00846D9F" w:rsidRPr="0039217D">
              <w:rPr>
                <w:sz w:val="16"/>
                <w:szCs w:val="16"/>
                <w:lang w:val="en-US"/>
              </w:rPr>
              <w:t>****</w:t>
            </w:r>
          </w:p>
        </w:tc>
      </w:tr>
      <w:tr w:rsidR="00846D9F" w:rsidRPr="0039217D" w14:paraId="34823589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6369A0B" w14:textId="77777777" w:rsidR="00846D9F" w:rsidRPr="0039217D" w:rsidRDefault="00846D9F" w:rsidP="00221DF1">
            <w:pPr>
              <w:spacing w:after="0" w:line="240" w:lineRule="auto"/>
              <w:ind w:firstLine="567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7C04494" w14:textId="77777777" w:rsidR="00846D9F" w:rsidRPr="0039217D" w:rsidRDefault="00846D9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76(0.04, 0.16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613BE87" w14:textId="77777777" w:rsidR="00846D9F" w:rsidRPr="0039217D" w:rsidRDefault="002F74B7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3</w:t>
            </w:r>
            <w:r w:rsidR="00846D9F">
              <w:rPr>
                <w:sz w:val="16"/>
                <w:szCs w:val="16"/>
                <w:lang w:val="en-US"/>
              </w:rPr>
              <w:t>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E8115F0" w14:textId="77777777" w:rsidR="00846D9F" w:rsidRPr="0039217D" w:rsidRDefault="002F74B7" w:rsidP="002F74B7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31(0.12, 0.46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29336A50" w14:textId="77777777" w:rsidR="00846D9F" w:rsidRPr="0039217D" w:rsidRDefault="002F74B7" w:rsidP="002F74B7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8</w:t>
            </w:r>
            <w:r w:rsidR="00846D9F">
              <w:rPr>
                <w:sz w:val="16"/>
                <w:szCs w:val="16"/>
                <w:lang w:val="en-US"/>
              </w:rPr>
              <w:t>****</w:t>
            </w:r>
          </w:p>
        </w:tc>
      </w:tr>
      <w:tr w:rsidR="00240BDB" w:rsidRPr="0039217D" w14:paraId="48FB1A69" w14:textId="77777777" w:rsidTr="007E5440">
        <w:trPr>
          <w:trHeight w:val="57"/>
        </w:trPr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24CA4A3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Emotion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154A8DA" w14:textId="77777777" w:rsidR="00240BDB" w:rsidRPr="0039217D" w:rsidRDefault="00240BDB" w:rsidP="004765E4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  <w:lang w:val="en-US"/>
              </w:rPr>
              <w:t>1.</w:t>
            </w:r>
            <w:r w:rsidR="00597284">
              <w:rPr>
                <w:sz w:val="16"/>
                <w:szCs w:val="16"/>
                <w:lang w:val="en-US"/>
              </w:rPr>
              <w:t>565</w:t>
            </w:r>
            <w:r w:rsidR="007E5440">
              <w:rPr>
                <w:sz w:val="16"/>
                <w:szCs w:val="16"/>
                <w:lang w:val="en-US"/>
              </w:rPr>
              <w:t>(1.</w:t>
            </w:r>
            <w:r w:rsidR="004765E4">
              <w:rPr>
                <w:sz w:val="16"/>
                <w:szCs w:val="16"/>
                <w:lang w:val="en-US"/>
              </w:rPr>
              <w:t>09</w:t>
            </w:r>
            <w:r w:rsidRPr="0039217D">
              <w:rPr>
                <w:sz w:val="16"/>
                <w:szCs w:val="16"/>
                <w:lang w:val="en-US"/>
              </w:rPr>
              <w:t>, 2.</w:t>
            </w:r>
            <w:r w:rsidR="007E5440">
              <w:rPr>
                <w:sz w:val="16"/>
                <w:szCs w:val="16"/>
                <w:lang w:val="en-US"/>
              </w:rPr>
              <w:t>25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7DE9069" w14:textId="77777777" w:rsidR="00240BDB" w:rsidRPr="0039217D" w:rsidRDefault="00D863C5" w:rsidP="00D863C5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9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056D51F" w14:textId="77777777" w:rsidR="00240BDB" w:rsidRPr="0039217D" w:rsidRDefault="002F74B7" w:rsidP="002F74B7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240BDB" w:rsidRPr="0039217D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059</w:t>
            </w:r>
            <w:r w:rsidR="00240BDB" w:rsidRPr="0039217D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71</w:t>
            </w:r>
            <w:r w:rsidR="00240BDB" w:rsidRPr="0039217D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9</w:t>
            </w:r>
            <w:r w:rsidR="00240BDB" w:rsidRPr="0039217D">
              <w:rPr>
                <w:sz w:val="16"/>
                <w:szCs w:val="16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E3B0351" w14:textId="77777777" w:rsidR="00240BDB" w:rsidRPr="0039217D" w:rsidRDefault="00825689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</w:t>
            </w:r>
          </w:p>
        </w:tc>
      </w:tr>
      <w:tr w:rsidR="00240BDB" w:rsidRPr="0039217D" w14:paraId="70C8CF8D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430FBC5" w14:textId="77777777" w:rsidR="00240BDB" w:rsidRPr="0039217D" w:rsidRDefault="00240BDB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Ag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637954C" w14:textId="77777777" w:rsidR="00240BDB" w:rsidRPr="0039217D" w:rsidRDefault="00240BDB" w:rsidP="00D863C5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</w:t>
            </w:r>
            <w:r w:rsidR="00D863C5">
              <w:rPr>
                <w:sz w:val="16"/>
                <w:szCs w:val="16"/>
              </w:rPr>
              <w:t>353</w:t>
            </w:r>
            <w:r w:rsidRPr="0039217D">
              <w:rPr>
                <w:sz w:val="16"/>
                <w:szCs w:val="16"/>
              </w:rPr>
              <w:t>(0.</w:t>
            </w:r>
            <w:r w:rsidR="00D863C5">
              <w:rPr>
                <w:sz w:val="16"/>
                <w:szCs w:val="16"/>
              </w:rPr>
              <w:t>19</w:t>
            </w:r>
            <w:r w:rsidRPr="0039217D">
              <w:rPr>
                <w:sz w:val="16"/>
                <w:szCs w:val="16"/>
              </w:rPr>
              <w:t xml:space="preserve">, </w:t>
            </w:r>
            <w:r w:rsidR="00D863C5">
              <w:rPr>
                <w:sz w:val="16"/>
                <w:szCs w:val="16"/>
              </w:rPr>
              <w:t>0.66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D67718E" w14:textId="77777777" w:rsidR="00240BDB" w:rsidRPr="0039217D" w:rsidRDefault="00B17CC2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1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47C3278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</w:t>
            </w:r>
            <w:r w:rsidR="00825689">
              <w:rPr>
                <w:sz w:val="16"/>
                <w:szCs w:val="16"/>
              </w:rPr>
              <w:t>267</w:t>
            </w:r>
            <w:r w:rsidRPr="0039217D">
              <w:rPr>
                <w:sz w:val="16"/>
                <w:szCs w:val="16"/>
              </w:rPr>
              <w:t>(0.</w:t>
            </w:r>
            <w:r w:rsidR="00825689">
              <w:rPr>
                <w:sz w:val="16"/>
                <w:szCs w:val="16"/>
              </w:rPr>
              <w:t>12</w:t>
            </w:r>
            <w:r w:rsidRPr="0039217D">
              <w:rPr>
                <w:sz w:val="16"/>
                <w:szCs w:val="16"/>
              </w:rPr>
              <w:t xml:space="preserve">, </w:t>
            </w:r>
            <w:r w:rsidR="00825689">
              <w:rPr>
                <w:sz w:val="16"/>
                <w:szCs w:val="16"/>
              </w:rPr>
              <w:t>0</w:t>
            </w:r>
            <w:r w:rsidR="005A359A">
              <w:rPr>
                <w:sz w:val="16"/>
                <w:szCs w:val="16"/>
              </w:rPr>
              <w:t>.57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0BA9164A" w14:textId="77777777" w:rsidR="00240BDB" w:rsidRPr="0039217D" w:rsidRDefault="005A359A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0**</w:t>
            </w:r>
          </w:p>
        </w:tc>
      </w:tr>
      <w:tr w:rsidR="00240BDB" w:rsidRPr="00D863C5" w14:paraId="6F0F16CB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2CF36AD" w14:textId="77777777" w:rsidR="00240BDB" w:rsidRPr="0039217D" w:rsidRDefault="00240BDB" w:rsidP="00110012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Educat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2717EC3" w14:textId="77777777" w:rsidR="00240BDB" w:rsidRPr="00D863C5" w:rsidRDefault="00240BDB" w:rsidP="00D863C5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0.</w:t>
            </w:r>
            <w:r w:rsidR="00597284">
              <w:rPr>
                <w:sz w:val="16"/>
                <w:szCs w:val="16"/>
                <w:lang w:val="en-US"/>
              </w:rPr>
              <w:t>665</w:t>
            </w:r>
            <w:r w:rsidR="00D863C5" w:rsidRPr="00D863C5">
              <w:rPr>
                <w:sz w:val="16"/>
                <w:szCs w:val="16"/>
                <w:lang w:val="en-US"/>
              </w:rPr>
              <w:t>(0.</w:t>
            </w:r>
            <w:r w:rsidR="00D863C5">
              <w:rPr>
                <w:sz w:val="16"/>
                <w:szCs w:val="16"/>
                <w:lang w:val="en-US"/>
              </w:rPr>
              <w:t>35</w:t>
            </w:r>
            <w:r w:rsidRPr="00D863C5">
              <w:rPr>
                <w:sz w:val="16"/>
                <w:szCs w:val="16"/>
                <w:lang w:val="en-US"/>
              </w:rPr>
              <w:t xml:space="preserve">, </w:t>
            </w:r>
            <w:r w:rsidR="00D863C5">
              <w:rPr>
                <w:sz w:val="16"/>
                <w:szCs w:val="16"/>
                <w:lang w:val="en-US"/>
              </w:rPr>
              <w:t>1.2</w:t>
            </w:r>
            <w:r w:rsidR="00226320">
              <w:rPr>
                <w:sz w:val="16"/>
                <w:szCs w:val="16"/>
                <w:lang w:val="en-US"/>
              </w:rPr>
              <w:t>7</w:t>
            </w:r>
            <w:r w:rsidRPr="00D863C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718D89B" w14:textId="77777777" w:rsidR="00240BDB" w:rsidRPr="00D863C5" w:rsidRDefault="00B17CC2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2</w:t>
            </w:r>
            <w:r w:rsidR="00226320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F3A7D03" w14:textId="77777777" w:rsidR="00240BDB" w:rsidRPr="00D863C5" w:rsidRDefault="00240BDB" w:rsidP="005A359A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0.</w:t>
            </w:r>
            <w:r w:rsidR="005A359A">
              <w:rPr>
                <w:sz w:val="16"/>
                <w:szCs w:val="16"/>
                <w:lang w:val="en-US"/>
              </w:rPr>
              <w:t>223</w:t>
            </w:r>
            <w:r w:rsidRPr="00D863C5">
              <w:rPr>
                <w:sz w:val="16"/>
                <w:szCs w:val="16"/>
                <w:lang w:val="en-US"/>
              </w:rPr>
              <w:t>(0.</w:t>
            </w:r>
            <w:r w:rsidR="005A359A">
              <w:rPr>
                <w:sz w:val="16"/>
                <w:szCs w:val="16"/>
                <w:lang w:val="en-US"/>
              </w:rPr>
              <w:t>10, 0.49</w:t>
            </w:r>
            <w:r w:rsidRPr="00D863C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71DAB999" w14:textId="77777777" w:rsidR="00240BDB" w:rsidRPr="00D863C5" w:rsidRDefault="005A359A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9****</w:t>
            </w:r>
          </w:p>
        </w:tc>
      </w:tr>
      <w:tr w:rsidR="00240BDB" w:rsidRPr="00D863C5" w14:paraId="710CBF6F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0EA5F76" w14:textId="77777777" w:rsidR="00240BDB" w:rsidRPr="00D863C5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 Household incom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A5CF322" w14:textId="77777777" w:rsidR="00240BDB" w:rsidRPr="00D863C5" w:rsidRDefault="00226320" w:rsidP="00226320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</w:t>
            </w:r>
            <w:r w:rsidR="00D863C5" w:rsidRPr="00D863C5">
              <w:rPr>
                <w:sz w:val="16"/>
                <w:szCs w:val="16"/>
                <w:lang w:val="en-US"/>
              </w:rPr>
              <w:t>3</w:t>
            </w:r>
            <w:r>
              <w:rPr>
                <w:sz w:val="16"/>
                <w:szCs w:val="16"/>
                <w:lang w:val="en-US"/>
              </w:rPr>
              <w:t>63(0.02, 0.69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AE81AD8" w14:textId="77777777" w:rsidR="00240BDB" w:rsidRPr="00D863C5" w:rsidRDefault="0022632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2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55AB2D9" w14:textId="77777777" w:rsidR="00240BDB" w:rsidRPr="00D863C5" w:rsidRDefault="005A359A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381(0.18, 0.81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38C1BA1" w14:textId="77777777" w:rsidR="00240BDB" w:rsidRPr="00D863C5" w:rsidRDefault="005A359A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5*</w:t>
            </w:r>
          </w:p>
        </w:tc>
      </w:tr>
      <w:tr w:rsidR="00240BDB" w:rsidRPr="00D863C5" w14:paraId="38D98BCD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118FE43" w14:textId="77777777" w:rsidR="00240BDB" w:rsidRPr="00D863C5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Depress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6DF0A6A" w14:textId="77777777" w:rsidR="00240BDB" w:rsidRPr="00D863C5" w:rsidRDefault="0022632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3.10(7.84,</w:t>
            </w:r>
            <w:r w:rsidR="00597284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>21.89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59F2F38" w14:textId="77777777" w:rsidR="00240BDB" w:rsidRPr="00D863C5" w:rsidRDefault="0022632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3.43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6E33F5A" w14:textId="77777777" w:rsidR="00240BDB" w:rsidRPr="00D863C5" w:rsidRDefault="003F1407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1.881(6.02, 23.44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7022887" w14:textId="77777777" w:rsidR="00240BDB" w:rsidRPr="00D863C5" w:rsidRDefault="003F1407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4.12****</w:t>
            </w:r>
          </w:p>
        </w:tc>
      </w:tr>
      <w:tr w:rsidR="0039217D" w:rsidRPr="00D863C5" w14:paraId="037CB70D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CD4F943" w14:textId="77777777" w:rsidR="0039217D" w:rsidRPr="00D863C5" w:rsidRDefault="003315F9" w:rsidP="003315F9">
            <w:pPr>
              <w:spacing w:after="0" w:line="240" w:lineRule="auto"/>
              <w:ind w:firstLine="567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16B453F" w14:textId="77777777" w:rsidR="0039217D" w:rsidRPr="00D863C5" w:rsidRDefault="004765E4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</w:t>
            </w:r>
            <w:r w:rsidR="003C4519">
              <w:rPr>
                <w:sz w:val="16"/>
                <w:szCs w:val="16"/>
                <w:lang w:val="en-US"/>
              </w:rPr>
              <w:t>0.144(0.07, 0.29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B4C6DC8" w14:textId="77777777" w:rsidR="0039217D" w:rsidRPr="00D863C5" w:rsidRDefault="003C4519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5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E1C8112" w14:textId="77777777" w:rsidR="0039217D" w:rsidRPr="00D863C5" w:rsidRDefault="0094046E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73(0.13, 0.56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569093A3" w14:textId="77777777" w:rsidR="0039217D" w:rsidRPr="00D863C5" w:rsidRDefault="0094046E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0****</w:t>
            </w:r>
          </w:p>
        </w:tc>
      </w:tr>
      <w:tr w:rsidR="00240BDB" w:rsidRPr="0039217D" w14:paraId="176E5A05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287113D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Physic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2AD2EBE" w14:textId="77777777" w:rsidR="00240BDB" w:rsidRPr="0039217D" w:rsidRDefault="00240BDB" w:rsidP="00646091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2.</w:t>
            </w:r>
            <w:r w:rsidR="00646091">
              <w:rPr>
                <w:sz w:val="16"/>
                <w:szCs w:val="16"/>
              </w:rPr>
              <w:t>517</w:t>
            </w:r>
            <w:r w:rsidRPr="0039217D">
              <w:rPr>
                <w:sz w:val="16"/>
                <w:szCs w:val="16"/>
              </w:rPr>
              <w:t>(1.5</w:t>
            </w:r>
            <w:r w:rsidR="00646091">
              <w:rPr>
                <w:sz w:val="16"/>
                <w:szCs w:val="16"/>
              </w:rPr>
              <w:t>6</w:t>
            </w:r>
            <w:r w:rsidRPr="0039217D">
              <w:rPr>
                <w:sz w:val="16"/>
                <w:szCs w:val="16"/>
              </w:rPr>
              <w:t xml:space="preserve">, </w:t>
            </w:r>
            <w:r w:rsidR="00646091">
              <w:rPr>
                <w:sz w:val="16"/>
                <w:szCs w:val="16"/>
              </w:rPr>
              <w:t>4</w:t>
            </w:r>
            <w:r w:rsidRPr="0039217D">
              <w:rPr>
                <w:sz w:val="16"/>
                <w:szCs w:val="16"/>
              </w:rPr>
              <w:t>.</w:t>
            </w:r>
            <w:r w:rsidR="00646091">
              <w:rPr>
                <w:sz w:val="16"/>
                <w:szCs w:val="16"/>
              </w:rPr>
              <w:t>07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8E72A34" w14:textId="77777777" w:rsidR="00240BDB" w:rsidRPr="0039217D" w:rsidRDefault="001D087B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2</w:t>
            </w:r>
            <w:r w:rsidR="00240BDB" w:rsidRPr="0039217D">
              <w:rPr>
                <w:sz w:val="16"/>
                <w:szCs w:val="16"/>
              </w:rPr>
              <w:t>***</w:t>
            </w:r>
            <w:r>
              <w:rPr>
                <w:sz w:val="16"/>
                <w:szCs w:val="16"/>
              </w:rPr>
              <w:t>*</w:t>
            </w:r>
            <w:r w:rsidR="00240BDB" w:rsidRPr="0039217D">
              <w:rPr>
                <w:sz w:val="16"/>
                <w:szCs w:val="16"/>
              </w:rPr>
              <w:t xml:space="preserve"> </w:t>
            </w:r>
            <w:r w:rsidR="001B18AA">
              <w:rPr>
                <w:sz w:val="16"/>
                <w:szCs w:val="16"/>
              </w:rPr>
              <w:t xml:space="preserve"> 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74AFE68" w14:textId="77777777" w:rsidR="00240BDB" w:rsidRPr="0039217D" w:rsidRDefault="00240BDB" w:rsidP="00FF214B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1.</w:t>
            </w:r>
            <w:r w:rsidR="00603C73">
              <w:rPr>
                <w:sz w:val="16"/>
                <w:szCs w:val="16"/>
              </w:rPr>
              <w:t>798</w:t>
            </w:r>
            <w:r w:rsidR="00FF214B">
              <w:rPr>
                <w:sz w:val="16"/>
                <w:szCs w:val="16"/>
              </w:rPr>
              <w:t>(1.20, 2.69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730EBCD0" w14:textId="77777777" w:rsidR="00240BDB" w:rsidRPr="0039217D" w:rsidRDefault="00FF214B" w:rsidP="00FF214B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69**</w:t>
            </w:r>
          </w:p>
        </w:tc>
      </w:tr>
      <w:tr w:rsidR="00240BDB" w:rsidRPr="0039217D" w14:paraId="463D8D2D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F803F5D" w14:textId="77777777" w:rsidR="00240BDB" w:rsidRPr="0039217D" w:rsidRDefault="00240BDB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Ag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60BD2E9" w14:textId="77777777" w:rsidR="00240BDB" w:rsidRPr="0039217D" w:rsidRDefault="001B18AA" w:rsidP="001B18AA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240BDB" w:rsidRPr="0039217D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950</w:t>
            </w:r>
            <w:r w:rsidR="00240BDB" w:rsidRPr="0039217D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</w:t>
            </w:r>
            <w:r w:rsidR="00240BDB" w:rsidRPr="0039217D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7</w:t>
            </w:r>
            <w:r w:rsidR="00240BDB" w:rsidRPr="0039217D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9</w:t>
            </w:r>
            <w:r w:rsidR="00240BDB" w:rsidRPr="0039217D">
              <w:rPr>
                <w:sz w:val="16"/>
                <w:szCs w:val="16"/>
              </w:rPr>
              <w:t>2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EA725DD" w14:textId="77777777" w:rsidR="00240BDB" w:rsidRPr="0039217D" w:rsidRDefault="00240BDB" w:rsidP="00B8609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</w:t>
            </w:r>
            <w:r w:rsidR="00B86099">
              <w:rPr>
                <w:sz w:val="16"/>
                <w:szCs w:val="16"/>
              </w:rPr>
              <w:t>34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D645472" w14:textId="77777777" w:rsidR="00240BDB" w:rsidRPr="0039217D" w:rsidRDefault="00603C73" w:rsidP="00B34CD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6</w:t>
            </w:r>
            <w:r w:rsidR="00B34CDC">
              <w:rPr>
                <w:sz w:val="16"/>
                <w:szCs w:val="16"/>
              </w:rPr>
              <w:t>(0.38</w:t>
            </w:r>
            <w:r w:rsidR="00240BDB" w:rsidRPr="0039217D">
              <w:rPr>
                <w:sz w:val="16"/>
                <w:szCs w:val="16"/>
              </w:rPr>
              <w:t>, 1.</w:t>
            </w:r>
            <w:r w:rsidR="00B34CDC">
              <w:rPr>
                <w:sz w:val="16"/>
                <w:szCs w:val="16"/>
              </w:rPr>
              <w:t>46</w:t>
            </w:r>
            <w:r w:rsidR="00240BDB" w:rsidRPr="0039217D">
              <w:rPr>
                <w:sz w:val="16"/>
                <w:szCs w:val="16"/>
              </w:rPr>
              <w:t xml:space="preserve">) 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7D0865FD" w14:textId="77777777" w:rsidR="00240BDB" w:rsidRPr="0039217D" w:rsidRDefault="00B34CDC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</w:tr>
      <w:tr w:rsidR="00240BDB" w:rsidRPr="00512D89" w14:paraId="23426442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25DD156" w14:textId="77777777" w:rsidR="00240BDB" w:rsidRPr="0039217D" w:rsidRDefault="00240BDB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</w:t>
            </w:r>
            <w:r w:rsidR="00B86099" w:rsidRPr="0039217D">
              <w:rPr>
                <w:sz w:val="16"/>
                <w:szCs w:val="16"/>
              </w:rPr>
              <w:t xml:space="preserve"> Educat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434AFDA" w14:textId="77777777" w:rsidR="00240BDB" w:rsidRPr="00512D89" w:rsidRDefault="00240BDB" w:rsidP="00512D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12D89">
              <w:rPr>
                <w:sz w:val="16"/>
                <w:szCs w:val="16"/>
                <w:lang w:val="en-US"/>
              </w:rPr>
              <w:t>0.</w:t>
            </w:r>
            <w:r w:rsidR="00512D89" w:rsidRPr="00512D89">
              <w:rPr>
                <w:sz w:val="16"/>
                <w:szCs w:val="16"/>
                <w:lang w:val="en-US"/>
              </w:rPr>
              <w:t>259</w:t>
            </w:r>
            <w:r w:rsidRPr="00512D89">
              <w:rPr>
                <w:sz w:val="16"/>
                <w:szCs w:val="16"/>
                <w:lang w:val="en-US"/>
              </w:rPr>
              <w:t>(</w:t>
            </w:r>
            <w:r w:rsidR="00512D89" w:rsidRPr="00512D89">
              <w:rPr>
                <w:sz w:val="16"/>
                <w:szCs w:val="16"/>
                <w:lang w:val="en-US"/>
              </w:rPr>
              <w:t>1</w:t>
            </w:r>
            <w:r w:rsidRPr="00512D89">
              <w:rPr>
                <w:sz w:val="16"/>
                <w:szCs w:val="16"/>
                <w:lang w:val="en-US"/>
              </w:rPr>
              <w:t>.</w:t>
            </w:r>
            <w:r w:rsidR="00512D89">
              <w:rPr>
                <w:sz w:val="16"/>
                <w:szCs w:val="16"/>
                <w:lang w:val="en-US"/>
              </w:rPr>
              <w:t>12, 0.58</w:t>
            </w:r>
            <w:r w:rsidRPr="00512D89">
              <w:rPr>
                <w:sz w:val="16"/>
                <w:szCs w:val="16"/>
                <w:lang w:val="en-US"/>
              </w:rPr>
              <w:t xml:space="preserve">) 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44B0F58" w14:textId="77777777" w:rsidR="00240BDB" w:rsidRPr="00512D89" w:rsidRDefault="00A90E2B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1 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E9871F2" w14:textId="77777777" w:rsidR="00240BDB" w:rsidRPr="00512D89" w:rsidRDefault="00603C73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03</w:t>
            </w:r>
            <w:r w:rsidR="00D00380">
              <w:rPr>
                <w:sz w:val="16"/>
                <w:szCs w:val="16"/>
                <w:lang w:val="en-US"/>
              </w:rPr>
              <w:t>(0.10, 0.41</w:t>
            </w:r>
            <w:r w:rsidR="00240BDB" w:rsidRPr="00512D89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5958159F" w14:textId="77777777" w:rsidR="00240BDB" w:rsidRPr="00512D89" w:rsidRDefault="00D0038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7****</w:t>
            </w:r>
          </w:p>
        </w:tc>
      </w:tr>
      <w:tr w:rsidR="0039217D" w:rsidRPr="00512D89" w14:paraId="7D98C1EB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50CF63E" w14:textId="77777777" w:rsidR="0039217D" w:rsidRPr="00512D89" w:rsidRDefault="00646091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 Household incom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D4F8031" w14:textId="77777777" w:rsidR="0039217D" w:rsidRPr="00512D89" w:rsidRDefault="00A0369E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630(0.30, 1.34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DF59F36" w14:textId="77777777" w:rsidR="0039217D" w:rsidRPr="00512D89" w:rsidRDefault="008941EC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4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2E99211" w14:textId="77777777" w:rsidR="0039217D" w:rsidRPr="00512D89" w:rsidRDefault="000771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333(0.17, 0.66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75955989" w14:textId="77777777" w:rsidR="0039217D" w:rsidRPr="00512D89" w:rsidRDefault="000771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2**</w:t>
            </w:r>
          </w:p>
        </w:tc>
      </w:tr>
      <w:tr w:rsidR="00646091" w:rsidRPr="00512D89" w14:paraId="63D251FC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8545CF7" w14:textId="77777777" w:rsidR="00646091" w:rsidRPr="00D863C5" w:rsidRDefault="00646091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Depress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77F4EAB" w14:textId="77777777" w:rsidR="00646091" w:rsidRPr="00512D89" w:rsidRDefault="00E914E2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4.9(</w:t>
            </w:r>
            <w:r w:rsidR="00F70A98">
              <w:rPr>
                <w:sz w:val="16"/>
                <w:szCs w:val="16"/>
                <w:lang w:val="en-US"/>
              </w:rPr>
              <w:t>8.46, 26.32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9F9AEEB" w14:textId="77777777" w:rsidR="00646091" w:rsidRPr="00512D89" w:rsidRDefault="00F70A98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4.32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AB83B13" w14:textId="77777777" w:rsidR="00646091" w:rsidRPr="00512D89" w:rsidRDefault="00E932E5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3.376(7.22, 24.79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8BF093D" w14:textId="77777777" w:rsidR="00646091" w:rsidRPr="00512D89" w:rsidRDefault="00E932E5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4.21****</w:t>
            </w:r>
          </w:p>
        </w:tc>
      </w:tr>
      <w:tr w:rsidR="00646091" w:rsidRPr="00512D89" w14:paraId="3901B223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6A00ECF" w14:textId="77777777" w:rsidR="00646091" w:rsidRPr="00D863C5" w:rsidRDefault="00646091" w:rsidP="00825689">
            <w:pPr>
              <w:spacing w:after="0" w:line="240" w:lineRule="auto"/>
              <w:ind w:firstLine="567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564E202" w14:textId="77777777" w:rsidR="00646091" w:rsidRPr="00512D89" w:rsidRDefault="001A3BC5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46(0.02, 0.11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A3F3327" w14:textId="77777777" w:rsidR="00646091" w:rsidRPr="00512D89" w:rsidRDefault="001A3BC5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2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59A437F" w14:textId="77777777" w:rsidR="00646091" w:rsidRPr="00512D89" w:rsidRDefault="006970A5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175(0.09, 0.35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4A1C414B" w14:textId="77777777" w:rsidR="00646091" w:rsidRPr="00512D89" w:rsidRDefault="00AF2DAF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6****</w:t>
            </w:r>
          </w:p>
        </w:tc>
      </w:tr>
      <w:tr w:rsidR="00646091" w:rsidRPr="0039217D" w14:paraId="132ECE2A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11BC508" w14:textId="77777777" w:rsidR="00646091" w:rsidRPr="0039217D" w:rsidRDefault="00646091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Sexual violence ~ East/West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1626EFD" w14:textId="77777777" w:rsidR="00646091" w:rsidRPr="0039217D" w:rsidRDefault="00C85046" w:rsidP="009E40B3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0</w:t>
            </w:r>
            <w:r w:rsidR="009E40B3">
              <w:rPr>
                <w:sz w:val="16"/>
                <w:szCs w:val="16"/>
              </w:rPr>
              <w:t>0</w:t>
            </w:r>
            <w:r w:rsidR="00646091" w:rsidRPr="0039217D">
              <w:rPr>
                <w:sz w:val="16"/>
                <w:szCs w:val="16"/>
              </w:rPr>
              <w:t>(1.2</w:t>
            </w:r>
            <w:r w:rsidR="009E40B3">
              <w:rPr>
                <w:sz w:val="16"/>
                <w:szCs w:val="16"/>
              </w:rPr>
              <w:t>9</w:t>
            </w:r>
            <w:r w:rsidR="00646091" w:rsidRPr="0039217D">
              <w:rPr>
                <w:sz w:val="16"/>
                <w:szCs w:val="16"/>
              </w:rPr>
              <w:t>, 2.</w:t>
            </w:r>
            <w:r w:rsidR="009E40B3">
              <w:rPr>
                <w:sz w:val="16"/>
                <w:szCs w:val="16"/>
              </w:rPr>
              <w:t>52</w:t>
            </w:r>
            <w:r w:rsidR="00646091" w:rsidRPr="0039217D">
              <w:rPr>
                <w:sz w:val="16"/>
                <w:szCs w:val="16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848CAC1" w14:textId="77777777" w:rsidR="00646091" w:rsidRPr="0039217D" w:rsidRDefault="00646091" w:rsidP="009E40B3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</w:t>
            </w:r>
            <w:r w:rsidR="009E40B3">
              <w:rPr>
                <w:sz w:val="16"/>
                <w:szCs w:val="16"/>
              </w:rPr>
              <w:t>21</w:t>
            </w:r>
            <w:r w:rsidRPr="0039217D">
              <w:rPr>
                <w:sz w:val="16"/>
                <w:szCs w:val="16"/>
              </w:rPr>
              <w:t xml:space="preserve">** 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B974F37" w14:textId="77777777" w:rsidR="00646091" w:rsidRPr="0039217D" w:rsidRDefault="00646091" w:rsidP="00E23E6A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2.</w:t>
            </w:r>
            <w:r w:rsidR="00E23E6A">
              <w:rPr>
                <w:sz w:val="16"/>
                <w:szCs w:val="16"/>
              </w:rPr>
              <w:t>468(1.36, 4.47</w:t>
            </w:r>
            <w:r w:rsidRPr="0039217D">
              <w:rPr>
                <w:sz w:val="16"/>
                <w:szCs w:val="16"/>
              </w:rPr>
              <w:t>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06C6C98D" w14:textId="77777777" w:rsidR="00646091" w:rsidRPr="0039217D" w:rsidRDefault="00E23E6A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**</w:t>
            </w:r>
          </w:p>
        </w:tc>
      </w:tr>
      <w:tr w:rsidR="00646091" w:rsidRPr="0039217D" w14:paraId="4FCB22F0" w14:textId="77777777" w:rsidTr="002E31E4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5A7CD9F" w14:textId="77777777" w:rsidR="00646091" w:rsidRPr="0039217D" w:rsidRDefault="00646091" w:rsidP="00825689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Ag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1187EE42" w14:textId="77777777" w:rsidR="00646091" w:rsidRPr="0039217D" w:rsidRDefault="00597284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29</w:t>
            </w:r>
            <w:r w:rsidR="009E40B3">
              <w:rPr>
                <w:sz w:val="16"/>
                <w:szCs w:val="16"/>
              </w:rPr>
              <w:t>(0.30, 0.93</w:t>
            </w:r>
            <w:r w:rsidR="00646091" w:rsidRPr="0039217D">
              <w:rPr>
                <w:sz w:val="16"/>
                <w:szCs w:val="16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6CC14DF" w14:textId="77777777" w:rsidR="00646091" w:rsidRPr="0039217D" w:rsidRDefault="009E40B3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498001" w14:textId="77777777" w:rsidR="00646091" w:rsidRPr="0039217D" w:rsidRDefault="00E54C90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92(0.32, 1.94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64C0B420" w14:textId="77777777" w:rsidR="00646091" w:rsidRPr="0039217D" w:rsidRDefault="00E54C90" w:rsidP="0082568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6</w:t>
            </w:r>
          </w:p>
        </w:tc>
      </w:tr>
      <w:tr w:rsidR="00646091" w:rsidRPr="009E40B3" w14:paraId="24B9D962" w14:textId="77777777" w:rsidTr="00DB65AA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F083FEF" w14:textId="77777777" w:rsidR="00646091" w:rsidRPr="0039217D" w:rsidRDefault="00DB65AA" w:rsidP="00825689">
            <w:pPr>
              <w:spacing w:after="0" w:line="240" w:lineRule="auto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+ Educat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A897922" w14:textId="77777777" w:rsidR="00646091" w:rsidRPr="009E40B3" w:rsidRDefault="009E40B3" w:rsidP="009E40B3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9E40B3">
              <w:rPr>
                <w:sz w:val="16"/>
                <w:szCs w:val="16"/>
                <w:lang w:val="en-US"/>
              </w:rPr>
              <w:t>0.</w:t>
            </w:r>
            <w:r>
              <w:rPr>
                <w:sz w:val="16"/>
                <w:szCs w:val="16"/>
                <w:lang w:val="en-US"/>
              </w:rPr>
              <w:t>856</w:t>
            </w:r>
            <w:r w:rsidR="00646091" w:rsidRPr="009E40B3">
              <w:rPr>
                <w:sz w:val="16"/>
                <w:szCs w:val="16"/>
                <w:lang w:val="en-US"/>
              </w:rPr>
              <w:t>(0.</w:t>
            </w:r>
            <w:r>
              <w:rPr>
                <w:sz w:val="16"/>
                <w:szCs w:val="16"/>
                <w:lang w:val="en-US"/>
              </w:rPr>
              <w:t>49</w:t>
            </w:r>
            <w:r w:rsidR="00646091" w:rsidRPr="009E40B3">
              <w:rPr>
                <w:sz w:val="16"/>
                <w:szCs w:val="16"/>
                <w:lang w:val="en-US"/>
              </w:rPr>
              <w:t>, 1.</w:t>
            </w:r>
            <w:r>
              <w:rPr>
                <w:sz w:val="16"/>
                <w:szCs w:val="16"/>
                <w:lang w:val="en-US"/>
              </w:rPr>
              <w:t>49</w:t>
            </w:r>
            <w:r w:rsidR="00646091" w:rsidRPr="009E40B3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6F8E7DD" w14:textId="77777777" w:rsidR="00646091" w:rsidRPr="009E40B3" w:rsidRDefault="009E40B3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24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E3F34F" w14:textId="77777777" w:rsidR="00646091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780(0.34, 1.78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24F9F85D" w14:textId="77777777" w:rsidR="00646091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33</w:t>
            </w:r>
          </w:p>
        </w:tc>
      </w:tr>
      <w:tr w:rsidR="00DB65AA" w:rsidRPr="009E40B3" w14:paraId="7B0E53A9" w14:textId="77777777" w:rsidTr="00DB65AA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8D55707" w14:textId="77777777" w:rsidR="00DB65AA" w:rsidRPr="009E40B3" w:rsidRDefault="00DB65AA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 Household income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B785386" w14:textId="77777777" w:rsidR="00DB65AA" w:rsidRPr="009E40B3" w:rsidRDefault="00E31A99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.164(0.63</w:t>
            </w:r>
            <w:r w:rsidR="00E66716">
              <w:rPr>
                <w:sz w:val="16"/>
                <w:szCs w:val="16"/>
                <w:lang w:val="en-US"/>
              </w:rPr>
              <w:t>, 2.16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2292D6C" w14:textId="77777777" w:rsidR="00DB65AA" w:rsidRPr="009E40B3" w:rsidRDefault="00E6671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37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C057E3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818(0.31, 2.16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3DF8562A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40</w:t>
            </w:r>
          </w:p>
        </w:tc>
      </w:tr>
      <w:tr w:rsidR="00DB65AA" w:rsidRPr="009E40B3" w14:paraId="4155B612" w14:textId="77777777" w:rsidTr="00DB65AA">
        <w:tc>
          <w:tcPr>
            <w:tcW w:w="1279" w:type="pc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FAC6264" w14:textId="77777777" w:rsidR="00DB65AA" w:rsidRPr="00D863C5" w:rsidRDefault="00DB65AA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D863C5">
              <w:rPr>
                <w:sz w:val="16"/>
                <w:szCs w:val="16"/>
                <w:lang w:val="en-US"/>
              </w:rPr>
              <w:t>+Depress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3479B07" w14:textId="77777777" w:rsidR="00DB65AA" w:rsidRPr="009E40B3" w:rsidRDefault="00C8504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1.58(7.18, 18.66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D132965" w14:textId="77777777" w:rsidR="00DB65AA" w:rsidRPr="009E40B3" w:rsidRDefault="00C8504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.82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27D6F7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4.27(6.49, 31.39)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bottom"/>
          </w:tcPr>
          <w:p w14:paraId="3A6EA250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5.74****</w:t>
            </w:r>
          </w:p>
        </w:tc>
      </w:tr>
      <w:tr w:rsidR="00DB65AA" w:rsidRPr="009E40B3" w14:paraId="5587C989" w14:textId="77777777" w:rsidTr="002E31E4">
        <w:tc>
          <w:tcPr>
            <w:tcW w:w="1279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036B6AB" w14:textId="77777777" w:rsidR="00DB65AA" w:rsidRPr="00D863C5" w:rsidRDefault="00DB65AA" w:rsidP="00825689">
            <w:pPr>
              <w:spacing w:after="0" w:line="240" w:lineRule="auto"/>
              <w:ind w:firstLine="567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1E0A87B4" w14:textId="77777777" w:rsidR="00DB65AA" w:rsidRPr="009E40B3" w:rsidRDefault="00C8504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645(0.33, 0.125)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1504C61B" w14:textId="77777777" w:rsidR="00DB65AA" w:rsidRPr="009E40B3" w:rsidRDefault="00C85046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2****</w:t>
            </w:r>
          </w:p>
        </w:tc>
        <w:tc>
          <w:tcPr>
            <w:tcW w:w="97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330B8BF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20(0.01, 0.06)</w:t>
            </w:r>
          </w:p>
        </w:tc>
        <w:tc>
          <w:tcPr>
            <w:tcW w:w="968" w:type="pct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F2C6768" w14:textId="77777777" w:rsidR="00DB65AA" w:rsidRPr="009E40B3" w:rsidRDefault="00E54C90" w:rsidP="00825689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01****</w:t>
            </w:r>
          </w:p>
        </w:tc>
      </w:tr>
    </w:tbl>
    <w:p w14:paraId="554B74EB" w14:textId="77777777" w:rsidR="00AF68ED" w:rsidRPr="0039217D" w:rsidRDefault="00F66978" w:rsidP="00715DF0">
      <w:pPr>
        <w:spacing w:after="0"/>
        <w:rPr>
          <w:rFonts w:ascii="Times New Roman" w:eastAsia="Times New Roman" w:hAnsi="Times New Roman" w:cs="Times New Roman"/>
          <w:sz w:val="16"/>
          <w:szCs w:val="16"/>
          <w:lang w:val="en-US"/>
        </w:rPr>
      </w:pPr>
      <w:r w:rsidRPr="00AB73C7">
        <w:rPr>
          <w:b/>
          <w:sz w:val="16"/>
          <w:szCs w:val="16"/>
          <w:lang w:val="en-US"/>
        </w:rPr>
        <w:t>Annotations</w:t>
      </w:r>
      <w:r w:rsidRPr="0039217D">
        <w:rPr>
          <w:sz w:val="16"/>
          <w:szCs w:val="16"/>
          <w:lang w:val="en-US"/>
        </w:rPr>
        <w:t>: East=0, West=1; *</w:t>
      </w:r>
      <w:r w:rsidRPr="0039217D">
        <w:rPr>
          <w:i/>
          <w:sz w:val="16"/>
          <w:szCs w:val="16"/>
          <w:lang w:val="en-US"/>
        </w:rPr>
        <w:t>p</w:t>
      </w:r>
      <w:r w:rsidRPr="0039217D">
        <w:rPr>
          <w:sz w:val="16"/>
          <w:szCs w:val="16"/>
          <w:lang w:val="en-US"/>
        </w:rPr>
        <w:t xml:space="preserve"> &lt; .0</w:t>
      </w:r>
      <w:r w:rsidR="00DC0E2A">
        <w:rPr>
          <w:sz w:val="16"/>
          <w:szCs w:val="16"/>
          <w:lang w:val="en-US"/>
        </w:rPr>
        <w:t>375</w:t>
      </w:r>
      <w:r w:rsidR="00EE1561">
        <w:rPr>
          <w:sz w:val="16"/>
          <w:szCs w:val="16"/>
          <w:lang w:val="en-US"/>
        </w:rPr>
        <w:t xml:space="preserve"> (</w:t>
      </w:r>
      <w:proofErr w:type="spellStart"/>
      <w:r w:rsidR="00EE1561">
        <w:rPr>
          <w:sz w:val="16"/>
          <w:szCs w:val="16"/>
          <w:lang w:val="en-US"/>
        </w:rPr>
        <w:t>Benjamini</w:t>
      </w:r>
      <w:proofErr w:type="spellEnd"/>
      <w:r w:rsidR="00EE1561">
        <w:rPr>
          <w:sz w:val="16"/>
          <w:szCs w:val="16"/>
          <w:lang w:val="en-US"/>
        </w:rPr>
        <w:t xml:space="preserve"> Hochberg correction)</w:t>
      </w:r>
      <w:r w:rsidRPr="0039217D">
        <w:rPr>
          <w:sz w:val="16"/>
          <w:szCs w:val="16"/>
          <w:lang w:val="en-US"/>
        </w:rPr>
        <w:t>; **</w:t>
      </w:r>
      <w:r w:rsidRPr="0039217D">
        <w:rPr>
          <w:i/>
          <w:sz w:val="16"/>
          <w:szCs w:val="16"/>
          <w:lang w:val="en-US"/>
        </w:rPr>
        <w:t>p</w:t>
      </w:r>
      <w:r w:rsidRPr="0039217D">
        <w:rPr>
          <w:sz w:val="16"/>
          <w:szCs w:val="16"/>
          <w:lang w:val="en-US"/>
        </w:rPr>
        <w:t xml:space="preserve"> &lt; .01; ***</w:t>
      </w:r>
      <w:r w:rsidRPr="0039217D">
        <w:rPr>
          <w:i/>
          <w:sz w:val="16"/>
          <w:szCs w:val="16"/>
          <w:lang w:val="en-US"/>
        </w:rPr>
        <w:t>p</w:t>
      </w:r>
      <w:r w:rsidRPr="0039217D">
        <w:rPr>
          <w:sz w:val="16"/>
          <w:szCs w:val="16"/>
          <w:lang w:val="en-US"/>
        </w:rPr>
        <w:t xml:space="preserve"> &lt; .001; ****p&lt; .0001 </w:t>
      </w:r>
      <w:r w:rsidR="00AA3E7B" w:rsidRPr="00AB73C7">
        <w:rPr>
          <w:sz w:val="16"/>
          <w:szCs w:val="16"/>
          <w:lang w:val="en-US"/>
        </w:rPr>
        <w:t>(two-sided</w:t>
      </w:r>
      <w:r w:rsidRPr="00AB73C7">
        <w:rPr>
          <w:sz w:val="16"/>
          <w:szCs w:val="16"/>
          <w:lang w:val="en-US"/>
        </w:rPr>
        <w:t>).</w:t>
      </w:r>
    </w:p>
    <w:p w14:paraId="4AD147A4" w14:textId="77777777" w:rsidR="0039217D" w:rsidRDefault="009E40B3" w:rsidP="003C6DC6">
      <w:pPr>
        <w:rPr>
          <w:b/>
          <w:lang w:val="en-US"/>
        </w:rPr>
      </w:pPr>
      <w:r>
        <w:rPr>
          <w:b/>
          <w:lang w:val="en-US"/>
        </w:rPr>
        <w:t xml:space="preserve"> </w:t>
      </w:r>
    </w:p>
    <w:p w14:paraId="59B64A79" w14:textId="77777777" w:rsidR="000A7E3E" w:rsidRDefault="000A7E3E" w:rsidP="003C6DC6">
      <w:pPr>
        <w:rPr>
          <w:b/>
          <w:lang w:val="en-US"/>
        </w:rPr>
      </w:pPr>
    </w:p>
    <w:p w14:paraId="4153F360" w14:textId="77777777" w:rsidR="000A7E3E" w:rsidRDefault="000A7E3E" w:rsidP="003C6DC6">
      <w:pPr>
        <w:rPr>
          <w:b/>
          <w:lang w:val="en-US"/>
        </w:rPr>
      </w:pPr>
    </w:p>
    <w:p w14:paraId="4CAC8789" w14:textId="77777777" w:rsidR="000A7E3E" w:rsidRDefault="000A7E3E" w:rsidP="003C6DC6">
      <w:pPr>
        <w:rPr>
          <w:b/>
          <w:lang w:val="en-US"/>
        </w:rPr>
      </w:pPr>
    </w:p>
    <w:p w14:paraId="11D86E8F" w14:textId="77777777" w:rsidR="000A7E3E" w:rsidRDefault="000A7E3E" w:rsidP="003C6DC6">
      <w:pPr>
        <w:rPr>
          <w:b/>
          <w:lang w:val="en-US"/>
        </w:rPr>
      </w:pPr>
    </w:p>
    <w:p w14:paraId="37162AFB" w14:textId="77777777" w:rsidR="000A7E3E" w:rsidRDefault="000A7E3E" w:rsidP="003C6DC6">
      <w:pPr>
        <w:rPr>
          <w:b/>
          <w:lang w:val="en-US"/>
        </w:rPr>
      </w:pPr>
    </w:p>
    <w:p w14:paraId="687BC083" w14:textId="77777777" w:rsidR="000A7E3E" w:rsidRDefault="000A7E3E" w:rsidP="003C6DC6">
      <w:pPr>
        <w:rPr>
          <w:b/>
          <w:lang w:val="en-US"/>
        </w:rPr>
      </w:pPr>
    </w:p>
    <w:p w14:paraId="6E955FEB" w14:textId="77777777" w:rsidR="000A7E3E" w:rsidRDefault="000A7E3E" w:rsidP="003C6DC6">
      <w:pPr>
        <w:rPr>
          <w:b/>
          <w:lang w:val="en-US"/>
        </w:rPr>
      </w:pPr>
    </w:p>
    <w:p w14:paraId="738D9DA6" w14:textId="77777777" w:rsidR="000A7E3E" w:rsidRDefault="000A7E3E" w:rsidP="003C6DC6">
      <w:pPr>
        <w:rPr>
          <w:b/>
          <w:lang w:val="en-US"/>
        </w:rPr>
      </w:pPr>
    </w:p>
    <w:p w14:paraId="1AE5DD12" w14:textId="77777777" w:rsidR="000A7E3E" w:rsidRDefault="000A7E3E" w:rsidP="003C6DC6">
      <w:pPr>
        <w:rPr>
          <w:b/>
          <w:lang w:val="en-US"/>
        </w:rPr>
      </w:pPr>
    </w:p>
    <w:p w14:paraId="7F5EC770" w14:textId="77777777" w:rsidR="000A7E3E" w:rsidRDefault="000A7E3E" w:rsidP="003C6DC6">
      <w:pPr>
        <w:rPr>
          <w:b/>
          <w:lang w:val="en-US"/>
        </w:rPr>
      </w:pPr>
    </w:p>
    <w:p w14:paraId="721613F6" w14:textId="77777777" w:rsidR="000A7E3E" w:rsidRDefault="000A7E3E" w:rsidP="003C6DC6">
      <w:pPr>
        <w:rPr>
          <w:b/>
          <w:lang w:val="en-US"/>
        </w:rPr>
      </w:pPr>
    </w:p>
    <w:p w14:paraId="5408C35F" w14:textId="77777777" w:rsidR="000A7E3E" w:rsidRDefault="000A7E3E" w:rsidP="003C6DC6">
      <w:pPr>
        <w:rPr>
          <w:b/>
          <w:lang w:val="en-US"/>
        </w:rPr>
      </w:pPr>
    </w:p>
    <w:p w14:paraId="6F3BE8DA" w14:textId="068CC565" w:rsidR="003C6DC6" w:rsidRPr="00664A26" w:rsidRDefault="003C6DC6" w:rsidP="003C6DC6">
      <w:pPr>
        <w:rPr>
          <w:b/>
          <w:lang w:val="en-US"/>
        </w:rPr>
      </w:pPr>
      <w:r w:rsidRPr="00AB73C7">
        <w:rPr>
          <w:b/>
          <w:sz w:val="16"/>
          <w:szCs w:val="16"/>
          <w:lang w:val="en-US"/>
        </w:rPr>
        <w:lastRenderedPageBreak/>
        <w:t>Table S</w:t>
      </w:r>
      <w:r w:rsidR="00467E34">
        <w:rPr>
          <w:b/>
          <w:sz w:val="16"/>
          <w:szCs w:val="16"/>
          <w:lang w:val="en-US"/>
        </w:rPr>
        <w:t>5</w:t>
      </w:r>
      <w:r w:rsidRPr="0039217D">
        <w:rPr>
          <w:b/>
          <w:sz w:val="16"/>
          <w:szCs w:val="16"/>
          <w:lang w:val="en-US"/>
        </w:rPr>
        <w:t>.</w:t>
      </w:r>
      <w:r w:rsidRPr="0039217D">
        <w:rPr>
          <w:sz w:val="16"/>
          <w:szCs w:val="16"/>
          <w:lang w:val="en-US"/>
        </w:rPr>
        <w:t xml:space="preserve"> </w:t>
      </w:r>
      <w:r w:rsidRPr="0039217D">
        <w:rPr>
          <w:b/>
          <w:sz w:val="16"/>
          <w:szCs w:val="16"/>
          <w:lang w:val="en-US"/>
        </w:rPr>
        <w:t>Differential Item Functioning (DIF) analysis for uniform and non</w:t>
      </w:r>
      <w:r w:rsidR="00660FD1" w:rsidRPr="0039217D">
        <w:rPr>
          <w:b/>
          <w:sz w:val="16"/>
          <w:szCs w:val="16"/>
          <w:lang w:val="en-US"/>
        </w:rPr>
        <w:t xml:space="preserve">-uniform DIF of the CTS items </w:t>
      </w:r>
      <w:r w:rsidRPr="0039217D">
        <w:rPr>
          <w:b/>
          <w:sz w:val="16"/>
          <w:szCs w:val="16"/>
          <w:lang w:val="en-US"/>
        </w:rPr>
        <w:t xml:space="preserve">between respondents from </w:t>
      </w:r>
      <w:r w:rsidR="00D90EE6">
        <w:rPr>
          <w:b/>
          <w:sz w:val="16"/>
          <w:szCs w:val="16"/>
          <w:lang w:val="en-US"/>
        </w:rPr>
        <w:t xml:space="preserve">former </w:t>
      </w:r>
      <w:r w:rsidRPr="0039217D">
        <w:rPr>
          <w:b/>
          <w:sz w:val="16"/>
          <w:szCs w:val="16"/>
          <w:lang w:val="en-US"/>
        </w:rPr>
        <w:t>East</w:t>
      </w:r>
      <w:r w:rsidR="00D90EE6">
        <w:rPr>
          <w:b/>
          <w:sz w:val="16"/>
          <w:szCs w:val="16"/>
          <w:lang w:val="en-US"/>
        </w:rPr>
        <w:t>-</w:t>
      </w:r>
      <w:r w:rsidRPr="0039217D">
        <w:rPr>
          <w:b/>
          <w:sz w:val="16"/>
          <w:szCs w:val="16"/>
          <w:lang w:val="en-US"/>
        </w:rPr>
        <w:t>German (n=1</w:t>
      </w:r>
      <w:r w:rsidR="00495FDF">
        <w:rPr>
          <w:b/>
          <w:sz w:val="16"/>
          <w:szCs w:val="16"/>
          <w:lang w:val="en-US"/>
        </w:rPr>
        <w:t>257) and West</w:t>
      </w:r>
      <w:r w:rsidR="00D90EE6">
        <w:rPr>
          <w:b/>
          <w:sz w:val="16"/>
          <w:szCs w:val="16"/>
          <w:lang w:val="en-US"/>
        </w:rPr>
        <w:t>-</w:t>
      </w:r>
      <w:r w:rsidR="00495FDF">
        <w:rPr>
          <w:b/>
          <w:sz w:val="16"/>
          <w:szCs w:val="16"/>
          <w:lang w:val="en-US"/>
        </w:rPr>
        <w:t>German</w:t>
      </w:r>
      <w:r w:rsidR="00D90EE6">
        <w:rPr>
          <w:b/>
          <w:sz w:val="16"/>
          <w:szCs w:val="16"/>
          <w:lang w:val="en-US"/>
        </w:rPr>
        <w:t xml:space="preserve"> states</w:t>
      </w:r>
      <w:r w:rsidR="00495FDF">
        <w:rPr>
          <w:b/>
          <w:sz w:val="16"/>
          <w:szCs w:val="16"/>
          <w:lang w:val="en-US"/>
        </w:rPr>
        <w:t xml:space="preserve"> (n=4579).</w:t>
      </w:r>
    </w:p>
    <w:tbl>
      <w:tblPr>
        <w:tblW w:w="8789" w:type="dxa"/>
        <w:tblLayout w:type="fixed"/>
        <w:tblLook w:val="0400" w:firstRow="0" w:lastRow="0" w:firstColumn="0" w:lastColumn="0" w:noHBand="0" w:noVBand="1"/>
      </w:tblPr>
      <w:tblGrid>
        <w:gridCol w:w="5812"/>
        <w:gridCol w:w="1418"/>
        <w:gridCol w:w="1559"/>
      </w:tblGrid>
      <w:tr w:rsidR="003C6DC6" w:rsidRPr="0039217D" w14:paraId="23DAA4D1" w14:textId="77777777" w:rsidTr="00825689">
        <w:tc>
          <w:tcPr>
            <w:tcW w:w="581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6860EF20" w14:textId="77777777" w:rsidR="003C6DC6" w:rsidRPr="0039217D" w:rsidRDefault="003C6DC6" w:rsidP="00825689">
            <w:pPr>
              <w:spacing w:after="0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69C2893F" w14:textId="77777777" w:rsidR="003C6DC6" w:rsidRPr="0039217D" w:rsidRDefault="003C6DC6" w:rsidP="00825689">
            <w:pPr>
              <w:spacing w:after="0"/>
              <w:jc w:val="center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Uniform DIF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671821EE" w14:textId="77777777" w:rsidR="003C6DC6" w:rsidRPr="0039217D" w:rsidRDefault="003C6DC6" w:rsidP="00825689">
            <w:pPr>
              <w:spacing w:after="0"/>
              <w:jc w:val="center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b/>
                <w:sz w:val="16"/>
                <w:szCs w:val="16"/>
                <w:lang w:val="en-US"/>
              </w:rPr>
              <w:t>Non-Uniform DIF</w:t>
            </w:r>
          </w:p>
        </w:tc>
      </w:tr>
      <w:tr w:rsidR="003C6DC6" w:rsidRPr="0039217D" w14:paraId="1DAC9E9E" w14:textId="77777777" w:rsidTr="00825689">
        <w:tc>
          <w:tcPr>
            <w:tcW w:w="5812" w:type="dxa"/>
            <w:tcBorders>
              <w:top w:val="single" w:sz="4" w:space="0" w:color="000000"/>
              <w:bottom w:val="nil"/>
            </w:tcBorders>
            <w:shd w:val="clear" w:color="auto" w:fill="auto"/>
          </w:tcPr>
          <w:p w14:paraId="15F1BB59" w14:textId="77777777" w:rsidR="003C6DC6" w:rsidRPr="0039217D" w:rsidRDefault="003C6DC6" w:rsidP="00825689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75ACFB81" w14:textId="77777777" w:rsidR="003C6DC6" w:rsidRPr="0039217D" w:rsidRDefault="003C6DC6" w:rsidP="00825689">
            <w:pPr>
              <w:spacing w:after="0"/>
              <w:jc w:val="center"/>
              <w:rPr>
                <w:i/>
                <w:color w:val="FF0000"/>
                <w:sz w:val="16"/>
                <w:szCs w:val="16"/>
                <w:lang w:val="en-US"/>
              </w:rPr>
            </w:pPr>
            <w:r w:rsidRPr="0039217D">
              <w:rPr>
                <w:rFonts w:cs="Arial"/>
                <w:i/>
                <w:sz w:val="16"/>
                <w:szCs w:val="16"/>
                <w:lang w:val="en-US"/>
              </w:rPr>
              <w:t>ES (</w:t>
            </w:r>
            <w:r w:rsidRPr="0039217D">
              <w:rPr>
                <w:i/>
                <w:sz w:val="16"/>
                <w:szCs w:val="16"/>
                <w:lang w:val="en-US"/>
              </w:rPr>
              <w:t>R</w:t>
            </w:r>
            <w:r w:rsidRPr="0039217D">
              <w:rPr>
                <w:i/>
                <w:sz w:val="16"/>
                <w:szCs w:val="16"/>
                <w:vertAlign w:val="superscript"/>
                <w:lang w:val="en-US"/>
              </w:rPr>
              <w:t>2</w:t>
            </w:r>
            <w:r w:rsidRPr="0039217D">
              <w:rPr>
                <w:i/>
                <w:sz w:val="16"/>
                <w:szCs w:val="16"/>
                <w:lang w:val="en-US"/>
              </w:rPr>
              <w:t>-Diff</w:t>
            </w:r>
            <w:r w:rsidRPr="0039217D">
              <w:rPr>
                <w:rFonts w:cs="Arial"/>
                <w:i/>
                <w:sz w:val="16"/>
                <w:szCs w:val="16"/>
                <w:lang w:val="en-US"/>
              </w:rPr>
              <w:t>)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8396A38" w14:textId="77777777" w:rsidR="003C6DC6" w:rsidRPr="0039217D" w:rsidRDefault="003C6DC6" w:rsidP="00825689">
            <w:pPr>
              <w:spacing w:after="0"/>
              <w:jc w:val="center"/>
              <w:rPr>
                <w:i/>
                <w:color w:val="FF0000"/>
                <w:sz w:val="16"/>
                <w:szCs w:val="16"/>
                <w:lang w:val="en-US"/>
              </w:rPr>
            </w:pPr>
            <w:r w:rsidRPr="0039217D">
              <w:rPr>
                <w:rFonts w:cs="Arial"/>
                <w:i/>
                <w:sz w:val="16"/>
                <w:szCs w:val="16"/>
                <w:lang w:val="en-US"/>
              </w:rPr>
              <w:t>ES (</w:t>
            </w:r>
            <w:r w:rsidRPr="0039217D">
              <w:rPr>
                <w:i/>
                <w:sz w:val="16"/>
                <w:szCs w:val="16"/>
                <w:lang w:val="en-US"/>
              </w:rPr>
              <w:t>R</w:t>
            </w:r>
            <w:r w:rsidRPr="0039217D">
              <w:rPr>
                <w:i/>
                <w:sz w:val="16"/>
                <w:szCs w:val="16"/>
                <w:vertAlign w:val="superscript"/>
                <w:lang w:val="en-US"/>
              </w:rPr>
              <w:t>2</w:t>
            </w:r>
            <w:r w:rsidRPr="0039217D">
              <w:rPr>
                <w:i/>
                <w:sz w:val="16"/>
                <w:szCs w:val="16"/>
                <w:lang w:val="en-US"/>
              </w:rPr>
              <w:t>-Diff</w:t>
            </w:r>
            <w:r w:rsidRPr="0039217D">
              <w:rPr>
                <w:rFonts w:cs="Arial"/>
                <w:i/>
                <w:sz w:val="16"/>
                <w:szCs w:val="16"/>
                <w:lang w:val="en-US"/>
              </w:rPr>
              <w:t>)</w:t>
            </w:r>
          </w:p>
        </w:tc>
      </w:tr>
      <w:tr w:rsidR="003C6DC6" w:rsidRPr="0039217D" w14:paraId="47974FD6" w14:textId="77777777" w:rsidTr="00825689"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4DD6B0" w14:textId="77777777" w:rsidR="003C6DC6" w:rsidRPr="0039217D" w:rsidRDefault="003C6DC6" w:rsidP="00825689">
            <w:pPr>
              <w:spacing w:after="0"/>
              <w:ind w:left="311" w:hanging="311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 xml:space="preserve">1. </w:t>
            </w:r>
            <w:r w:rsidRPr="0039217D">
              <w:rPr>
                <w:sz w:val="16"/>
                <w:szCs w:val="16"/>
                <w:lang w:val="en-US"/>
              </w:rPr>
              <w:tab/>
              <w:t>I felt loved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31D5C1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00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E259AF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>0.005</w:t>
            </w:r>
          </w:p>
        </w:tc>
      </w:tr>
      <w:tr w:rsidR="003C6DC6" w:rsidRPr="0039217D" w14:paraId="321F4236" w14:textId="77777777" w:rsidTr="00825689"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DEA69A" w14:textId="77777777" w:rsidR="003C6DC6" w:rsidRPr="0039217D" w:rsidRDefault="003C6DC6" w:rsidP="00825689">
            <w:pPr>
              <w:spacing w:after="0"/>
              <w:ind w:left="311" w:hanging="311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 xml:space="preserve">2.  </w:t>
            </w:r>
            <w:r w:rsidRPr="0039217D">
              <w:rPr>
                <w:sz w:val="16"/>
                <w:szCs w:val="16"/>
                <w:lang w:val="en-US"/>
              </w:rPr>
              <w:tab/>
              <w:t>People in my family hit me so hard that it left me with bruises or marks.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A1DF8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34C532A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0</w:t>
            </w:r>
          </w:p>
        </w:tc>
      </w:tr>
      <w:tr w:rsidR="003C6DC6" w:rsidRPr="0039217D" w14:paraId="14B49FA7" w14:textId="77777777" w:rsidTr="00825689"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3BD4D3" w14:textId="77777777" w:rsidR="003C6DC6" w:rsidRPr="0039217D" w:rsidRDefault="003C6DC6" w:rsidP="00825689">
            <w:pPr>
              <w:spacing w:after="0"/>
              <w:ind w:left="311" w:hanging="311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 xml:space="preserve">3. </w:t>
            </w:r>
            <w:r w:rsidRPr="0039217D">
              <w:rPr>
                <w:sz w:val="16"/>
                <w:szCs w:val="16"/>
                <w:lang w:val="en-US"/>
              </w:rPr>
              <w:tab/>
              <w:t>I felt that someone in my family hated me.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0A03C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3EFE1C2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4</w:t>
            </w:r>
          </w:p>
        </w:tc>
      </w:tr>
      <w:tr w:rsidR="003C6DC6" w:rsidRPr="0039217D" w14:paraId="4B859A3A" w14:textId="77777777" w:rsidTr="00825689">
        <w:tc>
          <w:tcPr>
            <w:tcW w:w="581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05D8AC7" w14:textId="77777777" w:rsidR="003C6DC6" w:rsidRPr="0039217D" w:rsidRDefault="003C6DC6" w:rsidP="00825689">
            <w:pPr>
              <w:spacing w:after="0"/>
              <w:ind w:left="311" w:hanging="311"/>
              <w:rPr>
                <w:b/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 xml:space="preserve">4. </w:t>
            </w:r>
            <w:r w:rsidRPr="0039217D">
              <w:rPr>
                <w:sz w:val="16"/>
                <w:szCs w:val="16"/>
              </w:rPr>
              <w:tab/>
            </w:r>
            <w:proofErr w:type="spellStart"/>
            <w:r w:rsidRPr="0039217D">
              <w:rPr>
                <w:sz w:val="16"/>
                <w:szCs w:val="16"/>
              </w:rPr>
              <w:t>Someone</w:t>
            </w:r>
            <w:proofErr w:type="spellEnd"/>
            <w:r w:rsidRPr="0039217D">
              <w:rPr>
                <w:sz w:val="16"/>
                <w:szCs w:val="16"/>
              </w:rPr>
              <w:t xml:space="preserve"> </w:t>
            </w:r>
            <w:proofErr w:type="spellStart"/>
            <w:r w:rsidRPr="0039217D">
              <w:rPr>
                <w:sz w:val="16"/>
                <w:szCs w:val="16"/>
              </w:rPr>
              <w:t>molested</w:t>
            </w:r>
            <w:proofErr w:type="spellEnd"/>
            <w:r w:rsidRPr="0039217D">
              <w:rPr>
                <w:sz w:val="16"/>
                <w:szCs w:val="16"/>
              </w:rPr>
              <w:t xml:space="preserve"> </w:t>
            </w:r>
            <w:proofErr w:type="spellStart"/>
            <w:r w:rsidRPr="0039217D">
              <w:rPr>
                <w:sz w:val="16"/>
                <w:szCs w:val="16"/>
              </w:rPr>
              <w:t>me</w:t>
            </w:r>
            <w:proofErr w:type="spellEnd"/>
            <w:r w:rsidRPr="0039217D">
              <w:rPr>
                <w:sz w:val="16"/>
                <w:szCs w:val="16"/>
              </w:rPr>
              <w:t>.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FA1EE93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</w:tcPr>
          <w:p w14:paraId="124A6807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11</w:t>
            </w:r>
          </w:p>
        </w:tc>
      </w:tr>
      <w:tr w:rsidR="003C6DC6" w:rsidRPr="0039217D" w14:paraId="47DECC85" w14:textId="77777777" w:rsidTr="00825689">
        <w:tc>
          <w:tcPr>
            <w:tcW w:w="5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7A7A0F" w14:textId="77777777" w:rsidR="003C6DC6" w:rsidRPr="0039217D" w:rsidRDefault="003C6DC6" w:rsidP="00825689">
            <w:pPr>
              <w:spacing w:after="0"/>
              <w:ind w:left="311" w:hanging="311"/>
              <w:rPr>
                <w:b/>
                <w:sz w:val="16"/>
                <w:szCs w:val="16"/>
                <w:lang w:val="en-US"/>
              </w:rPr>
            </w:pPr>
            <w:r w:rsidRPr="0039217D">
              <w:rPr>
                <w:sz w:val="16"/>
                <w:szCs w:val="16"/>
                <w:lang w:val="en-US"/>
              </w:rPr>
              <w:t xml:space="preserve">5. </w:t>
            </w:r>
            <w:r w:rsidRPr="0039217D">
              <w:rPr>
                <w:sz w:val="16"/>
                <w:szCs w:val="16"/>
                <w:lang w:val="en-US"/>
              </w:rPr>
              <w:tab/>
              <w:t>There was someone to take me to the doctor if I needed it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A98D3A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9BECF9" w14:textId="77777777" w:rsidR="003C6DC6" w:rsidRPr="0039217D" w:rsidRDefault="003C6DC6" w:rsidP="00825689">
            <w:pPr>
              <w:spacing w:after="0"/>
              <w:jc w:val="center"/>
              <w:rPr>
                <w:sz w:val="16"/>
                <w:szCs w:val="16"/>
              </w:rPr>
            </w:pPr>
            <w:r w:rsidRPr="0039217D">
              <w:rPr>
                <w:sz w:val="16"/>
                <w:szCs w:val="16"/>
              </w:rPr>
              <w:t>0.004</w:t>
            </w:r>
          </w:p>
        </w:tc>
      </w:tr>
    </w:tbl>
    <w:p w14:paraId="4958EFC5" w14:textId="24643D5A" w:rsidR="003C6DC6" w:rsidRPr="0039217D" w:rsidRDefault="003C6DC6" w:rsidP="003C6DC6">
      <w:pPr>
        <w:spacing w:after="0"/>
        <w:rPr>
          <w:rFonts w:eastAsia="Times New Roman" w:cs="Times New Roman"/>
          <w:sz w:val="16"/>
          <w:szCs w:val="16"/>
          <w:lang w:val="en-US"/>
        </w:rPr>
      </w:pPr>
      <w:r w:rsidRPr="0039217D">
        <w:rPr>
          <w:b/>
          <w:sz w:val="16"/>
          <w:szCs w:val="16"/>
          <w:lang w:val="en-US"/>
        </w:rPr>
        <w:t>Annotations:</w:t>
      </w:r>
      <w:r w:rsidRPr="0039217D">
        <w:rPr>
          <w:sz w:val="16"/>
          <w:szCs w:val="16"/>
          <w:lang w:val="en-US"/>
        </w:rPr>
        <w:t xml:space="preserve"> </w:t>
      </w:r>
      <w:r w:rsidRPr="0039217D">
        <w:rPr>
          <w:rFonts w:cs="Arial"/>
          <w:i/>
          <w:sz w:val="16"/>
          <w:szCs w:val="16"/>
          <w:lang w:val="en-US"/>
        </w:rPr>
        <w:t>ES (</w:t>
      </w:r>
      <w:r w:rsidRPr="0039217D">
        <w:rPr>
          <w:i/>
          <w:sz w:val="16"/>
          <w:szCs w:val="16"/>
          <w:lang w:val="en-US"/>
        </w:rPr>
        <w:t>R</w:t>
      </w:r>
      <w:r w:rsidRPr="0039217D">
        <w:rPr>
          <w:i/>
          <w:sz w:val="16"/>
          <w:szCs w:val="16"/>
          <w:vertAlign w:val="superscript"/>
          <w:lang w:val="en-US"/>
        </w:rPr>
        <w:t>2</w:t>
      </w:r>
      <w:r w:rsidRPr="0039217D">
        <w:rPr>
          <w:i/>
          <w:sz w:val="16"/>
          <w:szCs w:val="16"/>
          <w:lang w:val="en-US"/>
        </w:rPr>
        <w:t>-Diff</w:t>
      </w:r>
      <w:r w:rsidRPr="0039217D">
        <w:rPr>
          <w:rFonts w:cs="Arial"/>
          <w:i/>
          <w:sz w:val="16"/>
          <w:szCs w:val="16"/>
          <w:lang w:val="en-US"/>
        </w:rPr>
        <w:t xml:space="preserve">) = Effect sizes based values of </w:t>
      </w:r>
      <w:proofErr w:type="spellStart"/>
      <w:r w:rsidRPr="0039217D">
        <w:rPr>
          <w:rFonts w:cs="Arial"/>
          <w:i/>
          <w:sz w:val="16"/>
          <w:szCs w:val="16"/>
          <w:lang w:val="en-US"/>
        </w:rPr>
        <w:t>Nagelkerke’s</w:t>
      </w:r>
      <w:proofErr w:type="spellEnd"/>
      <w:r w:rsidRPr="0039217D">
        <w:rPr>
          <w:rFonts w:cs="Arial"/>
          <w:i/>
          <w:sz w:val="16"/>
          <w:szCs w:val="16"/>
          <w:lang w:val="en-US"/>
        </w:rPr>
        <w:t xml:space="preserve"> Pseudo</w:t>
      </w:r>
      <w:r w:rsidR="00D90EE6">
        <w:rPr>
          <w:rFonts w:cs="Arial"/>
          <w:i/>
          <w:sz w:val="16"/>
          <w:szCs w:val="16"/>
          <w:lang w:val="en-US"/>
        </w:rPr>
        <w:t>-</w:t>
      </w:r>
      <w:r w:rsidR="00D90EE6" w:rsidRPr="0039217D">
        <w:rPr>
          <w:i/>
          <w:sz w:val="16"/>
          <w:szCs w:val="16"/>
          <w:lang w:val="en-US"/>
        </w:rPr>
        <w:t>R</w:t>
      </w:r>
      <w:r w:rsidR="00D90EE6" w:rsidRPr="0039217D">
        <w:rPr>
          <w:i/>
          <w:sz w:val="16"/>
          <w:szCs w:val="16"/>
          <w:vertAlign w:val="superscript"/>
          <w:lang w:val="en-US"/>
        </w:rPr>
        <w:t>2</w:t>
      </w:r>
      <w:r w:rsidRPr="0039217D">
        <w:rPr>
          <w:i/>
          <w:sz w:val="16"/>
          <w:szCs w:val="16"/>
          <w:vertAlign w:val="superscript"/>
          <w:lang w:val="en-US"/>
        </w:rPr>
        <w:t xml:space="preserve"> </w:t>
      </w:r>
      <w:r w:rsidRPr="0039217D">
        <w:rPr>
          <w:rFonts w:cs="Arial"/>
          <w:i/>
          <w:sz w:val="16"/>
          <w:szCs w:val="16"/>
          <w:lang w:val="en-US"/>
        </w:rPr>
        <w:t xml:space="preserve">differences. </w:t>
      </w:r>
    </w:p>
    <w:p w14:paraId="73F33028" w14:textId="77777777" w:rsidR="003C6DC6" w:rsidRPr="0039217D" w:rsidRDefault="003C6DC6">
      <w:pPr>
        <w:rPr>
          <w:sz w:val="16"/>
          <w:szCs w:val="16"/>
          <w:lang w:val="en-US"/>
        </w:rPr>
      </w:pPr>
    </w:p>
    <w:sectPr w:rsidR="003C6DC6" w:rsidRPr="0039217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C38C245" w15:done="0"/>
  <w15:commentEx w15:paraId="0881B5B3" w15:done="0"/>
  <w15:commentEx w15:paraId="7324455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olger Muehlan">
    <w15:presenceInfo w15:providerId="None" w15:userId="Holger Muehl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TKzMDYzNLUwMDBQ0lEKTi0uzszPAykwrAUAvUx6TiwAAAA="/>
  </w:docVars>
  <w:rsids>
    <w:rsidRoot w:val="003C6DC6"/>
    <w:rsid w:val="00051F5B"/>
    <w:rsid w:val="00077190"/>
    <w:rsid w:val="000811A9"/>
    <w:rsid w:val="000A7E3E"/>
    <w:rsid w:val="00110012"/>
    <w:rsid w:val="00141B03"/>
    <w:rsid w:val="00166D54"/>
    <w:rsid w:val="00195445"/>
    <w:rsid w:val="001A3BC5"/>
    <w:rsid w:val="001B18AA"/>
    <w:rsid w:val="001D087B"/>
    <w:rsid w:val="00221C12"/>
    <w:rsid w:val="00221DF1"/>
    <w:rsid w:val="00226320"/>
    <w:rsid w:val="00240BDB"/>
    <w:rsid w:val="002D1082"/>
    <w:rsid w:val="002D3F75"/>
    <w:rsid w:val="002E31E4"/>
    <w:rsid w:val="002F74B7"/>
    <w:rsid w:val="00330DE7"/>
    <w:rsid w:val="003315F9"/>
    <w:rsid w:val="00347DB9"/>
    <w:rsid w:val="0039217D"/>
    <w:rsid w:val="00396648"/>
    <w:rsid w:val="003C4519"/>
    <w:rsid w:val="003C6DC6"/>
    <w:rsid w:val="003F1407"/>
    <w:rsid w:val="00442D00"/>
    <w:rsid w:val="00443758"/>
    <w:rsid w:val="00467E34"/>
    <w:rsid w:val="004765E4"/>
    <w:rsid w:val="004802E7"/>
    <w:rsid w:val="00495FDF"/>
    <w:rsid w:val="004A0435"/>
    <w:rsid w:val="004C5E24"/>
    <w:rsid w:val="00512D89"/>
    <w:rsid w:val="00522276"/>
    <w:rsid w:val="00541D3E"/>
    <w:rsid w:val="00545455"/>
    <w:rsid w:val="00575E36"/>
    <w:rsid w:val="005868B2"/>
    <w:rsid w:val="00597284"/>
    <w:rsid w:val="005A359A"/>
    <w:rsid w:val="005B7A97"/>
    <w:rsid w:val="005E33BE"/>
    <w:rsid w:val="00603C73"/>
    <w:rsid w:val="00626612"/>
    <w:rsid w:val="00646091"/>
    <w:rsid w:val="00660FD1"/>
    <w:rsid w:val="00664A26"/>
    <w:rsid w:val="006970A5"/>
    <w:rsid w:val="006D0B84"/>
    <w:rsid w:val="00715B6E"/>
    <w:rsid w:val="00715DF0"/>
    <w:rsid w:val="0073483C"/>
    <w:rsid w:val="007E5440"/>
    <w:rsid w:val="00825689"/>
    <w:rsid w:val="00846D9F"/>
    <w:rsid w:val="008941EC"/>
    <w:rsid w:val="008A5EE1"/>
    <w:rsid w:val="008C0EF9"/>
    <w:rsid w:val="00915EBC"/>
    <w:rsid w:val="0094046E"/>
    <w:rsid w:val="0094079C"/>
    <w:rsid w:val="009807C6"/>
    <w:rsid w:val="009831B9"/>
    <w:rsid w:val="009E40B3"/>
    <w:rsid w:val="00A0369E"/>
    <w:rsid w:val="00A3514D"/>
    <w:rsid w:val="00A90E2B"/>
    <w:rsid w:val="00AA3E7B"/>
    <w:rsid w:val="00AB73C7"/>
    <w:rsid w:val="00AF2DAF"/>
    <w:rsid w:val="00AF6106"/>
    <w:rsid w:val="00AF68ED"/>
    <w:rsid w:val="00B0028D"/>
    <w:rsid w:val="00B17CC2"/>
    <w:rsid w:val="00B25446"/>
    <w:rsid w:val="00B27028"/>
    <w:rsid w:val="00B34CDC"/>
    <w:rsid w:val="00B7316F"/>
    <w:rsid w:val="00B85EBE"/>
    <w:rsid w:val="00B86099"/>
    <w:rsid w:val="00BD2E71"/>
    <w:rsid w:val="00BD4E96"/>
    <w:rsid w:val="00C27E0F"/>
    <w:rsid w:val="00C5327F"/>
    <w:rsid w:val="00C85046"/>
    <w:rsid w:val="00C934A6"/>
    <w:rsid w:val="00C93F11"/>
    <w:rsid w:val="00CE24B1"/>
    <w:rsid w:val="00CE4471"/>
    <w:rsid w:val="00D00380"/>
    <w:rsid w:val="00D20718"/>
    <w:rsid w:val="00D5745A"/>
    <w:rsid w:val="00D8210C"/>
    <w:rsid w:val="00D863C5"/>
    <w:rsid w:val="00D90EE6"/>
    <w:rsid w:val="00DB65AA"/>
    <w:rsid w:val="00DC0E2A"/>
    <w:rsid w:val="00DE20BF"/>
    <w:rsid w:val="00E23E6A"/>
    <w:rsid w:val="00E31A99"/>
    <w:rsid w:val="00E4617C"/>
    <w:rsid w:val="00E54C90"/>
    <w:rsid w:val="00E66716"/>
    <w:rsid w:val="00E914E2"/>
    <w:rsid w:val="00E932E5"/>
    <w:rsid w:val="00EE1561"/>
    <w:rsid w:val="00EF31EE"/>
    <w:rsid w:val="00F06125"/>
    <w:rsid w:val="00F2624E"/>
    <w:rsid w:val="00F3317C"/>
    <w:rsid w:val="00F66978"/>
    <w:rsid w:val="00F70A98"/>
    <w:rsid w:val="00FF0763"/>
    <w:rsid w:val="00FF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99F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D90EE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90EE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90EE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90EE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90EE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90E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90EE6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D90EE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90EE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90EE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90EE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90EE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90E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90E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FB5CE-D312-40D4-A053-CC4225CA2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4</Words>
  <Characters>6016</Characters>
  <Application>Microsoft Office Word</Application>
  <DocSecurity>0</DocSecurity>
  <Lines>50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Leipzig AöR</Company>
  <LinksUpToDate>false</LinksUpToDate>
  <CharactersWithSpaces>6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ke, Christine</dc:creator>
  <cp:lastModifiedBy>Ulke, Christine</cp:lastModifiedBy>
  <cp:revision>2</cp:revision>
  <dcterms:created xsi:type="dcterms:W3CDTF">2021-09-30T08:52:00Z</dcterms:created>
  <dcterms:modified xsi:type="dcterms:W3CDTF">2021-09-30T08:52:00Z</dcterms:modified>
</cp:coreProperties>
</file>